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382F95">
      <w:r>
        <w:rPr>
          <w:noProof/>
        </w:rPr>
        <w:drawing>
          <wp:inline distT="0" distB="0" distL="0" distR="0" wp14:anchorId="19C73490" wp14:editId="0A3828B8">
            <wp:extent cx="14277975" cy="8715375"/>
            <wp:effectExtent l="0" t="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4B1CCD">
        <w:rPr>
          <w:noProof/>
        </w:rPr>
        <w:lastRenderedPageBreak/>
        <w:drawing>
          <wp:inline distT="0" distB="0" distL="0" distR="0" wp14:anchorId="482D4183" wp14:editId="0B371F8D">
            <wp:extent cx="14220825" cy="100965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  <w:r w:rsidR="00C12425">
        <w:rPr>
          <w:noProof/>
        </w:rPr>
        <w:lastRenderedPageBreak/>
        <w:drawing>
          <wp:inline distT="0" distB="0" distL="0" distR="0" wp14:anchorId="293A9C4E" wp14:editId="488B1714">
            <wp:extent cx="12696825" cy="5114925"/>
            <wp:effectExtent l="0" t="38100" r="0" b="476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54C6" w:rsidRDefault="005C54C6" w:rsidP="00C12425">
      <w:r>
        <w:separator/>
      </w:r>
    </w:p>
  </w:endnote>
  <w:endnote w:type="continuationSeparator" w:id="0">
    <w:p w:rsidR="005C54C6" w:rsidRDefault="005C54C6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54C6" w:rsidRDefault="005C54C6" w:rsidP="00C12425">
      <w:r>
        <w:separator/>
      </w:r>
    </w:p>
  </w:footnote>
  <w:footnote w:type="continuationSeparator" w:id="0">
    <w:p w:rsidR="005C54C6" w:rsidRDefault="005C54C6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mtQBJLOwz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9103C"/>
    <w:rsid w:val="001B2EF5"/>
    <w:rsid w:val="001B7AC6"/>
    <w:rsid w:val="001D0072"/>
    <w:rsid w:val="001D2381"/>
    <w:rsid w:val="001E4933"/>
    <w:rsid w:val="001F365A"/>
    <w:rsid w:val="00200676"/>
    <w:rsid w:val="002142BB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82F95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1CCD"/>
    <w:rsid w:val="004C22A9"/>
    <w:rsid w:val="004D062D"/>
    <w:rsid w:val="004E2466"/>
    <w:rsid w:val="0050139F"/>
    <w:rsid w:val="0050596A"/>
    <w:rsid w:val="00540BB0"/>
    <w:rsid w:val="00555BC4"/>
    <w:rsid w:val="00566CF7"/>
    <w:rsid w:val="00575AD8"/>
    <w:rsid w:val="005A55FA"/>
    <w:rsid w:val="005C54C6"/>
    <w:rsid w:val="005C5EE4"/>
    <w:rsid w:val="005D44BB"/>
    <w:rsid w:val="005E773A"/>
    <w:rsid w:val="00605E53"/>
    <w:rsid w:val="00613002"/>
    <w:rsid w:val="00615568"/>
    <w:rsid w:val="00617167"/>
    <w:rsid w:val="00617340"/>
    <w:rsid w:val="006227C1"/>
    <w:rsid w:val="00636F7B"/>
    <w:rsid w:val="00637483"/>
    <w:rsid w:val="00644FEE"/>
    <w:rsid w:val="00662AA7"/>
    <w:rsid w:val="006759B4"/>
    <w:rsid w:val="00692655"/>
    <w:rsid w:val="006B4F12"/>
    <w:rsid w:val="006D08F4"/>
    <w:rsid w:val="006D3A4A"/>
    <w:rsid w:val="006D45F5"/>
    <w:rsid w:val="006E4639"/>
    <w:rsid w:val="00701A4A"/>
    <w:rsid w:val="00705E85"/>
    <w:rsid w:val="00712A8D"/>
    <w:rsid w:val="007206A9"/>
    <w:rsid w:val="007239EB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1682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143"/>
    <w:rsid w:val="00967582"/>
    <w:rsid w:val="00970704"/>
    <w:rsid w:val="009A7F40"/>
    <w:rsid w:val="009B6BCA"/>
    <w:rsid w:val="009F0B64"/>
    <w:rsid w:val="009F2014"/>
    <w:rsid w:val="00A0077E"/>
    <w:rsid w:val="00A017A4"/>
    <w:rsid w:val="00A01A1A"/>
    <w:rsid w:val="00A03DE9"/>
    <w:rsid w:val="00A32A5C"/>
    <w:rsid w:val="00A46728"/>
    <w:rsid w:val="00A514E6"/>
    <w:rsid w:val="00A65B4F"/>
    <w:rsid w:val="00A74EBA"/>
    <w:rsid w:val="00A87FF9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098C"/>
    <w:rsid w:val="00B45B82"/>
    <w:rsid w:val="00B66BED"/>
    <w:rsid w:val="00B71C09"/>
    <w:rsid w:val="00B7399B"/>
    <w:rsid w:val="00BF421E"/>
    <w:rsid w:val="00C005F8"/>
    <w:rsid w:val="00C037F6"/>
    <w:rsid w:val="00C10D05"/>
    <w:rsid w:val="00C12425"/>
    <w:rsid w:val="00C21E35"/>
    <w:rsid w:val="00C23144"/>
    <w:rsid w:val="00C24E1B"/>
    <w:rsid w:val="00C2606C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45C88"/>
    <w:rsid w:val="00D76315"/>
    <w:rsid w:val="00D82BA8"/>
    <w:rsid w:val="00D82CD0"/>
    <w:rsid w:val="00DA1498"/>
    <w:rsid w:val="00DA3C13"/>
    <w:rsid w:val="00DD1EC7"/>
    <w:rsid w:val="00DD655A"/>
    <w:rsid w:val="00DE6DE6"/>
    <w:rsid w:val="00E4037C"/>
    <w:rsid w:val="00E46A72"/>
    <w:rsid w:val="00E61E4A"/>
    <w:rsid w:val="00E61FFB"/>
    <w:rsid w:val="00E656C7"/>
    <w:rsid w:val="00E66830"/>
    <w:rsid w:val="00E70D69"/>
    <w:rsid w:val="00E724E8"/>
    <w:rsid w:val="00E87D37"/>
    <w:rsid w:val="00E93AEF"/>
    <w:rsid w:val="00E97C19"/>
    <w:rsid w:val="00EA1079"/>
    <w:rsid w:val="00EA6DA8"/>
    <w:rsid w:val="00EB6A77"/>
    <w:rsid w:val="00EC24CD"/>
    <w:rsid w:val="00EC45B1"/>
    <w:rsid w:val="00EC67B9"/>
    <w:rsid w:val="00ED0D64"/>
    <w:rsid w:val="00EE6718"/>
    <w:rsid w:val="00EF2B6D"/>
    <w:rsid w:val="00EF3F8D"/>
    <w:rsid w:val="00EF74EF"/>
    <w:rsid w:val="00EF7C39"/>
    <w:rsid w:val="00F02E7E"/>
    <w:rsid w:val="00F240C7"/>
    <w:rsid w:val="00F31682"/>
    <w:rsid w:val="00F3382C"/>
    <w:rsid w:val="00F46E0B"/>
    <w:rsid w:val="00F47322"/>
    <w:rsid w:val="00F53B4F"/>
    <w:rsid w:val="00F60846"/>
    <w:rsid w:val="00F757E7"/>
    <w:rsid w:val="00F817C6"/>
    <w:rsid w:val="00FA0FC4"/>
    <w:rsid w:val="00FC49E1"/>
    <w:rsid w:val="00FC57C4"/>
    <w:rsid w:val="00FD0D0B"/>
    <w:rsid w:val="00FE5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6C82542-9BF6-46F2-BA1D-74BE6434E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TimeManagement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8551D458-4193-4E23-8938-DECE4807792A}">
      <dgm:prSet phldrT="[文本]"/>
      <dgm:spPr/>
      <dgm:t>
        <a:bodyPr/>
        <a:lstStyle/>
        <a:p>
          <a:r>
            <a:rPr lang="en-US" altLang="zh-CN"/>
            <a:t>Mondy-Friday</a:t>
          </a:r>
          <a:endParaRPr lang="zh-CN" altLang="en-US"/>
        </a:p>
      </dgm:t>
    </dgm:pt>
    <dgm:pt modelId="{1D04A211-25D6-49FB-90CF-ED8809A425BF}" type="parTrans" cxnId="{08B486BF-4165-4255-8738-0D2001503837}">
      <dgm:prSet/>
      <dgm:spPr/>
      <dgm:t>
        <a:bodyPr/>
        <a:lstStyle/>
        <a:p>
          <a:endParaRPr lang="en-US"/>
        </a:p>
      </dgm:t>
    </dgm:pt>
    <dgm:pt modelId="{80B1DF04-FD77-4ADE-A9DB-E7063F1F0CA9}" type="sibTrans" cxnId="{08B486BF-4165-4255-8738-0D2001503837}">
      <dgm:prSet/>
      <dgm:spPr/>
      <dgm:t>
        <a:bodyPr/>
        <a:lstStyle/>
        <a:p>
          <a:endParaRPr lang="en-US"/>
        </a:p>
      </dgm:t>
    </dgm:pt>
    <dgm:pt modelId="{429B2A67-38BE-439C-BC59-7D0494733438}">
      <dgm:prSet phldrT="[文本]"/>
      <dgm:spPr/>
      <dgm:t>
        <a:bodyPr/>
        <a:lstStyle/>
        <a:p>
          <a:r>
            <a:rPr lang="en-US" altLang="zh-CN"/>
            <a:t>Saturday-Sunday</a:t>
          </a:r>
          <a:endParaRPr lang="zh-CN" altLang="en-US"/>
        </a:p>
      </dgm:t>
    </dgm:pt>
    <dgm:pt modelId="{BC30D8CC-F6D0-439A-A1C4-D9C27633405B}" type="parTrans" cxnId="{9205969E-5A11-4345-BD04-7403354D7A46}">
      <dgm:prSet/>
      <dgm:spPr/>
      <dgm:t>
        <a:bodyPr/>
        <a:lstStyle/>
        <a:p>
          <a:endParaRPr lang="en-US"/>
        </a:p>
      </dgm:t>
    </dgm:pt>
    <dgm:pt modelId="{015E7D48-4E30-4C22-BA16-792BCF6A3641}" type="sibTrans" cxnId="{9205969E-5A11-4345-BD04-7403354D7A46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7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10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Assignment B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9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6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Lecture:3 hours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1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987FFC0A-D914-46AA-88BD-609846725261}">
      <dgm:prSet phldrT="[文本]"/>
      <dgm:spPr/>
      <dgm:t>
        <a:bodyPr/>
        <a:lstStyle/>
        <a:p>
          <a:r>
            <a:rPr lang="en-US" altLang="zh-CN"/>
            <a:t>Time Resource</a:t>
          </a:r>
          <a:endParaRPr lang="zh-CN" altLang="en-US"/>
        </a:p>
      </dgm:t>
    </dgm:pt>
    <dgm:pt modelId="{FA2ABEB4-2439-4C14-9A05-8A10454E1865}" type="sibTrans" cxnId="{A48030CE-BF44-4570-94D6-9072B0C2E730}">
      <dgm:prSet/>
      <dgm:spPr/>
      <dgm:t>
        <a:bodyPr/>
        <a:lstStyle/>
        <a:p>
          <a:endParaRPr lang="en-US"/>
        </a:p>
      </dgm:t>
    </dgm:pt>
    <dgm:pt modelId="{A671CB79-A5CE-4D83-9613-A06577D819E8}" type="parTrans" cxnId="{A48030CE-BF44-4570-94D6-9072B0C2E730}">
      <dgm:prSet/>
      <dgm:spPr/>
      <dgm:t>
        <a:bodyPr/>
        <a:lstStyle/>
        <a:p>
          <a:endParaRPr lang="en-US"/>
        </a:p>
      </dgm:t>
    </dgm:pt>
    <dgm:pt modelId="{566E1B6F-AF8B-4D0E-818A-9005AD70F4A7}">
      <dgm:prSet phldrT="[文本]"/>
      <dgm:spPr/>
      <dgm:t>
        <a:bodyPr/>
        <a:lstStyle/>
        <a:p>
          <a:r>
            <a:rPr lang="en-US" altLang="zh-CN"/>
            <a:t>Sprint Project</a:t>
          </a:r>
          <a:endParaRPr lang="zh-CN" altLang="en-US"/>
        </a:p>
      </dgm:t>
    </dgm:pt>
    <dgm:pt modelId="{F2AC164C-3911-48FA-A52B-8AFCA942092E}" type="parTrans" cxnId="{5F9DEF71-717A-4B90-A6D5-521861D648FC}">
      <dgm:prSet/>
      <dgm:spPr/>
      <dgm:t>
        <a:bodyPr/>
        <a:lstStyle/>
        <a:p>
          <a:endParaRPr lang="en-US"/>
        </a:p>
      </dgm:t>
    </dgm:pt>
    <dgm:pt modelId="{9BC5CD37-280D-44B1-8142-77B6074C6EBB}" type="sibTrans" cxnId="{5F9DEF71-717A-4B90-A6D5-521861D648FC}">
      <dgm:prSet/>
      <dgm:spPr/>
      <dgm:t>
        <a:bodyPr/>
        <a:lstStyle/>
        <a:p>
          <a:endParaRPr lang="en-US"/>
        </a:p>
      </dgm:t>
    </dgm:pt>
    <dgm:pt modelId="{7DFC5901-BED0-43DE-A92A-96C06B595DCB}">
      <dgm:prSet phldrT="[文本]"/>
      <dgm:spPr/>
      <dgm:t>
        <a:bodyPr/>
        <a:lstStyle/>
        <a:p>
          <a:r>
            <a:rPr lang="en-US" altLang="zh-CN"/>
            <a:t>Outline and search information: 3 hours</a:t>
          </a:r>
          <a:endParaRPr lang="zh-CN" altLang="en-US"/>
        </a:p>
      </dgm:t>
    </dgm:pt>
    <dgm:pt modelId="{0F66DC94-D146-4F3A-8E0E-4B2E9A3C321E}" type="parTrans" cxnId="{79347E00-B060-43CA-A426-A61B3FF0C0AA}">
      <dgm:prSet/>
      <dgm:spPr/>
      <dgm:t>
        <a:bodyPr/>
        <a:lstStyle/>
        <a:p>
          <a:endParaRPr lang="en-US"/>
        </a:p>
      </dgm:t>
    </dgm:pt>
    <dgm:pt modelId="{D38E685A-47BB-47F8-BFB5-B28769058633}" type="sibTrans" cxnId="{79347E00-B060-43CA-A426-A61B3FF0C0AA}">
      <dgm:prSet/>
      <dgm:spPr/>
      <dgm:t>
        <a:bodyPr/>
        <a:lstStyle/>
        <a:p>
          <a:endParaRPr lang="en-US"/>
        </a:p>
      </dgm:t>
    </dgm:pt>
    <dgm:pt modelId="{CF422424-3CCE-45AF-B364-FED52ED77B1E}">
      <dgm:prSet phldrT="[文本]"/>
      <dgm:spPr/>
      <dgm:t>
        <a:bodyPr/>
        <a:lstStyle/>
        <a:p>
          <a:r>
            <a:rPr lang="en-US" altLang="zh-CN"/>
            <a:t>Draft: 2 hours</a:t>
          </a:r>
          <a:endParaRPr lang="zh-CN" altLang="en-US"/>
        </a:p>
      </dgm:t>
    </dgm:pt>
    <dgm:pt modelId="{16C5D836-AE2A-424D-B624-48D7AF48FEB5}" type="parTrans" cxnId="{571AFBFA-6079-47CE-8665-EA2817098CFB}">
      <dgm:prSet/>
      <dgm:spPr/>
      <dgm:t>
        <a:bodyPr/>
        <a:lstStyle/>
        <a:p>
          <a:endParaRPr lang="en-US"/>
        </a:p>
      </dgm:t>
    </dgm:pt>
    <dgm:pt modelId="{C4BD7100-43C6-46C7-BAA8-DC54556B7BAA}" type="sibTrans" cxnId="{571AFBFA-6079-47CE-8665-EA2817098CFB}">
      <dgm:prSet/>
      <dgm:spPr/>
      <dgm:t>
        <a:bodyPr/>
        <a:lstStyle/>
        <a:p>
          <a:endParaRPr lang="en-US"/>
        </a:p>
      </dgm:t>
    </dgm:pt>
    <dgm:pt modelId="{11CBEA9A-68ED-4094-8B90-3FBC2E4357DE}">
      <dgm:prSet phldrT="[文本]"/>
      <dgm:spPr/>
      <dgm:t>
        <a:bodyPr/>
        <a:lstStyle/>
        <a:p>
          <a:r>
            <a:rPr lang="en-US" altLang="zh-CN"/>
            <a:t>Revise: 2 hours</a:t>
          </a:r>
          <a:endParaRPr lang="zh-CN" altLang="en-US"/>
        </a:p>
      </dgm:t>
    </dgm:pt>
    <dgm:pt modelId="{CE1BEEF5-F9C1-4D7D-9242-7C9673B6609E}" type="parTrans" cxnId="{8B4457DF-E6D6-4BB5-A2F9-56ACE0134098}">
      <dgm:prSet/>
      <dgm:spPr/>
      <dgm:t>
        <a:bodyPr/>
        <a:lstStyle/>
        <a:p>
          <a:endParaRPr lang="en-US"/>
        </a:p>
      </dgm:t>
    </dgm:pt>
    <dgm:pt modelId="{065B5BAC-EF70-413D-87F4-C95FB2E41960}" type="sibTrans" cxnId="{8B4457DF-E6D6-4BB5-A2F9-56ACE0134098}">
      <dgm:prSet/>
      <dgm:spPr/>
      <dgm:t>
        <a:bodyPr/>
        <a:lstStyle/>
        <a:p>
          <a:endParaRPr lang="en-US"/>
        </a:p>
      </dgm:t>
    </dgm:pt>
    <dgm:pt modelId="{C7D8A254-7A36-4870-A823-BBFA9D44A422}">
      <dgm:prSet phldrT="[文本]"/>
      <dgm:spPr/>
      <dgm:t>
        <a:bodyPr/>
        <a:lstStyle/>
        <a:p>
          <a:r>
            <a:rPr lang="en-US" altLang="zh-CN"/>
            <a:t>Sequence Diagram:  4 hours</a:t>
          </a:r>
          <a:endParaRPr lang="zh-CN" altLang="en-US"/>
        </a:p>
      </dgm:t>
    </dgm:pt>
    <dgm:pt modelId="{25141B4D-03E0-4EC5-805E-B3C8BF46963D}" type="parTrans" cxnId="{EB8B8E8E-93F4-4718-853A-6BAF41707153}">
      <dgm:prSet/>
      <dgm:spPr/>
      <dgm:t>
        <a:bodyPr/>
        <a:lstStyle/>
        <a:p>
          <a:endParaRPr lang="en-US"/>
        </a:p>
      </dgm:t>
    </dgm:pt>
    <dgm:pt modelId="{FF27D8F4-AE25-4384-915F-650275C9FA57}" type="sibTrans" cxnId="{EB8B8E8E-93F4-4718-853A-6BAF41707153}">
      <dgm:prSet/>
      <dgm:spPr/>
      <dgm:t>
        <a:bodyPr/>
        <a:lstStyle/>
        <a:p>
          <a:endParaRPr lang="en-US"/>
        </a:p>
      </dgm:t>
    </dgm:pt>
    <dgm:pt modelId="{EB66CA91-CC95-408B-9EAB-B0D783130DD8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512F29B9-DACA-4942-9FD7-C2CEED8F5D0E}" type="parTrans" cxnId="{6E44363D-DF50-4484-ABDA-55226C92931D}">
      <dgm:prSet/>
      <dgm:spPr/>
      <dgm:t>
        <a:bodyPr/>
        <a:lstStyle/>
        <a:p>
          <a:endParaRPr lang="en-US"/>
        </a:p>
      </dgm:t>
    </dgm:pt>
    <dgm:pt modelId="{D08ABA54-1298-4C41-8C5D-3497C4433DA5}" type="sibTrans" cxnId="{6E44363D-DF50-4484-ABDA-55226C92931D}">
      <dgm:prSet/>
      <dgm:spPr/>
      <dgm:t>
        <a:bodyPr/>
        <a:lstStyle/>
        <a:p>
          <a:endParaRPr lang="en-US"/>
        </a:p>
      </dgm:t>
    </dgm:pt>
    <dgm:pt modelId="{08B273FC-4F22-43D0-92B8-EA6080AF72C3}">
      <dgm:prSet phldrT="[文本]"/>
      <dgm:spPr/>
      <dgm:t>
        <a:bodyPr/>
        <a:lstStyle/>
        <a:p>
          <a:r>
            <a:rPr lang="en-US" altLang="zh-CN"/>
            <a:t>Demo 2 Hours</a:t>
          </a:r>
          <a:endParaRPr lang="zh-CN" altLang="en-US"/>
        </a:p>
      </dgm:t>
    </dgm:pt>
    <dgm:pt modelId="{76665580-01FE-4F43-A4C2-E0215CFC060E}" type="parTrans" cxnId="{74EF5FF4-D4CE-473B-8E28-FC5A431683D1}">
      <dgm:prSet/>
      <dgm:spPr/>
      <dgm:t>
        <a:bodyPr/>
        <a:lstStyle/>
        <a:p>
          <a:endParaRPr lang="en-US"/>
        </a:p>
      </dgm:t>
    </dgm:pt>
    <dgm:pt modelId="{2183B26F-409F-4444-B3E0-533328FA1438}" type="sibTrans" cxnId="{74EF5FF4-D4CE-473B-8E28-FC5A431683D1}">
      <dgm:prSet/>
      <dgm:spPr/>
      <dgm:t>
        <a:bodyPr/>
        <a:lstStyle/>
        <a:p>
          <a:endParaRPr lang="en-US"/>
        </a:p>
      </dgm:t>
    </dgm:pt>
    <dgm:pt modelId="{13A685B7-EBA4-4203-A5C2-666D1C767CC5}">
      <dgm:prSet phldrT="[文本]"/>
      <dgm:spPr/>
      <dgm:t>
        <a:bodyPr/>
        <a:lstStyle/>
        <a:p>
          <a:r>
            <a:rPr lang="en-US" altLang="zh-CN"/>
            <a:t>Retrospetive 1 hours</a:t>
          </a:r>
          <a:endParaRPr lang="zh-CN" altLang="en-US"/>
        </a:p>
      </dgm:t>
    </dgm:pt>
    <dgm:pt modelId="{EDB47613-9B67-4182-A640-B33309E3390F}" type="parTrans" cxnId="{9E8CDFD8-6A63-4580-837D-3C0AEC4B3BB6}">
      <dgm:prSet/>
      <dgm:spPr/>
      <dgm:t>
        <a:bodyPr/>
        <a:lstStyle/>
        <a:p>
          <a:endParaRPr lang="en-US"/>
        </a:p>
      </dgm:t>
    </dgm:pt>
    <dgm:pt modelId="{CF48614A-B338-40DC-859F-13431D0E99E6}" type="sibTrans" cxnId="{9E8CDFD8-6A63-4580-837D-3C0AEC4B3BB6}">
      <dgm:prSet/>
      <dgm:spPr/>
      <dgm:t>
        <a:bodyPr/>
        <a:lstStyle/>
        <a:p>
          <a:endParaRPr lang="en-US"/>
        </a:p>
      </dgm:t>
    </dgm:pt>
    <dgm:pt modelId="{F577C07C-3A38-489B-8C95-232E5FE73890}">
      <dgm:prSet phldrT="[文本]"/>
      <dgm:spPr/>
      <dgm:t>
        <a:bodyPr/>
        <a:lstStyle/>
        <a:p>
          <a:r>
            <a:rPr lang="en-US" altLang="zh-CN"/>
            <a:t>Articles: 3 hours</a:t>
          </a:r>
          <a:endParaRPr lang="zh-CN" altLang="en-US"/>
        </a:p>
      </dgm:t>
    </dgm:pt>
    <dgm:pt modelId="{6D7CF6A2-43BD-4EEB-8B3C-2E1F1183E1E1}" type="parTrans" cxnId="{E1A359FF-3016-4509-B627-D9FB03235628}">
      <dgm:prSet/>
      <dgm:spPr/>
      <dgm:t>
        <a:bodyPr/>
        <a:lstStyle/>
        <a:p>
          <a:endParaRPr lang="en-US"/>
        </a:p>
      </dgm:t>
    </dgm:pt>
    <dgm:pt modelId="{EACD9CFF-8445-4E66-9910-E060C0630E10}" type="sibTrans" cxnId="{E1A359FF-3016-4509-B627-D9FB03235628}">
      <dgm:prSet/>
      <dgm:spPr/>
      <dgm:t>
        <a:bodyPr/>
        <a:lstStyle/>
        <a:p>
          <a:endParaRPr lang="en-US"/>
        </a:p>
      </dgm:t>
    </dgm:pt>
    <dgm:pt modelId="{2677F525-65CE-4A91-B1A5-F8D047BD0934}">
      <dgm:prSet phldrT="[文本]"/>
      <dgm:spPr/>
      <dgm:t>
        <a:bodyPr/>
        <a:lstStyle/>
        <a:p>
          <a:r>
            <a:rPr lang="en-US" altLang="zh-CN"/>
            <a:t>Essay: 2 hours</a:t>
          </a:r>
          <a:endParaRPr lang="zh-CN" altLang="en-US"/>
        </a:p>
      </dgm:t>
    </dgm:pt>
    <dgm:pt modelId="{8A5FF2DA-A4D4-4521-B880-7140391FC594}" type="parTrans" cxnId="{EEE60DB9-2D30-45B9-9330-25F1D6AC8BDC}">
      <dgm:prSet/>
      <dgm:spPr/>
      <dgm:t>
        <a:bodyPr/>
        <a:lstStyle/>
        <a:p>
          <a:endParaRPr lang="en-US"/>
        </a:p>
      </dgm:t>
    </dgm:pt>
    <dgm:pt modelId="{AAA44013-CDE2-4400-8637-EDC6C4A16C93}" type="sibTrans" cxnId="{EEE60DB9-2D30-45B9-9330-25F1D6AC8BDC}">
      <dgm:prSet/>
      <dgm:spPr/>
      <dgm:t>
        <a:bodyPr/>
        <a:lstStyle/>
        <a:p>
          <a:endParaRPr lang="en-US"/>
        </a:p>
      </dgm:t>
    </dgm:pt>
    <dgm:pt modelId="{D7A37F50-6FC3-49AC-86B2-12FDDEA5958D}">
      <dgm:prSet phldrT="[文本]"/>
      <dgm:spPr/>
      <dgm:t>
        <a:bodyPr/>
        <a:lstStyle/>
        <a:p>
          <a:r>
            <a:rPr lang="en-US" altLang="zh-CN"/>
            <a:t>Project:2 hours</a:t>
          </a:r>
          <a:endParaRPr lang="zh-CN" altLang="en-US"/>
        </a:p>
      </dgm:t>
    </dgm:pt>
    <dgm:pt modelId="{696D0C3B-37CC-4BCF-871A-AFB4E37D66D5}" type="parTrans" cxnId="{2D7B1223-2FBD-4450-A953-2593B1E51147}">
      <dgm:prSet/>
      <dgm:spPr/>
      <dgm:t>
        <a:bodyPr/>
        <a:lstStyle/>
        <a:p>
          <a:endParaRPr lang="en-US"/>
        </a:p>
      </dgm:t>
    </dgm:pt>
    <dgm:pt modelId="{257FF179-F2C8-43E8-9373-3617E7B5C3EE}" type="sibTrans" cxnId="{2D7B1223-2FBD-4450-A953-2593B1E51147}">
      <dgm:prSet/>
      <dgm:spPr/>
      <dgm:t>
        <a:bodyPr/>
        <a:lstStyle/>
        <a:p>
          <a:endParaRPr lang="en-US"/>
        </a:p>
      </dgm:t>
    </dgm:pt>
    <dgm:pt modelId="{299D1014-890C-45C2-8CAC-941C145B6FB3}">
      <dgm:prSet phldrT="[文本]"/>
      <dgm:spPr/>
      <dgm:t>
        <a:bodyPr/>
        <a:lstStyle/>
        <a:p>
          <a:r>
            <a:rPr lang="en-US" altLang="zh-CN"/>
            <a:t>Course 4(371mins)</a:t>
          </a:r>
          <a:endParaRPr lang="zh-CN" altLang="en-US"/>
        </a:p>
      </dgm:t>
    </dgm:pt>
    <dgm:pt modelId="{CCC968F2-9199-4B3B-AECC-43062A039076}" type="parTrans" cxnId="{1A08E5D9-0ADA-420B-9D69-CBB258DF4B8E}">
      <dgm:prSet/>
      <dgm:spPr/>
      <dgm:t>
        <a:bodyPr/>
        <a:lstStyle/>
        <a:p>
          <a:endParaRPr lang="en-US"/>
        </a:p>
      </dgm:t>
    </dgm:pt>
    <dgm:pt modelId="{F278E099-E3C5-41E1-AF69-F3C1E2431AEA}" type="sibTrans" cxnId="{1A08E5D9-0ADA-420B-9D69-CBB258DF4B8E}">
      <dgm:prSet/>
      <dgm:spPr/>
      <dgm:t>
        <a:bodyPr/>
        <a:lstStyle/>
        <a:p>
          <a:endParaRPr lang="en-US"/>
        </a:p>
      </dgm:t>
    </dgm:pt>
    <dgm:pt modelId="{722C2E64-7220-4801-85DC-3D8425720A7A}">
      <dgm:prSet phldrT="[文本]"/>
      <dgm:spPr/>
      <dgm:t>
        <a:bodyPr/>
        <a:lstStyle/>
        <a:p>
          <a:r>
            <a:rPr lang="en-US" altLang="zh-CN"/>
            <a:t>Week 1&amp;2(180mins):6 hours</a:t>
          </a:r>
          <a:endParaRPr lang="zh-CN" altLang="en-US"/>
        </a:p>
      </dgm:t>
    </dgm:pt>
    <dgm:pt modelId="{844888E4-4551-4D3C-B3E0-EE79AAA54DE9}" type="parTrans" cxnId="{12624077-FFE8-46F7-AE87-DC432010B98F}">
      <dgm:prSet/>
      <dgm:spPr/>
      <dgm:t>
        <a:bodyPr/>
        <a:lstStyle/>
        <a:p>
          <a:endParaRPr lang="en-US"/>
        </a:p>
      </dgm:t>
    </dgm:pt>
    <dgm:pt modelId="{EBA5199B-1147-44F8-ADCE-0CB42E1E8C21}" type="sibTrans" cxnId="{12624077-FFE8-46F7-AE87-DC432010B98F}">
      <dgm:prSet/>
      <dgm:spPr/>
      <dgm:t>
        <a:bodyPr/>
        <a:lstStyle/>
        <a:p>
          <a:endParaRPr lang="en-US"/>
        </a:p>
      </dgm:t>
    </dgm:pt>
    <dgm:pt modelId="{6A1165C8-C8B0-4A7A-A749-D757DC505C41}">
      <dgm:prSet phldrT="[文本]"/>
      <dgm:spPr/>
      <dgm:t>
        <a:bodyPr/>
        <a:lstStyle/>
        <a:p>
          <a:r>
            <a:rPr lang="en-US" altLang="zh-CN"/>
            <a:t>4 Notebooks: 6 hours</a:t>
          </a:r>
          <a:endParaRPr lang="zh-CN" altLang="en-US"/>
        </a:p>
      </dgm:t>
    </dgm:pt>
    <dgm:pt modelId="{AF3FCC21-C523-4914-8A52-E4F338AD2D8C}" type="parTrans" cxnId="{EE358D5C-A4EF-4F01-BCE3-3F3F2351445E}">
      <dgm:prSet/>
      <dgm:spPr/>
      <dgm:t>
        <a:bodyPr/>
        <a:lstStyle/>
        <a:p>
          <a:endParaRPr lang="en-US"/>
        </a:p>
      </dgm:t>
    </dgm:pt>
    <dgm:pt modelId="{382AE0D0-B917-4530-85C5-23F8338DF5D2}" type="sibTrans" cxnId="{EE358D5C-A4EF-4F01-BCE3-3F3F2351445E}">
      <dgm:prSet/>
      <dgm:spPr/>
      <dgm:t>
        <a:bodyPr/>
        <a:lstStyle/>
        <a:p>
          <a:endParaRPr lang="en-US"/>
        </a:p>
      </dgm:t>
    </dgm:pt>
    <dgm:pt modelId="{2C561C82-8465-4E8B-BE26-FB1296E723AE}">
      <dgm:prSet phldrT="[文本]"/>
      <dgm:spPr/>
      <dgm:t>
        <a:bodyPr/>
        <a:lstStyle/>
        <a:p>
          <a:r>
            <a:rPr lang="en-US" altLang="zh-CN"/>
            <a:t>Upgrade Project: 5 hours</a:t>
          </a:r>
          <a:endParaRPr lang="zh-CN" altLang="en-US"/>
        </a:p>
      </dgm:t>
    </dgm:pt>
    <dgm:pt modelId="{FC26C7E9-EBE0-429A-A34A-BEB3FED29B93}" type="parTrans" cxnId="{1BD57A02-8A09-4722-9813-6C731A4D0001}">
      <dgm:prSet/>
      <dgm:spPr/>
      <dgm:t>
        <a:bodyPr/>
        <a:lstStyle/>
        <a:p>
          <a:endParaRPr lang="en-US"/>
        </a:p>
      </dgm:t>
    </dgm:pt>
    <dgm:pt modelId="{48495D9E-3132-4C4A-B1D5-192272BE814B}" type="sibTrans" cxnId="{1BD57A02-8A09-4722-9813-6C731A4D0001}">
      <dgm:prSet/>
      <dgm:spPr/>
      <dgm:t>
        <a:bodyPr/>
        <a:lstStyle/>
        <a:p>
          <a:endParaRPr lang="en-US"/>
        </a:p>
      </dgm:t>
    </dgm:pt>
    <dgm:pt modelId="{FD34447C-DBE4-485F-95EB-41396F38FEC3}">
      <dgm:prSet phldrT="[文本]"/>
      <dgm:spPr/>
      <dgm:t>
        <a:bodyPr/>
        <a:lstStyle/>
        <a:p>
          <a:r>
            <a:rPr lang="en-US" altLang="zh-CN"/>
            <a:t>Oral English: 6 hours</a:t>
          </a:r>
          <a:endParaRPr lang="zh-CN" altLang="en-US"/>
        </a:p>
      </dgm:t>
    </dgm:pt>
    <dgm:pt modelId="{70A79CFB-1785-45B7-B9F7-3F54DE2FAA80}" type="parTrans" cxnId="{8EBD6DEA-E765-4FB8-957D-85C39DF75153}">
      <dgm:prSet/>
      <dgm:spPr/>
      <dgm:t>
        <a:bodyPr/>
        <a:lstStyle/>
        <a:p>
          <a:endParaRPr lang="en-US"/>
        </a:p>
      </dgm:t>
    </dgm:pt>
    <dgm:pt modelId="{3CDA5A41-F5D1-48C6-9716-57E712B144A5}" type="sibTrans" cxnId="{8EBD6DEA-E765-4FB8-957D-85C39DF75153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6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6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6CB76F9-FA0B-485D-B09B-F33ABF23BD84}" type="pres">
      <dgm:prSet presAssocID="{A671CB79-A5CE-4D83-9613-A06577D819E8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C4A8C919-81AB-4821-8D6A-C6C4A8805DD9}" type="pres">
      <dgm:prSet presAssocID="{A671CB79-A5CE-4D83-9613-A06577D819E8}" presName="connTx" presStyleLbl="parChTrans1D3" presStyleIdx="0" presStyleCnt="9"/>
      <dgm:spPr/>
      <dgm:t>
        <a:bodyPr/>
        <a:lstStyle/>
        <a:p>
          <a:endParaRPr lang="en-US"/>
        </a:p>
      </dgm:t>
    </dgm:pt>
    <dgm:pt modelId="{38830CBE-16BE-48E3-B27D-5C91DC6CB764}" type="pres">
      <dgm:prSet presAssocID="{987FFC0A-D914-46AA-88BD-609846725261}" presName="root2" presStyleCnt="0"/>
      <dgm:spPr/>
    </dgm:pt>
    <dgm:pt modelId="{1FED0D6C-6683-4EDC-BF84-844EDAA0C9D4}" type="pres">
      <dgm:prSet presAssocID="{987FFC0A-D914-46AA-88BD-609846725261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C7B871-3525-4A09-815C-FB1C8D08829D}" type="pres">
      <dgm:prSet presAssocID="{987FFC0A-D914-46AA-88BD-609846725261}" presName="level3hierChild" presStyleCnt="0"/>
      <dgm:spPr/>
    </dgm:pt>
    <dgm:pt modelId="{11679529-943F-4036-98D2-8F386A2255D7}" type="pres">
      <dgm:prSet presAssocID="{1D04A211-25D6-49FB-90CF-ED8809A425BF}" presName="conn2-1" presStyleLbl="parChTrans1D4" presStyleIdx="0" presStyleCnt="12"/>
      <dgm:spPr/>
      <dgm:t>
        <a:bodyPr/>
        <a:lstStyle/>
        <a:p>
          <a:endParaRPr lang="en-US"/>
        </a:p>
      </dgm:t>
    </dgm:pt>
    <dgm:pt modelId="{9305ECB8-F30D-4D51-A4B7-400E45EC320D}" type="pres">
      <dgm:prSet presAssocID="{1D04A211-25D6-49FB-90CF-ED8809A425BF}" presName="connTx" presStyleLbl="parChTrans1D4" presStyleIdx="0" presStyleCnt="12"/>
      <dgm:spPr/>
      <dgm:t>
        <a:bodyPr/>
        <a:lstStyle/>
        <a:p>
          <a:endParaRPr lang="en-US"/>
        </a:p>
      </dgm:t>
    </dgm:pt>
    <dgm:pt modelId="{D988A6EC-5D27-4362-9CD6-0976B31296C0}" type="pres">
      <dgm:prSet presAssocID="{8551D458-4193-4E23-8938-DECE4807792A}" presName="root2" presStyleCnt="0"/>
      <dgm:spPr/>
    </dgm:pt>
    <dgm:pt modelId="{96E61FDC-C002-4677-BA1D-B15AC2F96AF7}" type="pres">
      <dgm:prSet presAssocID="{8551D458-4193-4E23-8938-DECE4807792A}" presName="LevelTwoTextNode" presStyleLbl="node4" presStyleIdx="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815E842-A936-4292-B710-2FD863FAB8DD}" type="pres">
      <dgm:prSet presAssocID="{8551D458-4193-4E23-8938-DECE4807792A}" presName="level3hierChild" presStyleCnt="0"/>
      <dgm:spPr/>
    </dgm:pt>
    <dgm:pt modelId="{313A408E-2951-45A3-9680-74CF556F8148}" type="pres">
      <dgm:prSet presAssocID="{BC30D8CC-F6D0-439A-A1C4-D9C27633405B}" presName="conn2-1" presStyleLbl="parChTrans1D4" presStyleIdx="1" presStyleCnt="12"/>
      <dgm:spPr/>
      <dgm:t>
        <a:bodyPr/>
        <a:lstStyle/>
        <a:p>
          <a:endParaRPr lang="en-US"/>
        </a:p>
      </dgm:t>
    </dgm:pt>
    <dgm:pt modelId="{4DBC511B-76DF-44ED-B6D3-F3A388B8ECA9}" type="pres">
      <dgm:prSet presAssocID="{BC30D8CC-F6D0-439A-A1C4-D9C27633405B}" presName="connTx" presStyleLbl="parChTrans1D4" presStyleIdx="1" presStyleCnt="12"/>
      <dgm:spPr/>
      <dgm:t>
        <a:bodyPr/>
        <a:lstStyle/>
        <a:p>
          <a:endParaRPr lang="en-US"/>
        </a:p>
      </dgm:t>
    </dgm:pt>
    <dgm:pt modelId="{EC87CB5C-4341-46FC-884C-F14D39D2166E}" type="pres">
      <dgm:prSet presAssocID="{429B2A67-38BE-439C-BC59-7D0494733438}" presName="root2" presStyleCnt="0"/>
      <dgm:spPr/>
    </dgm:pt>
    <dgm:pt modelId="{0CAFDE7E-A183-4F8A-8955-75B49F20772A}" type="pres">
      <dgm:prSet presAssocID="{429B2A67-38BE-439C-BC59-7D0494733438}" presName="LevelTwoTextNode" presStyleLbl="node4" presStyleIdx="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1914C9-E14E-4F1F-8AE3-2336163BA327}" type="pres">
      <dgm:prSet presAssocID="{429B2A67-38BE-439C-BC59-7D0494733438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E731095C-3982-4EFD-8902-1F73F82815C0}" type="pres">
      <dgm:prSet presAssocID="{CCC968F2-9199-4B3B-AECC-43062A039076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1F1976A5-8523-4A9B-844D-328D2C1C5F64}" type="pres">
      <dgm:prSet presAssocID="{CCC968F2-9199-4B3B-AECC-43062A039076}" presName="connTx" presStyleLbl="parChTrans1D3" presStyleIdx="1" presStyleCnt="9"/>
      <dgm:spPr/>
      <dgm:t>
        <a:bodyPr/>
        <a:lstStyle/>
        <a:p>
          <a:endParaRPr lang="en-US"/>
        </a:p>
      </dgm:t>
    </dgm:pt>
    <dgm:pt modelId="{569D2FE5-8D37-4203-8DFA-039CE679747E}" type="pres">
      <dgm:prSet presAssocID="{299D1014-890C-45C2-8CAC-941C145B6FB3}" presName="root2" presStyleCnt="0"/>
      <dgm:spPr/>
    </dgm:pt>
    <dgm:pt modelId="{74E34F9B-B3BA-4D1C-A529-7D7A62C8B269}" type="pres">
      <dgm:prSet presAssocID="{299D1014-890C-45C2-8CAC-941C145B6FB3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92362F-F252-4640-927D-CBB48D56E1A9}" type="pres">
      <dgm:prSet presAssocID="{299D1014-890C-45C2-8CAC-941C145B6FB3}" presName="level3hierChild" presStyleCnt="0"/>
      <dgm:spPr/>
    </dgm:pt>
    <dgm:pt modelId="{6D5F3C86-DA96-41C5-991D-474BAC1645DB}" type="pres">
      <dgm:prSet presAssocID="{844888E4-4551-4D3C-B3E0-EE79AAA54DE9}" presName="conn2-1" presStyleLbl="parChTrans1D4" presStyleIdx="2" presStyleCnt="12"/>
      <dgm:spPr/>
      <dgm:t>
        <a:bodyPr/>
        <a:lstStyle/>
        <a:p>
          <a:endParaRPr lang="en-US"/>
        </a:p>
      </dgm:t>
    </dgm:pt>
    <dgm:pt modelId="{8DCE2CE7-BE22-4ECA-88EE-57332AE91BEF}" type="pres">
      <dgm:prSet presAssocID="{844888E4-4551-4D3C-B3E0-EE79AAA54DE9}" presName="connTx" presStyleLbl="parChTrans1D4" presStyleIdx="2" presStyleCnt="12"/>
      <dgm:spPr/>
      <dgm:t>
        <a:bodyPr/>
        <a:lstStyle/>
        <a:p>
          <a:endParaRPr lang="en-US"/>
        </a:p>
      </dgm:t>
    </dgm:pt>
    <dgm:pt modelId="{92B14F45-5D7F-44A7-85D4-BE4EF1540874}" type="pres">
      <dgm:prSet presAssocID="{722C2E64-7220-4801-85DC-3D8425720A7A}" presName="root2" presStyleCnt="0"/>
      <dgm:spPr/>
    </dgm:pt>
    <dgm:pt modelId="{DD49B2F9-CBFB-4804-9517-A0DAF894C0B9}" type="pres">
      <dgm:prSet presAssocID="{722C2E64-7220-4801-85DC-3D8425720A7A}" presName="LevelTwoTextNode" presStyleLbl="node4" presStyleIdx="2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CA21337-6FC9-4691-B4B1-2A8912A567FB}" type="pres">
      <dgm:prSet presAssocID="{722C2E64-7220-4801-85DC-3D8425720A7A}" presName="level3hierChild" presStyleCnt="0"/>
      <dgm:spPr/>
    </dgm:pt>
    <dgm:pt modelId="{DF5CAB4B-E724-42EF-90B1-65034D561907}" type="pres">
      <dgm:prSet presAssocID="{AF3FCC21-C523-4914-8A52-E4F338AD2D8C}" presName="conn2-1" presStyleLbl="parChTrans1D4" presStyleIdx="3" presStyleCnt="12"/>
      <dgm:spPr/>
      <dgm:t>
        <a:bodyPr/>
        <a:lstStyle/>
        <a:p>
          <a:endParaRPr lang="en-US"/>
        </a:p>
      </dgm:t>
    </dgm:pt>
    <dgm:pt modelId="{2CE7637C-BFFF-4CB1-90AA-47FA2A960902}" type="pres">
      <dgm:prSet presAssocID="{AF3FCC21-C523-4914-8A52-E4F338AD2D8C}" presName="connTx" presStyleLbl="parChTrans1D4" presStyleIdx="3" presStyleCnt="12"/>
      <dgm:spPr/>
      <dgm:t>
        <a:bodyPr/>
        <a:lstStyle/>
        <a:p>
          <a:endParaRPr lang="en-US"/>
        </a:p>
      </dgm:t>
    </dgm:pt>
    <dgm:pt modelId="{4BC02D88-1B0D-4A86-B2B3-404A21C7EE1B}" type="pres">
      <dgm:prSet presAssocID="{6A1165C8-C8B0-4A7A-A749-D757DC505C41}" presName="root2" presStyleCnt="0"/>
      <dgm:spPr/>
    </dgm:pt>
    <dgm:pt modelId="{DACA853B-B8FD-406A-9FC3-CD4914B2CA61}" type="pres">
      <dgm:prSet presAssocID="{6A1165C8-C8B0-4A7A-A749-D757DC505C41}" presName="LevelTwoTextNode" presStyleLbl="node4" presStyleIdx="3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0A01CC2-FE86-4B75-B569-858365A26703}" type="pres">
      <dgm:prSet presAssocID="{6A1165C8-C8B0-4A7A-A749-D757DC505C41}" presName="level3hierChild" presStyleCnt="0"/>
      <dgm:spPr/>
    </dgm:pt>
    <dgm:pt modelId="{E2A6BF81-E199-461C-866A-E90D652A2A83}" type="pres">
      <dgm:prSet presAssocID="{FC26C7E9-EBE0-429A-A34A-BEB3FED29B93}" presName="conn2-1" presStyleLbl="parChTrans1D4" presStyleIdx="4" presStyleCnt="12"/>
      <dgm:spPr/>
      <dgm:t>
        <a:bodyPr/>
        <a:lstStyle/>
        <a:p>
          <a:endParaRPr lang="en-US"/>
        </a:p>
      </dgm:t>
    </dgm:pt>
    <dgm:pt modelId="{6937493A-6485-4263-BE45-0AC93E051CF4}" type="pres">
      <dgm:prSet presAssocID="{FC26C7E9-EBE0-429A-A34A-BEB3FED29B93}" presName="connTx" presStyleLbl="parChTrans1D4" presStyleIdx="4" presStyleCnt="12"/>
      <dgm:spPr/>
      <dgm:t>
        <a:bodyPr/>
        <a:lstStyle/>
        <a:p>
          <a:endParaRPr lang="en-US"/>
        </a:p>
      </dgm:t>
    </dgm:pt>
    <dgm:pt modelId="{9D58FA89-3B08-4B99-8A38-CF23EB9289F4}" type="pres">
      <dgm:prSet presAssocID="{2C561C82-8465-4E8B-BE26-FB1296E723AE}" presName="root2" presStyleCnt="0"/>
      <dgm:spPr/>
    </dgm:pt>
    <dgm:pt modelId="{16756274-BFBE-4AF7-A693-B0E0886BC44F}" type="pres">
      <dgm:prSet presAssocID="{2C561C82-8465-4E8B-BE26-FB1296E723AE}" presName="LevelTwoTextNode" presStyleLbl="node4" presStyleIdx="4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B6AE88F-BE5C-414C-9A65-1C1881D888B1}" type="pres">
      <dgm:prSet presAssocID="{2C561C82-8465-4E8B-BE26-FB1296E723AE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6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6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2" presStyleCnt="9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245A061C-F43F-41C0-A313-5394FC48422B}" type="pres">
      <dgm:prSet presAssocID="{0F66DC94-D146-4F3A-8E0E-4B2E9A3C321E}" presName="conn2-1" presStyleLbl="parChTrans1D4" presStyleIdx="5" presStyleCnt="12"/>
      <dgm:spPr/>
      <dgm:t>
        <a:bodyPr/>
        <a:lstStyle/>
        <a:p>
          <a:endParaRPr lang="en-US"/>
        </a:p>
      </dgm:t>
    </dgm:pt>
    <dgm:pt modelId="{C30C6134-1271-47DF-A6C4-8ACB889092D1}" type="pres">
      <dgm:prSet presAssocID="{0F66DC94-D146-4F3A-8E0E-4B2E9A3C321E}" presName="connTx" presStyleLbl="parChTrans1D4" presStyleIdx="5" presStyleCnt="12"/>
      <dgm:spPr/>
      <dgm:t>
        <a:bodyPr/>
        <a:lstStyle/>
        <a:p>
          <a:endParaRPr lang="en-US"/>
        </a:p>
      </dgm:t>
    </dgm:pt>
    <dgm:pt modelId="{EDB9AF2F-FBB0-4DE9-B0E3-571DBC4AC9D0}" type="pres">
      <dgm:prSet presAssocID="{7DFC5901-BED0-43DE-A92A-96C06B595DCB}" presName="root2" presStyleCnt="0"/>
      <dgm:spPr/>
    </dgm:pt>
    <dgm:pt modelId="{93C4CF22-4A48-4E84-9438-5E580581B751}" type="pres">
      <dgm:prSet presAssocID="{7DFC5901-BED0-43DE-A92A-96C06B595DCB}" presName="LevelTwoTextNode" presStyleLbl="node4" presStyleIdx="5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8A1843-D470-41FB-9AC9-330BB35B572E}" type="pres">
      <dgm:prSet presAssocID="{7DFC5901-BED0-43DE-A92A-96C06B595DCB}" presName="level3hierChild" presStyleCnt="0"/>
      <dgm:spPr/>
    </dgm:pt>
    <dgm:pt modelId="{3E8377C6-DC58-468C-A046-B4A8354FA142}" type="pres">
      <dgm:prSet presAssocID="{16C5D836-AE2A-424D-B624-48D7AF48FEB5}" presName="conn2-1" presStyleLbl="parChTrans1D4" presStyleIdx="6" presStyleCnt="12"/>
      <dgm:spPr/>
      <dgm:t>
        <a:bodyPr/>
        <a:lstStyle/>
        <a:p>
          <a:endParaRPr lang="en-US"/>
        </a:p>
      </dgm:t>
    </dgm:pt>
    <dgm:pt modelId="{664C8C07-EF16-4347-88C2-8984553FEE90}" type="pres">
      <dgm:prSet presAssocID="{16C5D836-AE2A-424D-B624-48D7AF48FEB5}" presName="connTx" presStyleLbl="parChTrans1D4" presStyleIdx="6" presStyleCnt="12"/>
      <dgm:spPr/>
      <dgm:t>
        <a:bodyPr/>
        <a:lstStyle/>
        <a:p>
          <a:endParaRPr lang="en-US"/>
        </a:p>
      </dgm:t>
    </dgm:pt>
    <dgm:pt modelId="{DC3D6BE9-E9B7-4015-B538-75BFE7E70777}" type="pres">
      <dgm:prSet presAssocID="{CF422424-3CCE-45AF-B364-FED52ED77B1E}" presName="root2" presStyleCnt="0"/>
      <dgm:spPr/>
    </dgm:pt>
    <dgm:pt modelId="{782AD0F3-2CFC-4CEF-868E-67E066E057CB}" type="pres">
      <dgm:prSet presAssocID="{CF422424-3CCE-45AF-B364-FED52ED77B1E}" presName="LevelTwoTextNode" presStyleLbl="node4" presStyleIdx="6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811FDE4-CA37-49E2-A978-0116B0A28801}" type="pres">
      <dgm:prSet presAssocID="{CF422424-3CCE-45AF-B364-FED52ED77B1E}" presName="level3hierChild" presStyleCnt="0"/>
      <dgm:spPr/>
    </dgm:pt>
    <dgm:pt modelId="{3857BBE5-4EF2-45B4-966E-DAD789B61D2F}" type="pres">
      <dgm:prSet presAssocID="{CE1BEEF5-F9C1-4D7D-9242-7C9673B6609E}" presName="conn2-1" presStyleLbl="parChTrans1D4" presStyleIdx="7" presStyleCnt="12"/>
      <dgm:spPr/>
      <dgm:t>
        <a:bodyPr/>
        <a:lstStyle/>
        <a:p>
          <a:endParaRPr lang="en-US"/>
        </a:p>
      </dgm:t>
    </dgm:pt>
    <dgm:pt modelId="{91A11477-570F-47F1-B295-79459FD0646C}" type="pres">
      <dgm:prSet presAssocID="{CE1BEEF5-F9C1-4D7D-9242-7C9673B6609E}" presName="connTx" presStyleLbl="parChTrans1D4" presStyleIdx="7" presStyleCnt="12"/>
      <dgm:spPr/>
      <dgm:t>
        <a:bodyPr/>
        <a:lstStyle/>
        <a:p>
          <a:endParaRPr lang="en-US"/>
        </a:p>
      </dgm:t>
    </dgm:pt>
    <dgm:pt modelId="{7BB66DF8-69AE-4A90-B98A-5916CC5952A3}" type="pres">
      <dgm:prSet presAssocID="{11CBEA9A-68ED-4094-8B90-3FBC2E4357DE}" presName="root2" presStyleCnt="0"/>
      <dgm:spPr/>
    </dgm:pt>
    <dgm:pt modelId="{421CD668-AD10-46B5-A77C-8306EC63E20C}" type="pres">
      <dgm:prSet presAssocID="{11CBEA9A-68ED-4094-8B90-3FBC2E4357DE}" presName="LevelTwoTextNode" presStyleLbl="node4" presStyleIdx="7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64E561-369E-445E-8062-4857A39ADF5E}" type="pres">
      <dgm:prSet presAssocID="{11CBEA9A-68ED-4094-8B90-3FBC2E4357DE}" presName="level3hierChild" presStyleCnt="0"/>
      <dgm:spPr/>
    </dgm:pt>
    <dgm:pt modelId="{19D2F2AC-B314-4BA6-8F24-28A3ADBDB5A2}" type="pres">
      <dgm:prSet presAssocID="{6D7CF6A2-43BD-4EEB-8B3C-2E1F1183E1E1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4CF325D2-A9D1-4E56-96E2-C3151383469C}" type="pres">
      <dgm:prSet presAssocID="{6D7CF6A2-43BD-4EEB-8B3C-2E1F1183E1E1}" presName="connTx" presStyleLbl="parChTrans1D3" presStyleIdx="3" presStyleCnt="9"/>
      <dgm:spPr/>
      <dgm:t>
        <a:bodyPr/>
        <a:lstStyle/>
        <a:p>
          <a:endParaRPr lang="en-US"/>
        </a:p>
      </dgm:t>
    </dgm:pt>
    <dgm:pt modelId="{1FD7B58B-DEB3-4CE3-B829-7167499F8BA8}" type="pres">
      <dgm:prSet presAssocID="{F577C07C-3A38-489B-8C95-232E5FE73890}" presName="root2" presStyleCnt="0"/>
      <dgm:spPr/>
    </dgm:pt>
    <dgm:pt modelId="{434B005C-5D77-4B66-B965-ECD5438EC228}" type="pres">
      <dgm:prSet presAssocID="{F577C07C-3A38-489B-8C95-232E5FE73890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8C48CC-6270-49AE-97D2-017EDBDE5D83}" type="pres">
      <dgm:prSet presAssocID="{F577C07C-3A38-489B-8C95-232E5FE73890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6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6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77EBB243-DAFC-4E79-ACF0-3BCB5160B110}" type="pres">
      <dgm:prSet presAssocID="{F2AC164C-3911-48FA-A52B-8AFCA942092E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3EC0C245-A8A6-46EB-B588-3AA2046B5CEA}" type="pres">
      <dgm:prSet presAssocID="{F2AC164C-3911-48FA-A52B-8AFCA942092E}" presName="connTx" presStyleLbl="parChTrans1D3" presStyleIdx="4" presStyleCnt="9"/>
      <dgm:spPr/>
      <dgm:t>
        <a:bodyPr/>
        <a:lstStyle/>
        <a:p>
          <a:endParaRPr lang="en-US"/>
        </a:p>
      </dgm:t>
    </dgm:pt>
    <dgm:pt modelId="{E57DBCD5-1C70-42FF-9B21-68AE5CDF9BF7}" type="pres">
      <dgm:prSet presAssocID="{566E1B6F-AF8B-4D0E-818A-9005AD70F4A7}" presName="root2" presStyleCnt="0"/>
      <dgm:spPr/>
    </dgm:pt>
    <dgm:pt modelId="{19249868-3296-4F20-832E-A951DD18AF5B}" type="pres">
      <dgm:prSet presAssocID="{566E1B6F-AF8B-4D0E-818A-9005AD70F4A7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C9D3B27-96F7-4C28-AD5A-C839B0AA49EC}" type="pres">
      <dgm:prSet presAssocID="{566E1B6F-AF8B-4D0E-818A-9005AD70F4A7}" presName="level3hierChild" presStyleCnt="0"/>
      <dgm:spPr/>
    </dgm:pt>
    <dgm:pt modelId="{DD03F15D-F928-4D4E-8B6B-E67BDD72F69E}" type="pres">
      <dgm:prSet presAssocID="{25141B4D-03E0-4EC5-805E-B3C8BF46963D}" presName="conn2-1" presStyleLbl="parChTrans1D4" presStyleIdx="8" presStyleCnt="12"/>
      <dgm:spPr/>
      <dgm:t>
        <a:bodyPr/>
        <a:lstStyle/>
        <a:p>
          <a:endParaRPr lang="en-US"/>
        </a:p>
      </dgm:t>
    </dgm:pt>
    <dgm:pt modelId="{7077FC8D-41A8-40B4-B18F-BD7E48EE4A76}" type="pres">
      <dgm:prSet presAssocID="{25141B4D-03E0-4EC5-805E-B3C8BF46963D}" presName="connTx" presStyleLbl="parChTrans1D4" presStyleIdx="8" presStyleCnt="12"/>
      <dgm:spPr/>
      <dgm:t>
        <a:bodyPr/>
        <a:lstStyle/>
        <a:p>
          <a:endParaRPr lang="en-US"/>
        </a:p>
      </dgm:t>
    </dgm:pt>
    <dgm:pt modelId="{A901CC87-6AA7-4FF3-A3E1-59F5DF189B91}" type="pres">
      <dgm:prSet presAssocID="{C7D8A254-7A36-4870-A823-BBFA9D44A422}" presName="root2" presStyleCnt="0"/>
      <dgm:spPr/>
    </dgm:pt>
    <dgm:pt modelId="{6BC363D0-AE43-4C2E-A8B5-66A428E0CDC2}" type="pres">
      <dgm:prSet presAssocID="{C7D8A254-7A36-4870-A823-BBFA9D44A422}" presName="LevelTwoTextNode" presStyleLbl="node4" presStyleIdx="8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A0672C4-56A2-4756-9B37-29947F658E22}" type="pres">
      <dgm:prSet presAssocID="{C7D8A254-7A36-4870-A823-BBFA9D44A422}" presName="level3hierChild" presStyleCnt="0"/>
      <dgm:spPr/>
    </dgm:pt>
    <dgm:pt modelId="{A6E57501-9C25-4582-92C9-0FC225EC35C0}" type="pres">
      <dgm:prSet presAssocID="{512F29B9-DACA-4942-9FD7-C2CEED8F5D0E}" presName="conn2-1" presStyleLbl="parChTrans1D4" presStyleIdx="9" presStyleCnt="12"/>
      <dgm:spPr/>
      <dgm:t>
        <a:bodyPr/>
        <a:lstStyle/>
        <a:p>
          <a:endParaRPr lang="en-US"/>
        </a:p>
      </dgm:t>
    </dgm:pt>
    <dgm:pt modelId="{BCCFA22E-3793-4457-9221-6728314C8EDE}" type="pres">
      <dgm:prSet presAssocID="{512F29B9-DACA-4942-9FD7-C2CEED8F5D0E}" presName="connTx" presStyleLbl="parChTrans1D4" presStyleIdx="9" presStyleCnt="12"/>
      <dgm:spPr/>
      <dgm:t>
        <a:bodyPr/>
        <a:lstStyle/>
        <a:p>
          <a:endParaRPr lang="en-US"/>
        </a:p>
      </dgm:t>
    </dgm:pt>
    <dgm:pt modelId="{B25E8F9C-876D-4AAF-AB01-FC9B43CDBBFB}" type="pres">
      <dgm:prSet presAssocID="{EB66CA91-CC95-408B-9EAB-B0D783130DD8}" presName="root2" presStyleCnt="0"/>
      <dgm:spPr/>
    </dgm:pt>
    <dgm:pt modelId="{31BC6425-9FB4-4617-8C2C-DF8B35F13E78}" type="pres">
      <dgm:prSet presAssocID="{EB66CA91-CC95-408B-9EAB-B0D783130DD8}" presName="LevelTwoTextNode" presStyleLbl="node4" presStyleIdx="9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F48EFD-CEDC-4324-9B7E-B4C8C46DCC52}" type="pres">
      <dgm:prSet presAssocID="{EB66CA91-CC95-408B-9EAB-B0D783130DD8}" presName="level3hierChild" presStyleCnt="0"/>
      <dgm:spPr/>
    </dgm:pt>
    <dgm:pt modelId="{A8C2DB5D-DE66-4B7F-AC64-80A8856CE6F1}" type="pres">
      <dgm:prSet presAssocID="{76665580-01FE-4F43-A4C2-E0215CFC060E}" presName="conn2-1" presStyleLbl="parChTrans1D4" presStyleIdx="10" presStyleCnt="12"/>
      <dgm:spPr/>
      <dgm:t>
        <a:bodyPr/>
        <a:lstStyle/>
        <a:p>
          <a:endParaRPr lang="en-US"/>
        </a:p>
      </dgm:t>
    </dgm:pt>
    <dgm:pt modelId="{0BD1C164-0939-4F2A-965F-DA0E6240E1BC}" type="pres">
      <dgm:prSet presAssocID="{76665580-01FE-4F43-A4C2-E0215CFC060E}" presName="connTx" presStyleLbl="parChTrans1D4" presStyleIdx="10" presStyleCnt="12"/>
      <dgm:spPr/>
      <dgm:t>
        <a:bodyPr/>
        <a:lstStyle/>
        <a:p>
          <a:endParaRPr lang="en-US"/>
        </a:p>
      </dgm:t>
    </dgm:pt>
    <dgm:pt modelId="{A3F65158-A94D-45CF-8FF7-76CA6463F1D3}" type="pres">
      <dgm:prSet presAssocID="{08B273FC-4F22-43D0-92B8-EA6080AF72C3}" presName="root2" presStyleCnt="0"/>
      <dgm:spPr/>
    </dgm:pt>
    <dgm:pt modelId="{8E2F4FBC-21E8-4091-A21F-056F4716BEDD}" type="pres">
      <dgm:prSet presAssocID="{08B273FC-4F22-43D0-92B8-EA6080AF72C3}" presName="LevelTwoTextNode" presStyleLbl="node4" presStyleIdx="1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DB9FF-7A36-43F1-A585-3098098A933E}" type="pres">
      <dgm:prSet presAssocID="{08B273FC-4F22-43D0-92B8-EA6080AF72C3}" presName="level3hierChild" presStyleCnt="0"/>
      <dgm:spPr/>
    </dgm:pt>
    <dgm:pt modelId="{43813474-6B61-444D-9E7D-6D88E0E49A6D}" type="pres">
      <dgm:prSet presAssocID="{EDB47613-9B67-4182-A640-B33309E3390F}" presName="conn2-1" presStyleLbl="parChTrans1D4" presStyleIdx="11" presStyleCnt="12"/>
      <dgm:spPr/>
      <dgm:t>
        <a:bodyPr/>
        <a:lstStyle/>
        <a:p>
          <a:endParaRPr lang="en-US"/>
        </a:p>
      </dgm:t>
    </dgm:pt>
    <dgm:pt modelId="{653F9004-6317-4D1F-8AAA-C960F9163CDB}" type="pres">
      <dgm:prSet presAssocID="{EDB47613-9B67-4182-A640-B33309E3390F}" presName="connTx" presStyleLbl="parChTrans1D4" presStyleIdx="11" presStyleCnt="12"/>
      <dgm:spPr/>
      <dgm:t>
        <a:bodyPr/>
        <a:lstStyle/>
        <a:p>
          <a:endParaRPr lang="en-US"/>
        </a:p>
      </dgm:t>
    </dgm:pt>
    <dgm:pt modelId="{CD2A8210-BC19-4872-8E95-C97D8241A6E7}" type="pres">
      <dgm:prSet presAssocID="{13A685B7-EBA4-4203-A5C2-666D1C767CC5}" presName="root2" presStyleCnt="0"/>
      <dgm:spPr/>
    </dgm:pt>
    <dgm:pt modelId="{588FB51A-63DB-4BCB-BA55-1C082A184BBA}" type="pres">
      <dgm:prSet presAssocID="{13A685B7-EBA4-4203-A5C2-666D1C767CC5}" presName="LevelTwoTextNode" presStyleLbl="node4" presStyleIdx="1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64A4213-2F4E-4EE5-861C-B6647CD2E970}" type="pres">
      <dgm:prSet presAssocID="{13A685B7-EBA4-4203-A5C2-666D1C767CC5}" presName="level3hierChild" presStyleCnt="0"/>
      <dgm:spPr/>
    </dgm:pt>
    <dgm:pt modelId="{6A710323-2B5D-4B48-9258-1DF8E01D56B3}" type="pres">
      <dgm:prSet presAssocID="{8A5FF2DA-A4D4-4521-B880-7140391FC594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598C9BD3-0C3A-4A43-9573-4E5723273EC7}" type="pres">
      <dgm:prSet presAssocID="{8A5FF2DA-A4D4-4521-B880-7140391FC594}" presName="connTx" presStyleLbl="parChTrans1D3" presStyleIdx="5" presStyleCnt="9"/>
      <dgm:spPr/>
      <dgm:t>
        <a:bodyPr/>
        <a:lstStyle/>
        <a:p>
          <a:endParaRPr lang="en-US"/>
        </a:p>
      </dgm:t>
    </dgm:pt>
    <dgm:pt modelId="{85B4CFF7-0A6E-48C3-8004-E92DF66D5DF3}" type="pres">
      <dgm:prSet presAssocID="{2677F525-65CE-4A91-B1A5-F8D047BD0934}" presName="root2" presStyleCnt="0"/>
      <dgm:spPr/>
    </dgm:pt>
    <dgm:pt modelId="{88345488-80E0-47BF-BF24-0DD1C38C9D9D}" type="pres">
      <dgm:prSet presAssocID="{2677F525-65CE-4A91-B1A5-F8D047BD0934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08B327-6705-4573-A3AC-140651F6C40D}" type="pres">
      <dgm:prSet presAssocID="{2677F525-65CE-4A91-B1A5-F8D047BD0934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6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6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6" presStyleCnt="9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7" presStyleCnt="9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7" presStyleCnt="9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  <dgm:pt modelId="{D7117E2A-12C9-4558-B17A-E07A36BB8977}" type="pres">
      <dgm:prSet presAssocID="{696D0C3B-37CC-4BCF-871A-AFB4E37D66D5}" presName="conn2-1" presStyleLbl="parChTrans1D3" presStyleIdx="8" presStyleCnt="9"/>
      <dgm:spPr/>
      <dgm:t>
        <a:bodyPr/>
        <a:lstStyle/>
        <a:p>
          <a:endParaRPr lang="en-US"/>
        </a:p>
      </dgm:t>
    </dgm:pt>
    <dgm:pt modelId="{19E41C84-6031-485F-8E71-A0222F78CE7B}" type="pres">
      <dgm:prSet presAssocID="{696D0C3B-37CC-4BCF-871A-AFB4E37D66D5}" presName="connTx" presStyleLbl="parChTrans1D3" presStyleIdx="8" presStyleCnt="9"/>
      <dgm:spPr/>
      <dgm:t>
        <a:bodyPr/>
        <a:lstStyle/>
        <a:p>
          <a:endParaRPr lang="en-US"/>
        </a:p>
      </dgm:t>
    </dgm:pt>
    <dgm:pt modelId="{59DF0597-0070-41A0-98C3-8AA1A2EDF354}" type="pres">
      <dgm:prSet presAssocID="{D7A37F50-6FC3-49AC-86B2-12FDDEA5958D}" presName="root2" presStyleCnt="0"/>
      <dgm:spPr/>
    </dgm:pt>
    <dgm:pt modelId="{B905C115-3F04-44A3-B5DF-6C0600D46D64}" type="pres">
      <dgm:prSet presAssocID="{D7A37F50-6FC3-49AC-86B2-12FDDEA5958D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156D6E1-846B-4F35-8AB6-8ED1B854FC98}" type="pres">
      <dgm:prSet presAssocID="{D7A37F50-6FC3-49AC-86B2-12FDDEA5958D}" presName="level3hierChild" presStyleCnt="0"/>
      <dgm:spPr/>
    </dgm:pt>
    <dgm:pt modelId="{1436D585-AF09-4355-9331-28A07636E9EF}" type="pres">
      <dgm:prSet presAssocID="{70A79CFB-1785-45B7-B9F7-3F54DE2FAA80}" presName="conn2-1" presStyleLbl="parChTrans1D2" presStyleIdx="5" presStyleCnt="6"/>
      <dgm:spPr/>
    </dgm:pt>
    <dgm:pt modelId="{42134EEF-F73B-4594-8E93-C060A7CC68B3}" type="pres">
      <dgm:prSet presAssocID="{70A79CFB-1785-45B7-B9F7-3F54DE2FAA80}" presName="connTx" presStyleLbl="parChTrans1D2" presStyleIdx="5" presStyleCnt="6"/>
      <dgm:spPr/>
    </dgm:pt>
    <dgm:pt modelId="{5C8BF0EB-6020-4F76-B724-06213A72BF12}" type="pres">
      <dgm:prSet presAssocID="{FD34447C-DBE4-485F-95EB-41396F38FEC3}" presName="root2" presStyleCnt="0"/>
      <dgm:spPr/>
    </dgm:pt>
    <dgm:pt modelId="{8220B685-C5B7-4247-A4B4-191A75AF35E3}" type="pres">
      <dgm:prSet presAssocID="{FD34447C-DBE4-485F-95EB-41396F38FEC3}" presName="LevelTwoTextNode" presStyleLbl="node2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1C441B0-6443-4EC4-B366-EF1255EBC9C3}" type="pres">
      <dgm:prSet presAssocID="{FD34447C-DBE4-485F-95EB-41396F38FEC3}" presName="level3hierChild" presStyleCnt="0"/>
      <dgm:spPr/>
    </dgm:pt>
  </dgm:ptLst>
  <dgm:cxnLst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D8154E14-8736-4D58-9550-71F93BCA9901}" type="presOf" srcId="{C7D8A254-7A36-4870-A823-BBFA9D44A422}" destId="{6BC363D0-AE43-4C2E-A8B5-66A428E0CDC2}" srcOrd="0" destOrd="0" presId="urn:microsoft.com/office/officeart/2008/layout/HorizontalMultiLevelHierarchy"/>
    <dgm:cxn modelId="{2ACF4CB5-20CA-45D2-8D8A-C868FF9BFA81}" type="presOf" srcId="{CCC968F2-9199-4B3B-AECC-43062A039076}" destId="{1F1976A5-8523-4A9B-844D-328D2C1C5F64}" srcOrd="1" destOrd="0" presId="urn:microsoft.com/office/officeart/2008/layout/HorizontalMultiLevelHierarchy"/>
    <dgm:cxn modelId="{5F7D0B3A-A439-4B29-BD68-C65AB6F71B47}" type="presOf" srcId="{EDB47613-9B67-4182-A640-B33309E3390F}" destId="{653F9004-6317-4D1F-8AAA-C960F9163CDB}" srcOrd="1" destOrd="0" presId="urn:microsoft.com/office/officeart/2008/layout/HorizontalMultiLevelHierarchy"/>
    <dgm:cxn modelId="{F6BDDF8E-75EC-44FE-9167-A1A5F9E8E1AA}" type="presOf" srcId="{CCC968F2-9199-4B3B-AECC-43062A039076}" destId="{E731095C-3982-4EFD-8902-1F73F82815C0}" srcOrd="0" destOrd="0" presId="urn:microsoft.com/office/officeart/2008/layout/HorizontalMultiLevelHierarchy"/>
    <dgm:cxn modelId="{F48DB9C8-E914-41EE-909E-95F407580096}" type="presOf" srcId="{70A79CFB-1785-45B7-B9F7-3F54DE2FAA80}" destId="{1436D585-AF09-4355-9331-28A07636E9E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3BC83488-A425-4E36-9FCD-E6803496DB99}" type="presOf" srcId="{25141B4D-03E0-4EC5-805E-B3C8BF46963D}" destId="{DD03F15D-F928-4D4E-8B6B-E67BDD72F69E}" srcOrd="0" destOrd="0" presId="urn:microsoft.com/office/officeart/2008/layout/HorizontalMultiLevelHierarchy"/>
    <dgm:cxn modelId="{3B21E846-6E47-4E97-83A9-6809C6713C7C}" type="presOf" srcId="{76665580-01FE-4F43-A4C2-E0215CFC060E}" destId="{A8C2DB5D-DE66-4B7F-AC64-80A8856CE6F1}" srcOrd="0" destOrd="0" presId="urn:microsoft.com/office/officeart/2008/layout/HorizontalMultiLevelHierarchy"/>
    <dgm:cxn modelId="{2B7604F5-0A1A-4175-9C69-67C0E1BF550B}" type="presOf" srcId="{25141B4D-03E0-4EC5-805E-B3C8BF46963D}" destId="{7077FC8D-41A8-40B4-B18F-BD7E48EE4A76}" srcOrd="1" destOrd="0" presId="urn:microsoft.com/office/officeart/2008/layout/HorizontalMultiLevelHierarchy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FBBA0798-30CA-4740-8E0B-97BF61A0ABF3}" type="presOf" srcId="{6A1165C8-C8B0-4A7A-A749-D757DC505C41}" destId="{DACA853B-B8FD-406A-9FC3-CD4914B2CA61}" srcOrd="0" destOrd="0" presId="urn:microsoft.com/office/officeart/2008/layout/HorizontalMultiLevelHierarchy"/>
    <dgm:cxn modelId="{E23E6F2B-7BB2-4B15-8253-601880CDEF4D}" type="presOf" srcId="{429B2A67-38BE-439C-BC59-7D0494733438}" destId="{0CAFDE7E-A183-4F8A-8955-75B49F20772A}" srcOrd="0" destOrd="0" presId="urn:microsoft.com/office/officeart/2008/layout/HorizontalMultiLevelHierarchy"/>
    <dgm:cxn modelId="{62E3B34F-16D0-4293-B286-8962A1315940}" type="presOf" srcId="{FD34447C-DBE4-485F-95EB-41396F38FEC3}" destId="{8220B685-C5B7-4247-A4B4-191A75AF35E3}" srcOrd="0" destOrd="0" presId="urn:microsoft.com/office/officeart/2008/layout/HorizontalMultiLevelHierarchy"/>
    <dgm:cxn modelId="{9205969E-5A11-4345-BD04-7403354D7A46}" srcId="{987FFC0A-D914-46AA-88BD-609846725261}" destId="{429B2A67-38BE-439C-BC59-7D0494733438}" srcOrd="1" destOrd="0" parTransId="{BC30D8CC-F6D0-439A-A1C4-D9C27633405B}" sibTransId="{015E7D48-4E30-4C22-BA16-792BCF6A3641}"/>
    <dgm:cxn modelId="{5B5CAFE5-2604-4CD7-BC53-882573FA058A}" type="presOf" srcId="{722C2E64-7220-4801-85DC-3D8425720A7A}" destId="{DD49B2F9-CBFB-4804-9517-A0DAF894C0B9}" srcOrd="0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EEE60DB9-2D30-45B9-9330-25F1D6AC8BDC}" srcId="{B5228DBC-E42D-482E-952E-848C70D50565}" destId="{2677F525-65CE-4A91-B1A5-F8D047BD0934}" srcOrd="1" destOrd="0" parTransId="{8A5FF2DA-A4D4-4521-B880-7140391FC594}" sibTransId="{AAA44013-CDE2-4400-8637-EDC6C4A16C93}"/>
    <dgm:cxn modelId="{35291D52-46CA-4DEC-8C9E-331DCFCFE1BC}" type="presOf" srcId="{696D0C3B-37CC-4BCF-871A-AFB4E37D66D5}" destId="{D7117E2A-12C9-4558-B17A-E07A36BB8977}" srcOrd="0" destOrd="0" presId="urn:microsoft.com/office/officeart/2008/layout/HorizontalMultiLevelHierarchy"/>
    <dgm:cxn modelId="{1A08E5D9-0ADA-420B-9D69-CBB258DF4B8E}" srcId="{BBA7669C-F636-472B-8393-710D65294207}" destId="{299D1014-890C-45C2-8CAC-941C145B6FB3}" srcOrd="0" destOrd="0" parTransId="{CCC968F2-9199-4B3B-AECC-43062A039076}" sibTransId="{F278E099-E3C5-41E1-AF69-F3C1E2431AEA}"/>
    <dgm:cxn modelId="{8B4457DF-E6D6-4BB5-A2F9-56ACE0134098}" srcId="{46201295-1BF4-4B88-AA68-526D0D4C3F9B}" destId="{11CBEA9A-68ED-4094-8B90-3FBC2E4357DE}" srcOrd="2" destOrd="0" parTransId="{CE1BEEF5-F9C1-4D7D-9242-7C9673B6609E}" sibTransId="{065B5BAC-EF70-413D-87F4-C95FB2E41960}"/>
    <dgm:cxn modelId="{106D3D45-25AE-4AAF-979B-51886C6C0642}" type="presOf" srcId="{8A5FF2DA-A4D4-4521-B880-7140391FC594}" destId="{6A710323-2B5D-4B48-9258-1DF8E01D56B3}" srcOrd="0" destOrd="0" presId="urn:microsoft.com/office/officeart/2008/layout/HorizontalMultiLevelHierarchy"/>
    <dgm:cxn modelId="{4573C497-B86E-4372-B936-6E69E2CD27F6}" srcId="{40CC5649-C9C4-4DD3-8F49-1A2C44BD42BE}" destId="{46201295-1BF4-4B88-AA68-526D0D4C3F9B}" srcOrd="0" destOrd="0" parTransId="{5D3E77DB-250F-4A8A-90D1-A65F3303E1CF}" sibTransId="{85D75A4F-5919-4D71-B1BA-A90552B81C55}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6B7E2B4C-45CB-4B50-9E32-DD562D8A4466}" type="presOf" srcId="{0F66DC94-D146-4F3A-8E0E-4B2E9A3C321E}" destId="{245A061C-F43F-41C0-A313-5394FC48422B}" srcOrd="0" destOrd="0" presId="urn:microsoft.com/office/officeart/2008/layout/HorizontalMultiLevelHierarchy"/>
    <dgm:cxn modelId="{7183BDCE-8495-47CF-8CAD-0853B954ACDE}" type="presOf" srcId="{696D0C3B-37CC-4BCF-871A-AFB4E37D66D5}" destId="{19E41C84-6031-485F-8E71-A0222F78CE7B}" srcOrd="1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E1A359FF-3016-4509-B627-D9FB03235628}" srcId="{40CC5649-C9C4-4DD3-8F49-1A2C44BD42BE}" destId="{F577C07C-3A38-489B-8C95-232E5FE73890}" srcOrd="1" destOrd="0" parTransId="{6D7CF6A2-43BD-4EEB-8B3C-2E1F1183E1E1}" sibTransId="{EACD9CFF-8445-4E66-9910-E060C0630E10}"/>
    <dgm:cxn modelId="{D58CC94E-D5C1-4A14-A281-6DF0CD1E05DA}" type="presOf" srcId="{16C5D836-AE2A-424D-B624-48D7AF48FEB5}" destId="{664C8C07-EF16-4347-88C2-8984553FEE90}" srcOrd="1" destOrd="0" presId="urn:microsoft.com/office/officeart/2008/layout/HorizontalMultiLevelHierarchy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1A051E33-158D-44EB-8EEC-84BB399CBE49}" type="presOf" srcId="{08B273FC-4F22-43D0-92B8-EA6080AF72C3}" destId="{8E2F4FBC-21E8-4091-A21F-056F4716BEDD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2D7B1223-2FBD-4450-A953-2593B1E51147}" srcId="{C118191E-55D3-4F7A-BC32-13A347667788}" destId="{D7A37F50-6FC3-49AC-86B2-12FDDEA5958D}" srcOrd="2" destOrd="0" parTransId="{696D0C3B-37CC-4BCF-871A-AFB4E37D66D5}" sibTransId="{257FF179-F2C8-43E8-9373-3617E7B5C3EE}"/>
    <dgm:cxn modelId="{EA9BDEA4-6639-4ABF-A0E8-7DCD1875E7BF}" type="presOf" srcId="{BC30D8CC-F6D0-439A-A1C4-D9C27633405B}" destId="{313A408E-2951-45A3-9680-74CF556F8148}" srcOrd="0" destOrd="0" presId="urn:microsoft.com/office/officeart/2008/layout/HorizontalMultiLevelHierarchy"/>
    <dgm:cxn modelId="{ED004483-48FC-43BF-8282-28081DBA89FE}" type="presOf" srcId="{76665580-01FE-4F43-A4C2-E0215CFC060E}" destId="{0BD1C164-0939-4F2A-965F-DA0E6240E1BC}" srcOrd="1" destOrd="0" presId="urn:microsoft.com/office/officeart/2008/layout/HorizontalMultiLevelHierarchy"/>
    <dgm:cxn modelId="{16494C75-38E8-40AD-BB0E-0FDA733AB48F}" type="presOf" srcId="{EB66CA91-CC95-408B-9EAB-B0D783130DD8}" destId="{31BC6425-9FB4-4617-8C2C-DF8B35F13E78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BD253A7-B44A-4B2A-B0A8-1CA23C25F63F}" type="presOf" srcId="{AF3FCC21-C523-4914-8A52-E4F338AD2D8C}" destId="{2CE7637C-BFFF-4CB1-90AA-47FA2A960902}" srcOrd="1" destOrd="0" presId="urn:microsoft.com/office/officeart/2008/layout/HorizontalMultiLevelHierarchy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37D60D4F-B52F-480A-BB42-B888FAA78F8E}" type="presOf" srcId="{A671CB79-A5CE-4D83-9613-A06577D819E8}" destId="{C4A8C919-81AB-4821-8D6A-C6C4A8805DD9}" srcOrd="1" destOrd="0" presId="urn:microsoft.com/office/officeart/2008/layout/HorizontalMultiLevelHierarchy"/>
    <dgm:cxn modelId="{21C0B228-E48A-4D77-819A-BE0680581C3F}" type="presOf" srcId="{512F29B9-DACA-4942-9FD7-C2CEED8F5D0E}" destId="{A6E57501-9C25-4582-92C9-0FC225EC35C0}" srcOrd="0" destOrd="0" presId="urn:microsoft.com/office/officeart/2008/layout/HorizontalMultiLevelHierarchy"/>
    <dgm:cxn modelId="{9B2BA64B-E64F-44E8-8A95-ADE2EF14807D}" type="presOf" srcId="{6D7CF6A2-43BD-4EEB-8B3C-2E1F1183E1E1}" destId="{19D2F2AC-B314-4BA6-8F24-28A3ADBDB5A2}" srcOrd="0" destOrd="0" presId="urn:microsoft.com/office/officeart/2008/layout/HorizontalMultiLevelHierarchy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693E5329-FF46-4C66-8FB0-479FA5D82014}" type="presOf" srcId="{AF3FCC21-C523-4914-8A52-E4F338AD2D8C}" destId="{DF5CAB4B-E724-42EF-90B1-65034D561907}" srcOrd="0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5869D4F4-265C-4478-95AF-2FF65B8639C8}" type="presOf" srcId="{2677F525-65CE-4A91-B1A5-F8D047BD0934}" destId="{88345488-80E0-47BF-BF24-0DD1C38C9D9D}" srcOrd="0" destOrd="0" presId="urn:microsoft.com/office/officeart/2008/layout/HorizontalMultiLevelHierarchy"/>
    <dgm:cxn modelId="{9CD984B4-D370-4019-A271-F6BC80DC4ABA}" type="presOf" srcId="{70A79CFB-1785-45B7-B9F7-3F54DE2FAA80}" destId="{42134EEF-F73B-4594-8E93-C060A7CC68B3}" srcOrd="1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8EBD6DEA-E765-4FB8-957D-85C39DF75153}" srcId="{FCCAE72E-3741-4C5F-B697-2CEBFC92CDF7}" destId="{FD34447C-DBE4-485F-95EB-41396F38FEC3}" srcOrd="5" destOrd="0" parTransId="{70A79CFB-1785-45B7-B9F7-3F54DE2FAA80}" sibTransId="{3CDA5A41-F5D1-48C6-9716-57E712B144A5}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12624077-FFE8-46F7-AE87-DC432010B98F}" srcId="{299D1014-890C-45C2-8CAC-941C145B6FB3}" destId="{722C2E64-7220-4801-85DC-3D8425720A7A}" srcOrd="0" destOrd="0" parTransId="{844888E4-4551-4D3C-B3E0-EE79AAA54DE9}" sibTransId="{EBA5199B-1147-44F8-ADCE-0CB42E1E8C21}"/>
    <dgm:cxn modelId="{C4263477-22C7-4C72-9758-BEED95FB5555}" type="presOf" srcId="{1D04A211-25D6-49FB-90CF-ED8809A425BF}" destId="{11679529-943F-4036-98D2-8F386A2255D7}" srcOrd="0" destOrd="0" presId="urn:microsoft.com/office/officeart/2008/layout/HorizontalMultiLevelHierarchy"/>
    <dgm:cxn modelId="{DD65F3AC-CD7C-408C-8413-DFCB4B665BB1}" type="presOf" srcId="{8A5FF2DA-A4D4-4521-B880-7140391FC594}" destId="{598C9BD3-0C3A-4A43-9573-4E5723273EC7}" srcOrd="1" destOrd="0" presId="urn:microsoft.com/office/officeart/2008/layout/HorizontalMultiLevelHierarchy"/>
    <dgm:cxn modelId="{5F9DEF71-717A-4B90-A6D5-521861D648FC}" srcId="{B5228DBC-E42D-482E-952E-848C70D50565}" destId="{566E1B6F-AF8B-4D0E-818A-9005AD70F4A7}" srcOrd="0" destOrd="0" parTransId="{F2AC164C-3911-48FA-A52B-8AFCA942092E}" sibTransId="{9BC5CD37-280D-44B1-8142-77B6074C6EBB}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DE87EB65-07F1-4BC5-A45A-522D2920D0D9}" type="presOf" srcId="{FC26C7E9-EBE0-429A-A34A-BEB3FED29B93}" destId="{6937493A-6485-4263-BE45-0AC93E051CF4}" srcOrd="1" destOrd="0" presId="urn:microsoft.com/office/officeart/2008/layout/HorizontalMultiLevelHierarchy"/>
    <dgm:cxn modelId="{51ED3CD1-17B0-46E2-AAED-C0245CA74AEC}" type="presOf" srcId="{844888E4-4551-4D3C-B3E0-EE79AAA54DE9}" destId="{8DCE2CE7-BE22-4ECA-88EE-57332AE91BEF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0E304225-A030-4040-888A-9E3D56C49821}" type="presOf" srcId="{299D1014-890C-45C2-8CAC-941C145B6FB3}" destId="{74E34F9B-B3BA-4D1C-A529-7D7A62C8B269}" srcOrd="0" destOrd="0" presId="urn:microsoft.com/office/officeart/2008/layout/HorizontalMultiLevelHierarchy"/>
    <dgm:cxn modelId="{738CEBC9-68A9-4548-B176-150DEF40230B}" type="presOf" srcId="{16C5D836-AE2A-424D-B624-48D7AF48FEB5}" destId="{3E8377C6-DC58-468C-A046-B4A8354FA142}" srcOrd="0" destOrd="0" presId="urn:microsoft.com/office/officeart/2008/layout/HorizontalMultiLevelHierarchy"/>
    <dgm:cxn modelId="{0BA13A3E-E897-4C07-8B91-71B387BAC73B}" type="presOf" srcId="{11CBEA9A-68ED-4094-8B90-3FBC2E4357DE}" destId="{421CD668-AD10-46B5-A77C-8306EC63E20C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6E44363D-DF50-4484-ABDA-55226C92931D}" srcId="{566E1B6F-AF8B-4D0E-818A-9005AD70F4A7}" destId="{EB66CA91-CC95-408B-9EAB-B0D783130DD8}" srcOrd="1" destOrd="0" parTransId="{512F29B9-DACA-4942-9FD7-C2CEED8F5D0E}" sibTransId="{D08ABA54-1298-4C41-8C5D-3497C4433DA5}"/>
    <dgm:cxn modelId="{08B486BF-4165-4255-8738-0D2001503837}" srcId="{987FFC0A-D914-46AA-88BD-609846725261}" destId="{8551D458-4193-4E23-8938-DECE4807792A}" srcOrd="0" destOrd="0" parTransId="{1D04A211-25D6-49FB-90CF-ED8809A425BF}" sibTransId="{80B1DF04-FD77-4ADE-A9DB-E7063F1F0CA9}"/>
    <dgm:cxn modelId="{126F89B5-70F1-483F-A9E9-6DC1D03E4B5F}" type="presOf" srcId="{13A685B7-EBA4-4203-A5C2-666D1C767CC5}" destId="{588FB51A-63DB-4BCB-BA55-1C082A184BBA}" srcOrd="0" destOrd="0" presId="urn:microsoft.com/office/officeart/2008/layout/HorizontalMultiLevelHierarchy"/>
    <dgm:cxn modelId="{74EF5FF4-D4CE-473B-8E28-FC5A431683D1}" srcId="{EB66CA91-CC95-408B-9EAB-B0D783130DD8}" destId="{08B273FC-4F22-43D0-92B8-EA6080AF72C3}" srcOrd="0" destOrd="0" parTransId="{76665580-01FE-4F43-A4C2-E0215CFC060E}" sibTransId="{2183B26F-409F-4444-B3E0-533328FA1438}"/>
    <dgm:cxn modelId="{8C8A7A1F-6E1E-4B6B-9F6A-7860F636BFFD}" type="presOf" srcId="{D7A37F50-6FC3-49AC-86B2-12FDDEA5958D}" destId="{B905C115-3F04-44A3-B5DF-6C0600D46D64}" srcOrd="0" destOrd="0" presId="urn:microsoft.com/office/officeart/2008/layout/HorizontalMultiLevelHierarchy"/>
    <dgm:cxn modelId="{1718BDF4-0070-4193-AC5B-02558E20A97F}" type="presOf" srcId="{CE1BEEF5-F9C1-4D7D-9242-7C9673B6609E}" destId="{3857BBE5-4EF2-45B4-966E-DAD789B61D2F}" srcOrd="0" destOrd="0" presId="urn:microsoft.com/office/officeart/2008/layout/HorizontalMultiLevelHierarchy"/>
    <dgm:cxn modelId="{1145B839-56FD-4F15-881A-08C5A386B1F9}" type="presOf" srcId="{6D7CF6A2-43BD-4EEB-8B3C-2E1F1183E1E1}" destId="{4CF325D2-A9D1-4E56-96E2-C3151383469C}" srcOrd="1" destOrd="0" presId="urn:microsoft.com/office/officeart/2008/layout/HorizontalMultiLevelHierarchy"/>
    <dgm:cxn modelId="{1C512EAF-840A-4EBA-AED6-7326411645C5}" type="presOf" srcId="{844888E4-4551-4D3C-B3E0-EE79AAA54DE9}" destId="{6D5F3C86-DA96-41C5-991D-474BAC1645DB}" srcOrd="0" destOrd="0" presId="urn:microsoft.com/office/officeart/2008/layout/HorizontalMultiLevelHierarchy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A48030CE-BF44-4570-94D6-9072B0C2E730}" srcId="{23A5E36D-3BBE-45E9-826B-07039BA4DB29}" destId="{987FFC0A-D914-46AA-88BD-609846725261}" srcOrd="0" destOrd="0" parTransId="{A671CB79-A5CE-4D83-9613-A06577D819E8}" sibTransId="{FA2ABEB4-2439-4C14-9A05-8A10454E1865}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571AFBFA-6079-47CE-8665-EA2817098CFB}" srcId="{46201295-1BF4-4B88-AA68-526D0D4C3F9B}" destId="{CF422424-3CCE-45AF-B364-FED52ED77B1E}" srcOrd="1" destOrd="0" parTransId="{16C5D836-AE2A-424D-B624-48D7AF48FEB5}" sibTransId="{C4BD7100-43C6-46C7-BAA8-DC54556B7BAA}"/>
    <dgm:cxn modelId="{76F7E336-4F6D-40CE-9F70-8284351A7AF7}" type="presOf" srcId="{CE1BEEF5-F9C1-4D7D-9242-7C9673B6609E}" destId="{91A11477-570F-47F1-B295-79459FD0646C}" srcOrd="1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9D388C75-20EC-4A1F-9CFA-3CC3A5252F7E}" type="presOf" srcId="{7DFC5901-BED0-43DE-A92A-96C06B595DCB}" destId="{93C4CF22-4A48-4E84-9438-5E580581B751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22A9278B-1281-4606-9EC5-DBB9A6225056}" type="presOf" srcId="{512F29B9-DACA-4942-9FD7-C2CEED8F5D0E}" destId="{BCCFA22E-3793-4457-9221-6728314C8EDE}" srcOrd="1" destOrd="0" presId="urn:microsoft.com/office/officeart/2008/layout/HorizontalMultiLevelHierarchy"/>
    <dgm:cxn modelId="{4BBAB22F-D280-4791-887E-7E7400C143DC}" type="presOf" srcId="{BC30D8CC-F6D0-439A-A1C4-D9C27633405B}" destId="{4DBC511B-76DF-44ED-B6D3-F3A388B8ECA9}" srcOrd="1" destOrd="0" presId="urn:microsoft.com/office/officeart/2008/layout/HorizontalMultiLevelHierarchy"/>
    <dgm:cxn modelId="{EB8B8E8E-93F4-4718-853A-6BAF41707153}" srcId="{566E1B6F-AF8B-4D0E-818A-9005AD70F4A7}" destId="{C7D8A254-7A36-4870-A823-BBFA9D44A422}" srcOrd="0" destOrd="0" parTransId="{25141B4D-03E0-4EC5-805E-B3C8BF46963D}" sibTransId="{FF27D8F4-AE25-4384-915F-650275C9FA57}"/>
    <dgm:cxn modelId="{F78F04DA-5A20-4C0D-A24D-CA8731346993}" type="presOf" srcId="{FC26C7E9-EBE0-429A-A34A-BEB3FED29B93}" destId="{E2A6BF81-E199-461C-866A-E90D652A2A83}" srcOrd="0" destOrd="0" presId="urn:microsoft.com/office/officeart/2008/layout/HorizontalMultiLevelHierarchy"/>
    <dgm:cxn modelId="{24949875-7E90-4E1C-AFC7-41FEF4546DFB}" type="presOf" srcId="{0F66DC94-D146-4F3A-8E0E-4B2E9A3C321E}" destId="{C30C6134-1271-47DF-A6C4-8ACB889092D1}" srcOrd="1" destOrd="0" presId="urn:microsoft.com/office/officeart/2008/layout/HorizontalMultiLevelHierarchy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01949861-C656-4031-8F1B-E4A16A4BEFB9}" type="presOf" srcId="{F2AC164C-3911-48FA-A52B-8AFCA942092E}" destId="{77EBB243-DAFC-4E79-ACF0-3BCB5160B110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9E8CDFD8-6A63-4580-837D-3C0AEC4B3BB6}" srcId="{EB66CA91-CC95-408B-9EAB-B0D783130DD8}" destId="{13A685B7-EBA4-4203-A5C2-666D1C767CC5}" srcOrd="1" destOrd="0" parTransId="{EDB47613-9B67-4182-A640-B33309E3390F}" sibTransId="{CF48614A-B338-40DC-859F-13431D0E99E6}"/>
    <dgm:cxn modelId="{2CB630ED-B685-49F7-8DB5-005EE9814304}" type="presOf" srcId="{F577C07C-3A38-489B-8C95-232E5FE73890}" destId="{434B005C-5D77-4B66-B965-ECD5438EC228}" srcOrd="0" destOrd="0" presId="urn:microsoft.com/office/officeart/2008/layout/HorizontalMultiLevelHierarchy"/>
    <dgm:cxn modelId="{DBB596B3-A562-4BD8-962E-B625472A44E1}" type="presOf" srcId="{2C561C82-8465-4E8B-BE26-FB1296E723AE}" destId="{16756274-BFBE-4AF7-A693-B0E0886BC44F}" srcOrd="0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3559F2E4-637B-4096-BBFB-460FC9891F0E}" type="presOf" srcId="{1D04A211-25D6-49FB-90CF-ED8809A425BF}" destId="{9305ECB8-F30D-4D51-A4B7-400E45EC320D}" srcOrd="1" destOrd="0" presId="urn:microsoft.com/office/officeart/2008/layout/HorizontalMultiLevelHierarchy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E368A539-1D6E-405A-B5FF-6971D92D2FBB}" type="presOf" srcId="{566E1B6F-AF8B-4D0E-818A-9005AD70F4A7}" destId="{19249868-3296-4F20-832E-A951DD18AF5B}" srcOrd="0" destOrd="0" presId="urn:microsoft.com/office/officeart/2008/layout/HorizontalMultiLevelHierarchy"/>
    <dgm:cxn modelId="{F20D480F-3295-40CA-B6FC-82C52F545B2B}" type="presOf" srcId="{987FFC0A-D914-46AA-88BD-609846725261}" destId="{1FED0D6C-6683-4EDC-BF84-844EDAA0C9D4}" srcOrd="0" destOrd="0" presId="urn:microsoft.com/office/officeart/2008/layout/HorizontalMultiLevelHierarchy"/>
    <dgm:cxn modelId="{A0DED943-E072-484D-B906-3CA24FAA712C}" type="presOf" srcId="{CF422424-3CCE-45AF-B364-FED52ED77B1E}" destId="{782AD0F3-2CFC-4CEF-868E-67E066E057CB}" srcOrd="0" destOrd="0" presId="urn:microsoft.com/office/officeart/2008/layout/HorizontalMultiLevelHierarchy"/>
    <dgm:cxn modelId="{66A5E8A7-522B-4B58-AE2D-96F62B206376}" type="presOf" srcId="{EDB47613-9B67-4182-A640-B33309E3390F}" destId="{43813474-6B61-444D-9E7D-6D88E0E49A6D}" srcOrd="0" destOrd="0" presId="urn:microsoft.com/office/officeart/2008/layout/HorizontalMultiLevelHierarchy"/>
    <dgm:cxn modelId="{1BD57A02-8A09-4722-9813-6C731A4D0001}" srcId="{299D1014-890C-45C2-8CAC-941C145B6FB3}" destId="{2C561C82-8465-4E8B-BE26-FB1296E723AE}" srcOrd="2" destOrd="0" parTransId="{FC26C7E9-EBE0-429A-A34A-BEB3FED29B93}" sibTransId="{48495D9E-3132-4C4A-B1D5-192272BE814B}"/>
    <dgm:cxn modelId="{B5D5F031-B906-444E-8E5B-DE93B76C7B41}" type="presOf" srcId="{A671CB79-A5CE-4D83-9613-A06577D819E8}" destId="{E6CB76F9-FA0B-485D-B09B-F33ABF23BD84}" srcOrd="0" destOrd="0" presId="urn:microsoft.com/office/officeart/2008/layout/HorizontalMultiLevelHierarchy"/>
    <dgm:cxn modelId="{D0D39CA1-582A-4008-8F61-C1B2E4249517}" type="presOf" srcId="{F2AC164C-3911-48FA-A52B-8AFCA942092E}" destId="{3EC0C245-A8A6-46EB-B588-3AA2046B5CEA}" srcOrd="1" destOrd="0" presId="urn:microsoft.com/office/officeart/2008/layout/HorizontalMultiLevelHierarchy"/>
    <dgm:cxn modelId="{EE358D5C-A4EF-4F01-BCE3-3F3F2351445E}" srcId="{299D1014-890C-45C2-8CAC-941C145B6FB3}" destId="{6A1165C8-C8B0-4A7A-A749-D757DC505C41}" srcOrd="1" destOrd="0" parTransId="{AF3FCC21-C523-4914-8A52-E4F338AD2D8C}" sibTransId="{382AE0D0-B917-4530-85C5-23F8338DF5D2}"/>
    <dgm:cxn modelId="{79347E00-B060-43CA-A426-A61B3FF0C0AA}" srcId="{46201295-1BF4-4B88-AA68-526D0D4C3F9B}" destId="{7DFC5901-BED0-43DE-A92A-96C06B595DCB}" srcOrd="0" destOrd="0" parTransId="{0F66DC94-D146-4F3A-8E0E-4B2E9A3C321E}" sibTransId="{D38E685A-47BB-47F8-BFB5-B28769058633}"/>
    <dgm:cxn modelId="{0C447570-9A8C-4E7C-83BE-ED34EE09E8B9}" type="presOf" srcId="{8551D458-4193-4E23-8938-DECE4807792A}" destId="{96E61FDC-C002-4677-BA1D-B15AC2F96AF7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5FACA5E0-64C6-4EC6-9949-5E6D68CCF55D}" type="presParOf" srcId="{7092BE4F-34AE-4137-A29C-7E73D3D03D1F}" destId="{E6CB76F9-FA0B-485D-B09B-F33ABF23BD84}" srcOrd="0" destOrd="0" presId="urn:microsoft.com/office/officeart/2008/layout/HorizontalMultiLevelHierarchy"/>
    <dgm:cxn modelId="{6CE3A036-C8F3-44D4-9A14-9E4FA38A7CAA}" type="presParOf" srcId="{E6CB76F9-FA0B-485D-B09B-F33ABF23BD84}" destId="{C4A8C919-81AB-4821-8D6A-C6C4A8805DD9}" srcOrd="0" destOrd="0" presId="urn:microsoft.com/office/officeart/2008/layout/HorizontalMultiLevelHierarchy"/>
    <dgm:cxn modelId="{F6D6D885-D10C-409E-A5D1-CCDD1F3369BA}" type="presParOf" srcId="{7092BE4F-34AE-4137-A29C-7E73D3D03D1F}" destId="{38830CBE-16BE-48E3-B27D-5C91DC6CB764}" srcOrd="1" destOrd="0" presId="urn:microsoft.com/office/officeart/2008/layout/HorizontalMultiLevelHierarchy"/>
    <dgm:cxn modelId="{65E75A9E-9A58-49A3-A342-20D626BE96BB}" type="presParOf" srcId="{38830CBE-16BE-48E3-B27D-5C91DC6CB764}" destId="{1FED0D6C-6683-4EDC-BF84-844EDAA0C9D4}" srcOrd="0" destOrd="0" presId="urn:microsoft.com/office/officeart/2008/layout/HorizontalMultiLevelHierarchy"/>
    <dgm:cxn modelId="{61E36472-B7CC-47BF-BB2D-9ADB2BCEA883}" type="presParOf" srcId="{38830CBE-16BE-48E3-B27D-5C91DC6CB764}" destId="{88C7B871-3525-4A09-815C-FB1C8D08829D}" srcOrd="1" destOrd="0" presId="urn:microsoft.com/office/officeart/2008/layout/HorizontalMultiLevelHierarchy"/>
    <dgm:cxn modelId="{A24667A3-360B-465B-B4C2-D8EB85AD7327}" type="presParOf" srcId="{88C7B871-3525-4A09-815C-FB1C8D08829D}" destId="{11679529-943F-4036-98D2-8F386A2255D7}" srcOrd="0" destOrd="0" presId="urn:microsoft.com/office/officeart/2008/layout/HorizontalMultiLevelHierarchy"/>
    <dgm:cxn modelId="{AB007D3C-EC0F-4996-ADDF-041B603108B2}" type="presParOf" srcId="{11679529-943F-4036-98D2-8F386A2255D7}" destId="{9305ECB8-F30D-4D51-A4B7-400E45EC320D}" srcOrd="0" destOrd="0" presId="urn:microsoft.com/office/officeart/2008/layout/HorizontalMultiLevelHierarchy"/>
    <dgm:cxn modelId="{1958426C-BF26-4DEE-9381-47EB9153A68F}" type="presParOf" srcId="{88C7B871-3525-4A09-815C-FB1C8D08829D}" destId="{D988A6EC-5D27-4362-9CD6-0976B31296C0}" srcOrd="1" destOrd="0" presId="urn:microsoft.com/office/officeart/2008/layout/HorizontalMultiLevelHierarchy"/>
    <dgm:cxn modelId="{515A8DDB-D94F-4EEE-9106-E631797D8346}" type="presParOf" srcId="{D988A6EC-5D27-4362-9CD6-0976B31296C0}" destId="{96E61FDC-C002-4677-BA1D-B15AC2F96AF7}" srcOrd="0" destOrd="0" presId="urn:microsoft.com/office/officeart/2008/layout/HorizontalMultiLevelHierarchy"/>
    <dgm:cxn modelId="{8DAFBC9A-0425-4379-B4B4-A510F03DD331}" type="presParOf" srcId="{D988A6EC-5D27-4362-9CD6-0976B31296C0}" destId="{5815E842-A936-4292-B710-2FD863FAB8DD}" srcOrd="1" destOrd="0" presId="urn:microsoft.com/office/officeart/2008/layout/HorizontalMultiLevelHierarchy"/>
    <dgm:cxn modelId="{5BFDAA3B-9702-4F07-A15C-26CDF7D6EC2B}" type="presParOf" srcId="{88C7B871-3525-4A09-815C-FB1C8D08829D}" destId="{313A408E-2951-45A3-9680-74CF556F8148}" srcOrd="2" destOrd="0" presId="urn:microsoft.com/office/officeart/2008/layout/HorizontalMultiLevelHierarchy"/>
    <dgm:cxn modelId="{57705814-9BCB-4059-A7EC-516721E7FB22}" type="presParOf" srcId="{313A408E-2951-45A3-9680-74CF556F8148}" destId="{4DBC511B-76DF-44ED-B6D3-F3A388B8ECA9}" srcOrd="0" destOrd="0" presId="urn:microsoft.com/office/officeart/2008/layout/HorizontalMultiLevelHierarchy"/>
    <dgm:cxn modelId="{4F915E2C-5947-4017-8C2E-56A166085514}" type="presParOf" srcId="{88C7B871-3525-4A09-815C-FB1C8D08829D}" destId="{EC87CB5C-4341-46FC-884C-F14D39D2166E}" srcOrd="3" destOrd="0" presId="urn:microsoft.com/office/officeart/2008/layout/HorizontalMultiLevelHierarchy"/>
    <dgm:cxn modelId="{AC96D22E-629F-4175-B6F8-1AAF97DB3D83}" type="presParOf" srcId="{EC87CB5C-4341-46FC-884C-F14D39D2166E}" destId="{0CAFDE7E-A183-4F8A-8955-75B49F20772A}" srcOrd="0" destOrd="0" presId="urn:microsoft.com/office/officeart/2008/layout/HorizontalMultiLevelHierarchy"/>
    <dgm:cxn modelId="{B9A0F327-EF75-48F3-9B61-3CE65F033FA9}" type="presParOf" srcId="{EC87CB5C-4341-46FC-884C-F14D39D2166E}" destId="{9A1914C9-E14E-4F1F-8AE3-2336163BA327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BBDAA885-FA10-4523-87EC-34CC9CFD2F33}" type="presParOf" srcId="{9D792460-AE18-422F-8A94-3AAAF05AC764}" destId="{E731095C-3982-4EFD-8902-1F73F82815C0}" srcOrd="0" destOrd="0" presId="urn:microsoft.com/office/officeart/2008/layout/HorizontalMultiLevelHierarchy"/>
    <dgm:cxn modelId="{0AD779EC-FE5A-4A25-B947-6EF07F006E4F}" type="presParOf" srcId="{E731095C-3982-4EFD-8902-1F73F82815C0}" destId="{1F1976A5-8523-4A9B-844D-328D2C1C5F64}" srcOrd="0" destOrd="0" presId="urn:microsoft.com/office/officeart/2008/layout/HorizontalMultiLevelHierarchy"/>
    <dgm:cxn modelId="{C1955693-8119-41F3-9BC1-C3322491279E}" type="presParOf" srcId="{9D792460-AE18-422F-8A94-3AAAF05AC764}" destId="{569D2FE5-8D37-4203-8DFA-039CE679747E}" srcOrd="1" destOrd="0" presId="urn:microsoft.com/office/officeart/2008/layout/HorizontalMultiLevelHierarchy"/>
    <dgm:cxn modelId="{252EC14C-F603-44D7-BAB5-BBBE720215A7}" type="presParOf" srcId="{569D2FE5-8D37-4203-8DFA-039CE679747E}" destId="{74E34F9B-B3BA-4D1C-A529-7D7A62C8B269}" srcOrd="0" destOrd="0" presId="urn:microsoft.com/office/officeart/2008/layout/HorizontalMultiLevelHierarchy"/>
    <dgm:cxn modelId="{B282F34C-0DC1-4CD1-B57C-EF92F7905747}" type="presParOf" srcId="{569D2FE5-8D37-4203-8DFA-039CE679747E}" destId="{5B92362F-F252-4640-927D-CBB48D56E1A9}" srcOrd="1" destOrd="0" presId="urn:microsoft.com/office/officeart/2008/layout/HorizontalMultiLevelHierarchy"/>
    <dgm:cxn modelId="{AC2E987D-36D9-44A2-B0E1-6FECBC8815E1}" type="presParOf" srcId="{5B92362F-F252-4640-927D-CBB48D56E1A9}" destId="{6D5F3C86-DA96-41C5-991D-474BAC1645DB}" srcOrd="0" destOrd="0" presId="urn:microsoft.com/office/officeart/2008/layout/HorizontalMultiLevelHierarchy"/>
    <dgm:cxn modelId="{965FFE90-AA58-4672-A2E1-4C925E9205DB}" type="presParOf" srcId="{6D5F3C86-DA96-41C5-991D-474BAC1645DB}" destId="{8DCE2CE7-BE22-4ECA-88EE-57332AE91BEF}" srcOrd="0" destOrd="0" presId="urn:microsoft.com/office/officeart/2008/layout/HorizontalMultiLevelHierarchy"/>
    <dgm:cxn modelId="{996BC90A-0F55-4FC9-812D-6944684FC551}" type="presParOf" srcId="{5B92362F-F252-4640-927D-CBB48D56E1A9}" destId="{92B14F45-5D7F-44A7-85D4-BE4EF1540874}" srcOrd="1" destOrd="0" presId="urn:microsoft.com/office/officeart/2008/layout/HorizontalMultiLevelHierarchy"/>
    <dgm:cxn modelId="{85FE605B-0055-48E7-839B-9A41F8B1388D}" type="presParOf" srcId="{92B14F45-5D7F-44A7-85D4-BE4EF1540874}" destId="{DD49B2F9-CBFB-4804-9517-A0DAF894C0B9}" srcOrd="0" destOrd="0" presId="urn:microsoft.com/office/officeart/2008/layout/HorizontalMultiLevelHierarchy"/>
    <dgm:cxn modelId="{4E3628B2-6B7B-404C-9D90-72175996A5AC}" type="presParOf" srcId="{92B14F45-5D7F-44A7-85D4-BE4EF1540874}" destId="{ACA21337-6FC9-4691-B4B1-2A8912A567FB}" srcOrd="1" destOrd="0" presId="urn:microsoft.com/office/officeart/2008/layout/HorizontalMultiLevelHierarchy"/>
    <dgm:cxn modelId="{A0D01BBE-3281-4273-B170-525A8C77D274}" type="presParOf" srcId="{5B92362F-F252-4640-927D-CBB48D56E1A9}" destId="{DF5CAB4B-E724-42EF-90B1-65034D561907}" srcOrd="2" destOrd="0" presId="urn:microsoft.com/office/officeart/2008/layout/HorizontalMultiLevelHierarchy"/>
    <dgm:cxn modelId="{0BA53715-F5B2-4D3E-8458-8525A24F91DB}" type="presParOf" srcId="{DF5CAB4B-E724-42EF-90B1-65034D561907}" destId="{2CE7637C-BFFF-4CB1-90AA-47FA2A960902}" srcOrd="0" destOrd="0" presId="urn:microsoft.com/office/officeart/2008/layout/HorizontalMultiLevelHierarchy"/>
    <dgm:cxn modelId="{A790F2F2-B04B-4680-B69E-E6170D610837}" type="presParOf" srcId="{5B92362F-F252-4640-927D-CBB48D56E1A9}" destId="{4BC02D88-1B0D-4A86-B2B3-404A21C7EE1B}" srcOrd="3" destOrd="0" presId="urn:microsoft.com/office/officeart/2008/layout/HorizontalMultiLevelHierarchy"/>
    <dgm:cxn modelId="{DB725803-AEEA-434E-83A6-077C99C95518}" type="presParOf" srcId="{4BC02D88-1B0D-4A86-B2B3-404A21C7EE1B}" destId="{DACA853B-B8FD-406A-9FC3-CD4914B2CA61}" srcOrd="0" destOrd="0" presId="urn:microsoft.com/office/officeart/2008/layout/HorizontalMultiLevelHierarchy"/>
    <dgm:cxn modelId="{DDABDA14-6979-42CC-9E72-9AD5FC78E11B}" type="presParOf" srcId="{4BC02D88-1B0D-4A86-B2B3-404A21C7EE1B}" destId="{80A01CC2-FE86-4B75-B569-858365A26703}" srcOrd="1" destOrd="0" presId="urn:microsoft.com/office/officeart/2008/layout/HorizontalMultiLevelHierarchy"/>
    <dgm:cxn modelId="{DBABBE0D-B06D-4050-9287-8DF94921FA82}" type="presParOf" srcId="{5B92362F-F252-4640-927D-CBB48D56E1A9}" destId="{E2A6BF81-E199-461C-866A-E90D652A2A83}" srcOrd="4" destOrd="0" presId="urn:microsoft.com/office/officeart/2008/layout/HorizontalMultiLevelHierarchy"/>
    <dgm:cxn modelId="{B28C6D48-D314-42B8-88EF-48F4073E1583}" type="presParOf" srcId="{E2A6BF81-E199-461C-866A-E90D652A2A83}" destId="{6937493A-6485-4263-BE45-0AC93E051CF4}" srcOrd="0" destOrd="0" presId="urn:microsoft.com/office/officeart/2008/layout/HorizontalMultiLevelHierarchy"/>
    <dgm:cxn modelId="{71397FCB-5AA3-4EA5-A830-923F3D07B648}" type="presParOf" srcId="{5B92362F-F252-4640-927D-CBB48D56E1A9}" destId="{9D58FA89-3B08-4B99-8A38-CF23EB9289F4}" srcOrd="5" destOrd="0" presId="urn:microsoft.com/office/officeart/2008/layout/HorizontalMultiLevelHierarchy"/>
    <dgm:cxn modelId="{C95ACC0C-78D9-4432-88B5-5FCDE2AFFFE7}" type="presParOf" srcId="{9D58FA89-3B08-4B99-8A38-CF23EB9289F4}" destId="{16756274-BFBE-4AF7-A693-B0E0886BC44F}" srcOrd="0" destOrd="0" presId="urn:microsoft.com/office/officeart/2008/layout/HorizontalMultiLevelHierarchy"/>
    <dgm:cxn modelId="{1AA46CB4-20BE-49DA-8D23-B1A9E3F1A091}" type="presParOf" srcId="{9D58FA89-3B08-4B99-8A38-CF23EB9289F4}" destId="{BB6AE88F-BE5C-414C-9A65-1C1881D888B1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0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1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71615808-6E10-4DC0-9400-515BDF37E0DF}" type="presParOf" srcId="{98228A68-0CB7-4FED-A717-BCBF2F007FD5}" destId="{245A061C-F43F-41C0-A313-5394FC48422B}" srcOrd="0" destOrd="0" presId="urn:microsoft.com/office/officeart/2008/layout/HorizontalMultiLevelHierarchy"/>
    <dgm:cxn modelId="{15C5EE7B-88C4-4CC6-AA08-B316B3584C28}" type="presParOf" srcId="{245A061C-F43F-41C0-A313-5394FC48422B}" destId="{C30C6134-1271-47DF-A6C4-8ACB889092D1}" srcOrd="0" destOrd="0" presId="urn:microsoft.com/office/officeart/2008/layout/HorizontalMultiLevelHierarchy"/>
    <dgm:cxn modelId="{5DD58DF0-6A47-46D0-A6A5-0A7941D47932}" type="presParOf" srcId="{98228A68-0CB7-4FED-A717-BCBF2F007FD5}" destId="{EDB9AF2F-FBB0-4DE9-B0E3-571DBC4AC9D0}" srcOrd="1" destOrd="0" presId="urn:microsoft.com/office/officeart/2008/layout/HorizontalMultiLevelHierarchy"/>
    <dgm:cxn modelId="{DBA722B9-875B-46CF-8CE3-BC6A37652A66}" type="presParOf" srcId="{EDB9AF2F-FBB0-4DE9-B0E3-571DBC4AC9D0}" destId="{93C4CF22-4A48-4E84-9438-5E580581B751}" srcOrd="0" destOrd="0" presId="urn:microsoft.com/office/officeart/2008/layout/HorizontalMultiLevelHierarchy"/>
    <dgm:cxn modelId="{9F5FDF46-3AED-4F3B-B529-306BD93774BB}" type="presParOf" srcId="{EDB9AF2F-FBB0-4DE9-B0E3-571DBC4AC9D0}" destId="{9A8A1843-D470-41FB-9AC9-330BB35B572E}" srcOrd="1" destOrd="0" presId="urn:microsoft.com/office/officeart/2008/layout/HorizontalMultiLevelHierarchy"/>
    <dgm:cxn modelId="{A1987103-CF3E-44A6-832A-A802EC1E66CD}" type="presParOf" srcId="{98228A68-0CB7-4FED-A717-BCBF2F007FD5}" destId="{3E8377C6-DC58-468C-A046-B4A8354FA142}" srcOrd="2" destOrd="0" presId="urn:microsoft.com/office/officeart/2008/layout/HorizontalMultiLevelHierarchy"/>
    <dgm:cxn modelId="{5596F500-48A6-4834-B5A4-D341EF12CEAC}" type="presParOf" srcId="{3E8377C6-DC58-468C-A046-B4A8354FA142}" destId="{664C8C07-EF16-4347-88C2-8984553FEE90}" srcOrd="0" destOrd="0" presId="urn:microsoft.com/office/officeart/2008/layout/HorizontalMultiLevelHierarchy"/>
    <dgm:cxn modelId="{526052FB-85E7-4ECE-A3F7-90472523F2A5}" type="presParOf" srcId="{98228A68-0CB7-4FED-A717-BCBF2F007FD5}" destId="{DC3D6BE9-E9B7-4015-B538-75BFE7E70777}" srcOrd="3" destOrd="0" presId="urn:microsoft.com/office/officeart/2008/layout/HorizontalMultiLevelHierarchy"/>
    <dgm:cxn modelId="{843437BB-F211-4F34-8B68-54C1CC9C6036}" type="presParOf" srcId="{DC3D6BE9-E9B7-4015-B538-75BFE7E70777}" destId="{782AD0F3-2CFC-4CEF-868E-67E066E057CB}" srcOrd="0" destOrd="0" presId="urn:microsoft.com/office/officeart/2008/layout/HorizontalMultiLevelHierarchy"/>
    <dgm:cxn modelId="{CD968D11-0B73-42FD-8612-FA4807CEBA3B}" type="presParOf" srcId="{DC3D6BE9-E9B7-4015-B538-75BFE7E70777}" destId="{D811FDE4-CA37-49E2-A978-0116B0A28801}" srcOrd="1" destOrd="0" presId="urn:microsoft.com/office/officeart/2008/layout/HorizontalMultiLevelHierarchy"/>
    <dgm:cxn modelId="{9B45AA7C-2E3B-477E-B9D6-2F9640A616E2}" type="presParOf" srcId="{98228A68-0CB7-4FED-A717-BCBF2F007FD5}" destId="{3857BBE5-4EF2-45B4-966E-DAD789B61D2F}" srcOrd="4" destOrd="0" presId="urn:microsoft.com/office/officeart/2008/layout/HorizontalMultiLevelHierarchy"/>
    <dgm:cxn modelId="{712AFB3B-61C9-4D00-9E47-AB1ACEF1793D}" type="presParOf" srcId="{3857BBE5-4EF2-45B4-966E-DAD789B61D2F}" destId="{91A11477-570F-47F1-B295-79459FD0646C}" srcOrd="0" destOrd="0" presId="urn:microsoft.com/office/officeart/2008/layout/HorizontalMultiLevelHierarchy"/>
    <dgm:cxn modelId="{CAE837EB-7E8D-41BC-A2E5-C112A4C0ED76}" type="presParOf" srcId="{98228A68-0CB7-4FED-A717-BCBF2F007FD5}" destId="{7BB66DF8-69AE-4A90-B98A-5916CC5952A3}" srcOrd="5" destOrd="0" presId="urn:microsoft.com/office/officeart/2008/layout/HorizontalMultiLevelHierarchy"/>
    <dgm:cxn modelId="{83E53624-7F37-48C8-9B0A-325CE875C08C}" type="presParOf" srcId="{7BB66DF8-69AE-4A90-B98A-5916CC5952A3}" destId="{421CD668-AD10-46B5-A77C-8306EC63E20C}" srcOrd="0" destOrd="0" presId="urn:microsoft.com/office/officeart/2008/layout/HorizontalMultiLevelHierarchy"/>
    <dgm:cxn modelId="{4882BD6A-D7B9-4084-BA4C-ED00799DFC3C}" type="presParOf" srcId="{7BB66DF8-69AE-4A90-B98A-5916CC5952A3}" destId="{7064E561-369E-445E-8062-4857A39ADF5E}" srcOrd="1" destOrd="0" presId="urn:microsoft.com/office/officeart/2008/layout/HorizontalMultiLevelHierarchy"/>
    <dgm:cxn modelId="{52139517-7A40-4B79-9CF5-F085F688C8BE}" type="presParOf" srcId="{82204541-E8C8-4BF9-AB21-DA5514297FED}" destId="{19D2F2AC-B314-4BA6-8F24-28A3ADBDB5A2}" srcOrd="2" destOrd="0" presId="urn:microsoft.com/office/officeart/2008/layout/HorizontalMultiLevelHierarchy"/>
    <dgm:cxn modelId="{176BEB59-7B0E-4E41-949A-62A02F8B9D52}" type="presParOf" srcId="{19D2F2AC-B314-4BA6-8F24-28A3ADBDB5A2}" destId="{4CF325D2-A9D1-4E56-96E2-C3151383469C}" srcOrd="0" destOrd="0" presId="urn:microsoft.com/office/officeart/2008/layout/HorizontalMultiLevelHierarchy"/>
    <dgm:cxn modelId="{DF34168F-02C0-4A62-9AD1-BE8EA6098D63}" type="presParOf" srcId="{82204541-E8C8-4BF9-AB21-DA5514297FED}" destId="{1FD7B58B-DEB3-4CE3-B829-7167499F8BA8}" srcOrd="3" destOrd="0" presId="urn:microsoft.com/office/officeart/2008/layout/HorizontalMultiLevelHierarchy"/>
    <dgm:cxn modelId="{102B104D-4996-4309-887A-7B2E9290F589}" type="presParOf" srcId="{1FD7B58B-DEB3-4CE3-B829-7167499F8BA8}" destId="{434B005C-5D77-4B66-B965-ECD5438EC228}" srcOrd="0" destOrd="0" presId="urn:microsoft.com/office/officeart/2008/layout/HorizontalMultiLevelHierarchy"/>
    <dgm:cxn modelId="{214B10C6-2018-410B-981F-34109CCBE6B3}" type="presParOf" srcId="{1FD7B58B-DEB3-4CE3-B829-7167499F8BA8}" destId="{D98C48CC-6270-49AE-97D2-017EDBDE5D83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BE8F930B-843B-47D1-8769-CE7BEC081C8C}" type="presParOf" srcId="{3873ABEC-F1E3-4008-B399-D21FB5992FC6}" destId="{77EBB243-DAFC-4E79-ACF0-3BCB5160B110}" srcOrd="0" destOrd="0" presId="urn:microsoft.com/office/officeart/2008/layout/HorizontalMultiLevelHierarchy"/>
    <dgm:cxn modelId="{D1079919-48D0-4B92-9452-B1DF0252A69F}" type="presParOf" srcId="{77EBB243-DAFC-4E79-ACF0-3BCB5160B110}" destId="{3EC0C245-A8A6-46EB-B588-3AA2046B5CEA}" srcOrd="0" destOrd="0" presId="urn:microsoft.com/office/officeart/2008/layout/HorizontalMultiLevelHierarchy"/>
    <dgm:cxn modelId="{25CBA75D-7C16-464A-8465-B26DC7F002D0}" type="presParOf" srcId="{3873ABEC-F1E3-4008-B399-D21FB5992FC6}" destId="{E57DBCD5-1C70-42FF-9B21-68AE5CDF9BF7}" srcOrd="1" destOrd="0" presId="urn:microsoft.com/office/officeart/2008/layout/HorizontalMultiLevelHierarchy"/>
    <dgm:cxn modelId="{D7B3B46C-C4E5-4E02-AABD-2920312B5016}" type="presParOf" srcId="{E57DBCD5-1C70-42FF-9B21-68AE5CDF9BF7}" destId="{19249868-3296-4F20-832E-A951DD18AF5B}" srcOrd="0" destOrd="0" presId="urn:microsoft.com/office/officeart/2008/layout/HorizontalMultiLevelHierarchy"/>
    <dgm:cxn modelId="{CADF5C60-3A69-49A8-A893-9EB758DE4A36}" type="presParOf" srcId="{E57DBCD5-1C70-42FF-9B21-68AE5CDF9BF7}" destId="{6C9D3B27-96F7-4C28-AD5A-C839B0AA49EC}" srcOrd="1" destOrd="0" presId="urn:microsoft.com/office/officeart/2008/layout/HorizontalMultiLevelHierarchy"/>
    <dgm:cxn modelId="{F7D52F4D-3DD3-40D6-82AE-A3F54FC5DC4D}" type="presParOf" srcId="{6C9D3B27-96F7-4C28-AD5A-C839B0AA49EC}" destId="{DD03F15D-F928-4D4E-8B6B-E67BDD72F69E}" srcOrd="0" destOrd="0" presId="urn:microsoft.com/office/officeart/2008/layout/HorizontalMultiLevelHierarchy"/>
    <dgm:cxn modelId="{733BF322-B444-41CC-9501-721BBA363E49}" type="presParOf" srcId="{DD03F15D-F928-4D4E-8B6B-E67BDD72F69E}" destId="{7077FC8D-41A8-40B4-B18F-BD7E48EE4A76}" srcOrd="0" destOrd="0" presId="urn:microsoft.com/office/officeart/2008/layout/HorizontalMultiLevelHierarchy"/>
    <dgm:cxn modelId="{7B441E07-79DF-4482-A8C6-6382A67C38AD}" type="presParOf" srcId="{6C9D3B27-96F7-4C28-AD5A-C839B0AA49EC}" destId="{A901CC87-6AA7-4FF3-A3E1-59F5DF189B91}" srcOrd="1" destOrd="0" presId="urn:microsoft.com/office/officeart/2008/layout/HorizontalMultiLevelHierarchy"/>
    <dgm:cxn modelId="{988B115C-2D53-4AC8-88C7-B98ECA922E7B}" type="presParOf" srcId="{A901CC87-6AA7-4FF3-A3E1-59F5DF189B91}" destId="{6BC363D0-AE43-4C2E-A8B5-66A428E0CDC2}" srcOrd="0" destOrd="0" presId="urn:microsoft.com/office/officeart/2008/layout/HorizontalMultiLevelHierarchy"/>
    <dgm:cxn modelId="{DB275E75-70CE-4ACD-A07B-BF16D3297679}" type="presParOf" srcId="{A901CC87-6AA7-4FF3-A3E1-59F5DF189B91}" destId="{EA0672C4-56A2-4756-9B37-29947F658E22}" srcOrd="1" destOrd="0" presId="urn:microsoft.com/office/officeart/2008/layout/HorizontalMultiLevelHierarchy"/>
    <dgm:cxn modelId="{C45806D7-7ACD-49DB-BBC2-3916186A153C}" type="presParOf" srcId="{6C9D3B27-96F7-4C28-AD5A-C839B0AA49EC}" destId="{A6E57501-9C25-4582-92C9-0FC225EC35C0}" srcOrd="2" destOrd="0" presId="urn:microsoft.com/office/officeart/2008/layout/HorizontalMultiLevelHierarchy"/>
    <dgm:cxn modelId="{33D72505-8F12-403C-8EA7-9D4A1B0B9CA1}" type="presParOf" srcId="{A6E57501-9C25-4582-92C9-0FC225EC35C0}" destId="{BCCFA22E-3793-4457-9221-6728314C8EDE}" srcOrd="0" destOrd="0" presId="urn:microsoft.com/office/officeart/2008/layout/HorizontalMultiLevelHierarchy"/>
    <dgm:cxn modelId="{5635190F-B9D2-42F5-8497-F74A8CB0F959}" type="presParOf" srcId="{6C9D3B27-96F7-4C28-AD5A-C839B0AA49EC}" destId="{B25E8F9C-876D-4AAF-AB01-FC9B43CDBBFB}" srcOrd="3" destOrd="0" presId="urn:microsoft.com/office/officeart/2008/layout/HorizontalMultiLevelHierarchy"/>
    <dgm:cxn modelId="{DC3D4F59-8CAC-4774-96F6-48F5E3B987F7}" type="presParOf" srcId="{B25E8F9C-876D-4AAF-AB01-FC9B43CDBBFB}" destId="{31BC6425-9FB4-4617-8C2C-DF8B35F13E78}" srcOrd="0" destOrd="0" presId="urn:microsoft.com/office/officeart/2008/layout/HorizontalMultiLevelHierarchy"/>
    <dgm:cxn modelId="{9EBD568E-8019-4DA4-8969-02469D306046}" type="presParOf" srcId="{B25E8F9C-876D-4AAF-AB01-FC9B43CDBBFB}" destId="{7DF48EFD-CEDC-4324-9B7E-B4C8C46DCC52}" srcOrd="1" destOrd="0" presId="urn:microsoft.com/office/officeart/2008/layout/HorizontalMultiLevelHierarchy"/>
    <dgm:cxn modelId="{E032D0DC-10A5-40B4-912F-91256F2738A0}" type="presParOf" srcId="{7DF48EFD-CEDC-4324-9B7E-B4C8C46DCC52}" destId="{A8C2DB5D-DE66-4B7F-AC64-80A8856CE6F1}" srcOrd="0" destOrd="0" presId="urn:microsoft.com/office/officeart/2008/layout/HorizontalMultiLevelHierarchy"/>
    <dgm:cxn modelId="{81A90AFB-88CE-4B55-A5FB-944985DBD7CF}" type="presParOf" srcId="{A8C2DB5D-DE66-4B7F-AC64-80A8856CE6F1}" destId="{0BD1C164-0939-4F2A-965F-DA0E6240E1BC}" srcOrd="0" destOrd="0" presId="urn:microsoft.com/office/officeart/2008/layout/HorizontalMultiLevelHierarchy"/>
    <dgm:cxn modelId="{C6CDF3C5-BCF8-406E-A221-DCD521A00764}" type="presParOf" srcId="{7DF48EFD-CEDC-4324-9B7E-B4C8C46DCC52}" destId="{A3F65158-A94D-45CF-8FF7-76CA6463F1D3}" srcOrd="1" destOrd="0" presId="urn:microsoft.com/office/officeart/2008/layout/HorizontalMultiLevelHierarchy"/>
    <dgm:cxn modelId="{92B6FA88-51B8-470C-9E98-F0CD76493278}" type="presParOf" srcId="{A3F65158-A94D-45CF-8FF7-76CA6463F1D3}" destId="{8E2F4FBC-21E8-4091-A21F-056F4716BEDD}" srcOrd="0" destOrd="0" presId="urn:microsoft.com/office/officeart/2008/layout/HorizontalMultiLevelHierarchy"/>
    <dgm:cxn modelId="{69D1F5A9-81F3-423B-9244-65FDD28871B7}" type="presParOf" srcId="{A3F65158-A94D-45CF-8FF7-76CA6463F1D3}" destId="{387DB9FF-7A36-43F1-A585-3098098A933E}" srcOrd="1" destOrd="0" presId="urn:microsoft.com/office/officeart/2008/layout/HorizontalMultiLevelHierarchy"/>
    <dgm:cxn modelId="{2293DA97-A09D-4328-AFB1-3A55DD5F0751}" type="presParOf" srcId="{7DF48EFD-CEDC-4324-9B7E-B4C8C46DCC52}" destId="{43813474-6B61-444D-9E7D-6D88E0E49A6D}" srcOrd="2" destOrd="0" presId="urn:microsoft.com/office/officeart/2008/layout/HorizontalMultiLevelHierarchy"/>
    <dgm:cxn modelId="{CD2D1A5A-CD25-46B3-93B3-5D5717EF5B21}" type="presParOf" srcId="{43813474-6B61-444D-9E7D-6D88E0E49A6D}" destId="{653F9004-6317-4D1F-8AAA-C960F9163CDB}" srcOrd="0" destOrd="0" presId="urn:microsoft.com/office/officeart/2008/layout/HorizontalMultiLevelHierarchy"/>
    <dgm:cxn modelId="{D41A1632-FD0F-4657-9E93-CED141F38176}" type="presParOf" srcId="{7DF48EFD-CEDC-4324-9B7E-B4C8C46DCC52}" destId="{CD2A8210-BC19-4872-8E95-C97D8241A6E7}" srcOrd="3" destOrd="0" presId="urn:microsoft.com/office/officeart/2008/layout/HorizontalMultiLevelHierarchy"/>
    <dgm:cxn modelId="{475A534E-0781-4232-A059-035302B4743A}" type="presParOf" srcId="{CD2A8210-BC19-4872-8E95-C97D8241A6E7}" destId="{588FB51A-63DB-4BCB-BA55-1C082A184BBA}" srcOrd="0" destOrd="0" presId="urn:microsoft.com/office/officeart/2008/layout/HorizontalMultiLevelHierarchy"/>
    <dgm:cxn modelId="{886D5B65-7330-40D8-B52A-2BB2AE1039B4}" type="presParOf" srcId="{CD2A8210-BC19-4872-8E95-C97D8241A6E7}" destId="{364A4213-2F4E-4EE5-861C-B6647CD2E970}" srcOrd="1" destOrd="0" presId="urn:microsoft.com/office/officeart/2008/layout/HorizontalMultiLevelHierarchy"/>
    <dgm:cxn modelId="{683B7447-F5EF-4453-B599-4AAB9C9F541A}" type="presParOf" srcId="{3873ABEC-F1E3-4008-B399-D21FB5992FC6}" destId="{6A710323-2B5D-4B48-9258-1DF8E01D56B3}" srcOrd="2" destOrd="0" presId="urn:microsoft.com/office/officeart/2008/layout/HorizontalMultiLevelHierarchy"/>
    <dgm:cxn modelId="{B21AE628-2B31-401D-8C8D-E90308B82B15}" type="presParOf" srcId="{6A710323-2B5D-4B48-9258-1DF8E01D56B3}" destId="{598C9BD3-0C3A-4A43-9573-4E5723273EC7}" srcOrd="0" destOrd="0" presId="urn:microsoft.com/office/officeart/2008/layout/HorizontalMultiLevelHierarchy"/>
    <dgm:cxn modelId="{4C41861B-C0F0-49F4-AF36-86F22CB60A64}" type="presParOf" srcId="{3873ABEC-F1E3-4008-B399-D21FB5992FC6}" destId="{85B4CFF7-0A6E-48C3-8004-E92DF66D5DF3}" srcOrd="3" destOrd="0" presId="urn:microsoft.com/office/officeart/2008/layout/HorizontalMultiLevelHierarchy"/>
    <dgm:cxn modelId="{00C62517-D4BC-4F3A-B5CC-47BC893E28B2}" type="presParOf" srcId="{85B4CFF7-0A6E-48C3-8004-E92DF66D5DF3}" destId="{88345488-80E0-47BF-BF24-0DD1C38C9D9D}" srcOrd="0" destOrd="0" presId="urn:microsoft.com/office/officeart/2008/layout/HorizontalMultiLevelHierarchy"/>
    <dgm:cxn modelId="{B8EB7257-C291-4945-A855-601D81456E38}" type="presParOf" srcId="{85B4CFF7-0A6E-48C3-8004-E92DF66D5DF3}" destId="{9208B327-6705-4573-A3AC-140651F6C40D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  <dgm:cxn modelId="{E2A99CA8-F656-4371-8195-C9F538B22F4D}" type="presParOf" srcId="{18D20E2B-C732-42A3-9217-507963AF71F0}" destId="{D7117E2A-12C9-4558-B17A-E07A36BB8977}" srcOrd="4" destOrd="0" presId="urn:microsoft.com/office/officeart/2008/layout/HorizontalMultiLevelHierarchy"/>
    <dgm:cxn modelId="{EEFE0F8F-026F-4816-8C55-FF200A2E96A7}" type="presParOf" srcId="{D7117E2A-12C9-4558-B17A-E07A36BB8977}" destId="{19E41C84-6031-485F-8E71-A0222F78CE7B}" srcOrd="0" destOrd="0" presId="urn:microsoft.com/office/officeart/2008/layout/HorizontalMultiLevelHierarchy"/>
    <dgm:cxn modelId="{21C28391-6DE0-4037-89AC-314DCEB4F9AA}" type="presParOf" srcId="{18D20E2B-C732-42A3-9217-507963AF71F0}" destId="{59DF0597-0070-41A0-98C3-8AA1A2EDF354}" srcOrd="5" destOrd="0" presId="urn:microsoft.com/office/officeart/2008/layout/HorizontalMultiLevelHierarchy"/>
    <dgm:cxn modelId="{180B26F5-E25C-464D-8278-1715ACD33219}" type="presParOf" srcId="{59DF0597-0070-41A0-98C3-8AA1A2EDF354}" destId="{B905C115-3F04-44A3-B5DF-6C0600D46D64}" srcOrd="0" destOrd="0" presId="urn:microsoft.com/office/officeart/2008/layout/HorizontalMultiLevelHierarchy"/>
    <dgm:cxn modelId="{4AF76D30-F02B-4987-B722-475FB55E0AFA}" type="presParOf" srcId="{59DF0597-0070-41A0-98C3-8AA1A2EDF354}" destId="{6156D6E1-846B-4F35-8AB6-8ED1B854FC98}" srcOrd="1" destOrd="0" presId="urn:microsoft.com/office/officeart/2008/layout/HorizontalMultiLevelHierarchy"/>
    <dgm:cxn modelId="{C926D6E4-0A38-4F7A-856D-E3B642E1675F}" type="presParOf" srcId="{00B6C323-8ADF-4C2C-A98F-03A35CC9AEB8}" destId="{1436D585-AF09-4355-9331-28A07636E9EF}" srcOrd="10" destOrd="0" presId="urn:microsoft.com/office/officeart/2008/layout/HorizontalMultiLevelHierarchy"/>
    <dgm:cxn modelId="{B13B795D-2689-4D22-B853-716C0BE8D97B}" type="presParOf" srcId="{1436D585-AF09-4355-9331-28A07636E9EF}" destId="{42134EEF-F73B-4594-8E93-C060A7CC68B3}" srcOrd="0" destOrd="0" presId="urn:microsoft.com/office/officeart/2008/layout/HorizontalMultiLevelHierarchy"/>
    <dgm:cxn modelId="{E33A5336-51B3-4188-B76D-D7A4A211A5F7}" type="presParOf" srcId="{00B6C323-8ADF-4C2C-A98F-03A35CC9AEB8}" destId="{5C8BF0EB-6020-4F76-B724-06213A72BF12}" srcOrd="11" destOrd="0" presId="urn:microsoft.com/office/officeart/2008/layout/HorizontalMultiLevelHierarchy"/>
    <dgm:cxn modelId="{8CF49E5A-27A5-42A7-948C-AC9746058668}" type="presParOf" srcId="{5C8BF0EB-6020-4F76-B724-06213A72BF12}" destId="{8220B685-C5B7-4247-A4B4-191A75AF35E3}" srcOrd="0" destOrd="0" presId="urn:microsoft.com/office/officeart/2008/layout/HorizontalMultiLevelHierarchy"/>
    <dgm:cxn modelId="{FDD8DCA4-4C89-4924-9117-0E373B8F80DF}" type="presParOf" srcId="{5C8BF0EB-6020-4F76-B724-06213A72BF12}" destId="{B1C441B0-6443-4EC4-B366-EF1255EBC9C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TimeManagement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8551D458-4193-4E23-8938-DECE4807792A}">
      <dgm:prSet phldrT="[文本]"/>
      <dgm:spPr/>
      <dgm:t>
        <a:bodyPr/>
        <a:lstStyle/>
        <a:p>
          <a:r>
            <a:rPr lang="en-US" altLang="zh-CN"/>
            <a:t>Mondy-Friday</a:t>
          </a:r>
          <a:endParaRPr lang="zh-CN" altLang="en-US"/>
        </a:p>
      </dgm:t>
    </dgm:pt>
    <dgm:pt modelId="{1D04A211-25D6-49FB-90CF-ED8809A425BF}" type="parTrans" cxnId="{08B486BF-4165-4255-8738-0D2001503837}">
      <dgm:prSet/>
      <dgm:spPr/>
      <dgm:t>
        <a:bodyPr/>
        <a:lstStyle/>
        <a:p>
          <a:endParaRPr lang="en-US"/>
        </a:p>
      </dgm:t>
    </dgm:pt>
    <dgm:pt modelId="{80B1DF04-FD77-4ADE-A9DB-E7063F1F0CA9}" type="sibTrans" cxnId="{08B486BF-4165-4255-8738-0D2001503837}">
      <dgm:prSet/>
      <dgm:spPr/>
      <dgm:t>
        <a:bodyPr/>
        <a:lstStyle/>
        <a:p>
          <a:endParaRPr lang="en-US"/>
        </a:p>
      </dgm:t>
    </dgm:pt>
    <dgm:pt modelId="{429B2A67-38BE-439C-BC59-7D0494733438}">
      <dgm:prSet phldrT="[文本]"/>
      <dgm:spPr/>
      <dgm:t>
        <a:bodyPr/>
        <a:lstStyle/>
        <a:p>
          <a:r>
            <a:rPr lang="en-US" altLang="zh-CN"/>
            <a:t>Saturday-Sunday</a:t>
          </a:r>
          <a:endParaRPr lang="zh-CN" altLang="en-US"/>
        </a:p>
      </dgm:t>
    </dgm:pt>
    <dgm:pt modelId="{BC30D8CC-F6D0-439A-A1C4-D9C27633405B}" type="parTrans" cxnId="{9205969E-5A11-4345-BD04-7403354D7A46}">
      <dgm:prSet/>
      <dgm:spPr/>
      <dgm:t>
        <a:bodyPr/>
        <a:lstStyle/>
        <a:p>
          <a:endParaRPr lang="en-US"/>
        </a:p>
      </dgm:t>
    </dgm:pt>
    <dgm:pt modelId="{015E7D48-4E30-4C22-BA16-792BCF6A3641}" type="sibTrans" cxnId="{9205969E-5A11-4345-BD04-7403354D7A46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7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10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Assignment B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9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6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Lecture:3 hours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1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987FFC0A-D914-46AA-88BD-609846725261}">
      <dgm:prSet phldrT="[文本]"/>
      <dgm:spPr/>
      <dgm:t>
        <a:bodyPr/>
        <a:lstStyle/>
        <a:p>
          <a:r>
            <a:rPr lang="en-US" altLang="zh-CN"/>
            <a:t>Time Resource</a:t>
          </a:r>
          <a:endParaRPr lang="zh-CN" altLang="en-US"/>
        </a:p>
      </dgm:t>
    </dgm:pt>
    <dgm:pt modelId="{FA2ABEB4-2439-4C14-9A05-8A10454E1865}" type="sibTrans" cxnId="{A48030CE-BF44-4570-94D6-9072B0C2E730}">
      <dgm:prSet/>
      <dgm:spPr/>
      <dgm:t>
        <a:bodyPr/>
        <a:lstStyle/>
        <a:p>
          <a:endParaRPr lang="en-US"/>
        </a:p>
      </dgm:t>
    </dgm:pt>
    <dgm:pt modelId="{A671CB79-A5CE-4D83-9613-A06577D819E8}" type="parTrans" cxnId="{A48030CE-BF44-4570-94D6-9072B0C2E730}">
      <dgm:prSet/>
      <dgm:spPr/>
      <dgm:t>
        <a:bodyPr/>
        <a:lstStyle/>
        <a:p>
          <a:endParaRPr lang="en-US"/>
        </a:p>
      </dgm:t>
    </dgm:pt>
    <dgm:pt modelId="{566E1B6F-AF8B-4D0E-818A-9005AD70F4A7}">
      <dgm:prSet phldrT="[文本]"/>
      <dgm:spPr/>
      <dgm:t>
        <a:bodyPr/>
        <a:lstStyle/>
        <a:p>
          <a:r>
            <a:rPr lang="en-US" altLang="zh-CN"/>
            <a:t>Sprint Project</a:t>
          </a:r>
          <a:endParaRPr lang="zh-CN" altLang="en-US"/>
        </a:p>
      </dgm:t>
    </dgm:pt>
    <dgm:pt modelId="{F2AC164C-3911-48FA-A52B-8AFCA942092E}" type="parTrans" cxnId="{5F9DEF71-717A-4B90-A6D5-521861D648FC}">
      <dgm:prSet/>
      <dgm:spPr/>
      <dgm:t>
        <a:bodyPr/>
        <a:lstStyle/>
        <a:p>
          <a:endParaRPr lang="en-US"/>
        </a:p>
      </dgm:t>
    </dgm:pt>
    <dgm:pt modelId="{9BC5CD37-280D-44B1-8142-77B6074C6EBB}" type="sibTrans" cxnId="{5F9DEF71-717A-4B90-A6D5-521861D648FC}">
      <dgm:prSet/>
      <dgm:spPr/>
      <dgm:t>
        <a:bodyPr/>
        <a:lstStyle/>
        <a:p>
          <a:endParaRPr lang="en-US"/>
        </a:p>
      </dgm:t>
    </dgm:pt>
    <dgm:pt modelId="{7DFC5901-BED0-43DE-A92A-96C06B595DCB}">
      <dgm:prSet phldrT="[文本]"/>
      <dgm:spPr/>
      <dgm:t>
        <a:bodyPr/>
        <a:lstStyle/>
        <a:p>
          <a:r>
            <a:rPr lang="en-US" altLang="zh-CN"/>
            <a:t>Outline and search information: 3 hours</a:t>
          </a:r>
          <a:endParaRPr lang="zh-CN" altLang="en-US"/>
        </a:p>
      </dgm:t>
    </dgm:pt>
    <dgm:pt modelId="{0F66DC94-D146-4F3A-8E0E-4B2E9A3C321E}" type="parTrans" cxnId="{79347E00-B060-43CA-A426-A61B3FF0C0AA}">
      <dgm:prSet/>
      <dgm:spPr/>
      <dgm:t>
        <a:bodyPr/>
        <a:lstStyle/>
        <a:p>
          <a:endParaRPr lang="en-US"/>
        </a:p>
      </dgm:t>
    </dgm:pt>
    <dgm:pt modelId="{D38E685A-47BB-47F8-BFB5-B28769058633}" type="sibTrans" cxnId="{79347E00-B060-43CA-A426-A61B3FF0C0AA}">
      <dgm:prSet/>
      <dgm:spPr/>
      <dgm:t>
        <a:bodyPr/>
        <a:lstStyle/>
        <a:p>
          <a:endParaRPr lang="en-US"/>
        </a:p>
      </dgm:t>
    </dgm:pt>
    <dgm:pt modelId="{CF422424-3CCE-45AF-B364-FED52ED77B1E}">
      <dgm:prSet phldrT="[文本]"/>
      <dgm:spPr/>
      <dgm:t>
        <a:bodyPr/>
        <a:lstStyle/>
        <a:p>
          <a:r>
            <a:rPr lang="en-US" altLang="zh-CN"/>
            <a:t>Draft: 2 hours</a:t>
          </a:r>
          <a:endParaRPr lang="zh-CN" altLang="en-US"/>
        </a:p>
      </dgm:t>
    </dgm:pt>
    <dgm:pt modelId="{16C5D836-AE2A-424D-B624-48D7AF48FEB5}" type="parTrans" cxnId="{571AFBFA-6079-47CE-8665-EA2817098CFB}">
      <dgm:prSet/>
      <dgm:spPr/>
      <dgm:t>
        <a:bodyPr/>
        <a:lstStyle/>
        <a:p>
          <a:endParaRPr lang="en-US"/>
        </a:p>
      </dgm:t>
    </dgm:pt>
    <dgm:pt modelId="{C4BD7100-43C6-46C7-BAA8-DC54556B7BAA}" type="sibTrans" cxnId="{571AFBFA-6079-47CE-8665-EA2817098CFB}">
      <dgm:prSet/>
      <dgm:spPr/>
      <dgm:t>
        <a:bodyPr/>
        <a:lstStyle/>
        <a:p>
          <a:endParaRPr lang="en-US"/>
        </a:p>
      </dgm:t>
    </dgm:pt>
    <dgm:pt modelId="{11CBEA9A-68ED-4094-8B90-3FBC2E4357DE}">
      <dgm:prSet phldrT="[文本]"/>
      <dgm:spPr/>
      <dgm:t>
        <a:bodyPr/>
        <a:lstStyle/>
        <a:p>
          <a:r>
            <a:rPr lang="en-US" altLang="zh-CN"/>
            <a:t>Revise: 2 hours</a:t>
          </a:r>
          <a:endParaRPr lang="zh-CN" altLang="en-US"/>
        </a:p>
      </dgm:t>
    </dgm:pt>
    <dgm:pt modelId="{CE1BEEF5-F9C1-4D7D-9242-7C9673B6609E}" type="parTrans" cxnId="{8B4457DF-E6D6-4BB5-A2F9-56ACE0134098}">
      <dgm:prSet/>
      <dgm:spPr/>
      <dgm:t>
        <a:bodyPr/>
        <a:lstStyle/>
        <a:p>
          <a:endParaRPr lang="en-US"/>
        </a:p>
      </dgm:t>
    </dgm:pt>
    <dgm:pt modelId="{065B5BAC-EF70-413D-87F4-C95FB2E41960}" type="sibTrans" cxnId="{8B4457DF-E6D6-4BB5-A2F9-56ACE0134098}">
      <dgm:prSet/>
      <dgm:spPr/>
      <dgm:t>
        <a:bodyPr/>
        <a:lstStyle/>
        <a:p>
          <a:endParaRPr lang="en-US"/>
        </a:p>
      </dgm:t>
    </dgm:pt>
    <dgm:pt modelId="{C7D8A254-7A36-4870-A823-BBFA9D44A422}">
      <dgm:prSet phldrT="[文本]"/>
      <dgm:spPr/>
      <dgm:t>
        <a:bodyPr/>
        <a:lstStyle/>
        <a:p>
          <a:r>
            <a:rPr lang="en-US" altLang="zh-CN"/>
            <a:t>Sequence Diagram:  4 hours</a:t>
          </a:r>
          <a:endParaRPr lang="zh-CN" altLang="en-US"/>
        </a:p>
      </dgm:t>
    </dgm:pt>
    <dgm:pt modelId="{25141B4D-03E0-4EC5-805E-B3C8BF46963D}" type="parTrans" cxnId="{EB8B8E8E-93F4-4718-853A-6BAF41707153}">
      <dgm:prSet/>
      <dgm:spPr/>
      <dgm:t>
        <a:bodyPr/>
        <a:lstStyle/>
        <a:p>
          <a:endParaRPr lang="en-US"/>
        </a:p>
      </dgm:t>
    </dgm:pt>
    <dgm:pt modelId="{FF27D8F4-AE25-4384-915F-650275C9FA57}" type="sibTrans" cxnId="{EB8B8E8E-93F4-4718-853A-6BAF41707153}">
      <dgm:prSet/>
      <dgm:spPr/>
      <dgm:t>
        <a:bodyPr/>
        <a:lstStyle/>
        <a:p>
          <a:endParaRPr lang="en-US"/>
        </a:p>
      </dgm:t>
    </dgm:pt>
    <dgm:pt modelId="{EB66CA91-CC95-408B-9EAB-B0D783130DD8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512F29B9-DACA-4942-9FD7-C2CEED8F5D0E}" type="parTrans" cxnId="{6E44363D-DF50-4484-ABDA-55226C92931D}">
      <dgm:prSet/>
      <dgm:spPr/>
      <dgm:t>
        <a:bodyPr/>
        <a:lstStyle/>
        <a:p>
          <a:endParaRPr lang="en-US"/>
        </a:p>
      </dgm:t>
    </dgm:pt>
    <dgm:pt modelId="{D08ABA54-1298-4C41-8C5D-3497C4433DA5}" type="sibTrans" cxnId="{6E44363D-DF50-4484-ABDA-55226C92931D}">
      <dgm:prSet/>
      <dgm:spPr/>
      <dgm:t>
        <a:bodyPr/>
        <a:lstStyle/>
        <a:p>
          <a:endParaRPr lang="en-US"/>
        </a:p>
      </dgm:t>
    </dgm:pt>
    <dgm:pt modelId="{08B273FC-4F22-43D0-92B8-EA6080AF72C3}">
      <dgm:prSet phldrT="[文本]"/>
      <dgm:spPr/>
      <dgm:t>
        <a:bodyPr/>
        <a:lstStyle/>
        <a:p>
          <a:r>
            <a:rPr lang="en-US" altLang="zh-CN"/>
            <a:t>Demo 2 Hours</a:t>
          </a:r>
          <a:endParaRPr lang="zh-CN" altLang="en-US"/>
        </a:p>
      </dgm:t>
    </dgm:pt>
    <dgm:pt modelId="{76665580-01FE-4F43-A4C2-E0215CFC060E}" type="parTrans" cxnId="{74EF5FF4-D4CE-473B-8E28-FC5A431683D1}">
      <dgm:prSet/>
      <dgm:spPr/>
      <dgm:t>
        <a:bodyPr/>
        <a:lstStyle/>
        <a:p>
          <a:endParaRPr lang="en-US"/>
        </a:p>
      </dgm:t>
    </dgm:pt>
    <dgm:pt modelId="{2183B26F-409F-4444-B3E0-533328FA1438}" type="sibTrans" cxnId="{74EF5FF4-D4CE-473B-8E28-FC5A431683D1}">
      <dgm:prSet/>
      <dgm:spPr/>
      <dgm:t>
        <a:bodyPr/>
        <a:lstStyle/>
        <a:p>
          <a:endParaRPr lang="en-US"/>
        </a:p>
      </dgm:t>
    </dgm:pt>
    <dgm:pt modelId="{13A685B7-EBA4-4203-A5C2-666D1C767CC5}">
      <dgm:prSet phldrT="[文本]"/>
      <dgm:spPr/>
      <dgm:t>
        <a:bodyPr/>
        <a:lstStyle/>
        <a:p>
          <a:r>
            <a:rPr lang="en-US" altLang="zh-CN"/>
            <a:t>Retrospetive 1 hours</a:t>
          </a:r>
          <a:endParaRPr lang="zh-CN" altLang="en-US"/>
        </a:p>
      </dgm:t>
    </dgm:pt>
    <dgm:pt modelId="{EDB47613-9B67-4182-A640-B33309E3390F}" type="parTrans" cxnId="{9E8CDFD8-6A63-4580-837D-3C0AEC4B3BB6}">
      <dgm:prSet/>
      <dgm:spPr/>
      <dgm:t>
        <a:bodyPr/>
        <a:lstStyle/>
        <a:p>
          <a:endParaRPr lang="en-US"/>
        </a:p>
      </dgm:t>
    </dgm:pt>
    <dgm:pt modelId="{CF48614A-B338-40DC-859F-13431D0E99E6}" type="sibTrans" cxnId="{9E8CDFD8-6A63-4580-837D-3C0AEC4B3BB6}">
      <dgm:prSet/>
      <dgm:spPr/>
      <dgm:t>
        <a:bodyPr/>
        <a:lstStyle/>
        <a:p>
          <a:endParaRPr lang="en-US"/>
        </a:p>
      </dgm:t>
    </dgm:pt>
    <dgm:pt modelId="{F577C07C-3A38-489B-8C95-232E5FE73890}">
      <dgm:prSet phldrT="[文本]"/>
      <dgm:spPr/>
      <dgm:t>
        <a:bodyPr/>
        <a:lstStyle/>
        <a:p>
          <a:r>
            <a:rPr lang="en-US" altLang="zh-CN"/>
            <a:t>Articles: 3 hours</a:t>
          </a:r>
          <a:endParaRPr lang="zh-CN" altLang="en-US"/>
        </a:p>
      </dgm:t>
    </dgm:pt>
    <dgm:pt modelId="{6D7CF6A2-43BD-4EEB-8B3C-2E1F1183E1E1}" type="parTrans" cxnId="{E1A359FF-3016-4509-B627-D9FB03235628}">
      <dgm:prSet/>
      <dgm:spPr/>
      <dgm:t>
        <a:bodyPr/>
        <a:lstStyle/>
        <a:p>
          <a:endParaRPr lang="en-US"/>
        </a:p>
      </dgm:t>
    </dgm:pt>
    <dgm:pt modelId="{EACD9CFF-8445-4E66-9910-E060C0630E10}" type="sibTrans" cxnId="{E1A359FF-3016-4509-B627-D9FB03235628}">
      <dgm:prSet/>
      <dgm:spPr/>
      <dgm:t>
        <a:bodyPr/>
        <a:lstStyle/>
        <a:p>
          <a:endParaRPr lang="en-US"/>
        </a:p>
      </dgm:t>
    </dgm:pt>
    <dgm:pt modelId="{2677F525-65CE-4A91-B1A5-F8D047BD0934}">
      <dgm:prSet phldrT="[文本]"/>
      <dgm:spPr/>
      <dgm:t>
        <a:bodyPr/>
        <a:lstStyle/>
        <a:p>
          <a:r>
            <a:rPr lang="en-US" altLang="zh-CN"/>
            <a:t>Essay: 2 hours</a:t>
          </a:r>
          <a:endParaRPr lang="zh-CN" altLang="en-US"/>
        </a:p>
      </dgm:t>
    </dgm:pt>
    <dgm:pt modelId="{8A5FF2DA-A4D4-4521-B880-7140391FC594}" type="parTrans" cxnId="{EEE60DB9-2D30-45B9-9330-25F1D6AC8BDC}">
      <dgm:prSet/>
      <dgm:spPr/>
      <dgm:t>
        <a:bodyPr/>
        <a:lstStyle/>
        <a:p>
          <a:endParaRPr lang="en-US"/>
        </a:p>
      </dgm:t>
    </dgm:pt>
    <dgm:pt modelId="{AAA44013-CDE2-4400-8637-EDC6C4A16C93}" type="sibTrans" cxnId="{EEE60DB9-2D30-45B9-9330-25F1D6AC8BDC}">
      <dgm:prSet/>
      <dgm:spPr/>
      <dgm:t>
        <a:bodyPr/>
        <a:lstStyle/>
        <a:p>
          <a:endParaRPr lang="en-US"/>
        </a:p>
      </dgm:t>
    </dgm:pt>
    <dgm:pt modelId="{D7A37F50-6FC3-49AC-86B2-12FDDEA5958D}">
      <dgm:prSet phldrT="[文本]"/>
      <dgm:spPr/>
      <dgm:t>
        <a:bodyPr/>
        <a:lstStyle/>
        <a:p>
          <a:r>
            <a:rPr lang="en-US" altLang="zh-CN"/>
            <a:t>Project:2 hours</a:t>
          </a:r>
          <a:endParaRPr lang="zh-CN" altLang="en-US"/>
        </a:p>
      </dgm:t>
    </dgm:pt>
    <dgm:pt modelId="{696D0C3B-37CC-4BCF-871A-AFB4E37D66D5}" type="parTrans" cxnId="{2D7B1223-2FBD-4450-A953-2593B1E51147}">
      <dgm:prSet/>
      <dgm:spPr/>
      <dgm:t>
        <a:bodyPr/>
        <a:lstStyle/>
        <a:p>
          <a:endParaRPr lang="en-US"/>
        </a:p>
      </dgm:t>
    </dgm:pt>
    <dgm:pt modelId="{257FF179-F2C8-43E8-9373-3617E7B5C3EE}" type="sibTrans" cxnId="{2D7B1223-2FBD-4450-A953-2593B1E51147}">
      <dgm:prSet/>
      <dgm:spPr/>
      <dgm:t>
        <a:bodyPr/>
        <a:lstStyle/>
        <a:p>
          <a:endParaRPr lang="en-US"/>
        </a:p>
      </dgm:t>
    </dgm:pt>
    <dgm:pt modelId="{299D1014-890C-45C2-8CAC-941C145B6FB3}">
      <dgm:prSet phldrT="[文本]"/>
      <dgm:spPr/>
      <dgm:t>
        <a:bodyPr/>
        <a:lstStyle/>
        <a:p>
          <a:r>
            <a:rPr lang="en-US" altLang="zh-CN"/>
            <a:t>Course 4(371mins)</a:t>
          </a:r>
          <a:endParaRPr lang="zh-CN" altLang="en-US"/>
        </a:p>
      </dgm:t>
    </dgm:pt>
    <dgm:pt modelId="{CCC968F2-9199-4B3B-AECC-43062A039076}" type="parTrans" cxnId="{1A08E5D9-0ADA-420B-9D69-CBB258DF4B8E}">
      <dgm:prSet/>
      <dgm:spPr/>
      <dgm:t>
        <a:bodyPr/>
        <a:lstStyle/>
        <a:p>
          <a:endParaRPr lang="en-US"/>
        </a:p>
      </dgm:t>
    </dgm:pt>
    <dgm:pt modelId="{F278E099-E3C5-41E1-AF69-F3C1E2431AEA}" type="sibTrans" cxnId="{1A08E5D9-0ADA-420B-9D69-CBB258DF4B8E}">
      <dgm:prSet/>
      <dgm:spPr/>
      <dgm:t>
        <a:bodyPr/>
        <a:lstStyle/>
        <a:p>
          <a:endParaRPr lang="en-US"/>
        </a:p>
      </dgm:t>
    </dgm:pt>
    <dgm:pt modelId="{722C2E64-7220-4801-85DC-3D8425720A7A}">
      <dgm:prSet phldrT="[文本]"/>
      <dgm:spPr/>
      <dgm:t>
        <a:bodyPr/>
        <a:lstStyle/>
        <a:p>
          <a:r>
            <a:rPr lang="en-US" altLang="zh-CN"/>
            <a:t>Week 1&amp;2(180mins):6 hours</a:t>
          </a:r>
          <a:endParaRPr lang="zh-CN" altLang="en-US"/>
        </a:p>
      </dgm:t>
    </dgm:pt>
    <dgm:pt modelId="{844888E4-4551-4D3C-B3E0-EE79AAA54DE9}" type="parTrans" cxnId="{12624077-FFE8-46F7-AE87-DC432010B98F}">
      <dgm:prSet/>
      <dgm:spPr/>
      <dgm:t>
        <a:bodyPr/>
        <a:lstStyle/>
        <a:p>
          <a:endParaRPr lang="en-US"/>
        </a:p>
      </dgm:t>
    </dgm:pt>
    <dgm:pt modelId="{EBA5199B-1147-44F8-ADCE-0CB42E1E8C21}" type="sibTrans" cxnId="{12624077-FFE8-46F7-AE87-DC432010B98F}">
      <dgm:prSet/>
      <dgm:spPr/>
      <dgm:t>
        <a:bodyPr/>
        <a:lstStyle/>
        <a:p>
          <a:endParaRPr lang="en-US"/>
        </a:p>
      </dgm:t>
    </dgm:pt>
    <dgm:pt modelId="{6A1165C8-C8B0-4A7A-A749-D757DC505C41}">
      <dgm:prSet phldrT="[文本]"/>
      <dgm:spPr/>
      <dgm:t>
        <a:bodyPr/>
        <a:lstStyle/>
        <a:p>
          <a:r>
            <a:rPr lang="en-US" altLang="zh-CN"/>
            <a:t>4 Notebooks: 6 hours</a:t>
          </a:r>
          <a:endParaRPr lang="zh-CN" altLang="en-US"/>
        </a:p>
      </dgm:t>
    </dgm:pt>
    <dgm:pt modelId="{AF3FCC21-C523-4914-8A52-E4F338AD2D8C}" type="parTrans" cxnId="{EE358D5C-A4EF-4F01-BCE3-3F3F2351445E}">
      <dgm:prSet/>
      <dgm:spPr/>
      <dgm:t>
        <a:bodyPr/>
        <a:lstStyle/>
        <a:p>
          <a:endParaRPr lang="en-US"/>
        </a:p>
      </dgm:t>
    </dgm:pt>
    <dgm:pt modelId="{382AE0D0-B917-4530-85C5-23F8338DF5D2}" type="sibTrans" cxnId="{EE358D5C-A4EF-4F01-BCE3-3F3F2351445E}">
      <dgm:prSet/>
      <dgm:spPr/>
      <dgm:t>
        <a:bodyPr/>
        <a:lstStyle/>
        <a:p>
          <a:endParaRPr lang="en-US"/>
        </a:p>
      </dgm:t>
    </dgm:pt>
    <dgm:pt modelId="{2C561C82-8465-4E8B-BE26-FB1296E723AE}">
      <dgm:prSet phldrT="[文本]"/>
      <dgm:spPr/>
      <dgm:t>
        <a:bodyPr/>
        <a:lstStyle/>
        <a:p>
          <a:r>
            <a:rPr lang="en-US" altLang="zh-CN"/>
            <a:t>Upgrade Project: 5 hours</a:t>
          </a:r>
          <a:endParaRPr lang="zh-CN" altLang="en-US"/>
        </a:p>
      </dgm:t>
    </dgm:pt>
    <dgm:pt modelId="{FC26C7E9-EBE0-429A-A34A-BEB3FED29B93}" type="parTrans" cxnId="{1BD57A02-8A09-4722-9813-6C731A4D0001}">
      <dgm:prSet/>
      <dgm:spPr/>
      <dgm:t>
        <a:bodyPr/>
        <a:lstStyle/>
        <a:p>
          <a:endParaRPr lang="en-US"/>
        </a:p>
      </dgm:t>
    </dgm:pt>
    <dgm:pt modelId="{48495D9E-3132-4C4A-B1D5-192272BE814B}" type="sibTrans" cxnId="{1BD57A02-8A09-4722-9813-6C731A4D0001}">
      <dgm:prSet/>
      <dgm:spPr/>
      <dgm:t>
        <a:bodyPr/>
        <a:lstStyle/>
        <a:p>
          <a:endParaRPr lang="en-US"/>
        </a:p>
      </dgm:t>
    </dgm:pt>
    <dgm:pt modelId="{FD34447C-DBE4-485F-95EB-41396F38FEC3}">
      <dgm:prSet phldrT="[文本]"/>
      <dgm:spPr/>
      <dgm:t>
        <a:bodyPr/>
        <a:lstStyle/>
        <a:p>
          <a:r>
            <a:rPr lang="en-US" altLang="zh-CN"/>
            <a:t>Oral English: 4 hours</a:t>
          </a:r>
          <a:endParaRPr lang="zh-CN" altLang="en-US"/>
        </a:p>
      </dgm:t>
    </dgm:pt>
    <dgm:pt modelId="{70A79CFB-1785-45B7-B9F7-3F54DE2FAA80}" type="parTrans" cxnId="{8EBD6DEA-E765-4FB8-957D-85C39DF75153}">
      <dgm:prSet/>
      <dgm:spPr/>
      <dgm:t>
        <a:bodyPr/>
        <a:lstStyle/>
        <a:p>
          <a:endParaRPr lang="en-US"/>
        </a:p>
      </dgm:t>
    </dgm:pt>
    <dgm:pt modelId="{3CDA5A41-F5D1-48C6-9716-57E712B144A5}" type="sibTrans" cxnId="{8EBD6DEA-E765-4FB8-957D-85C39DF75153}">
      <dgm:prSet/>
      <dgm:spPr/>
      <dgm:t>
        <a:bodyPr/>
        <a:lstStyle/>
        <a:p>
          <a:endParaRPr lang="en-US"/>
        </a:p>
      </dgm:t>
    </dgm:pt>
    <dgm:pt modelId="{EB6078AC-4AED-40B6-8006-BB2A83FD06D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8B623794-15A2-4A9E-A0C4-4087B0C122D0}" type="parTrans" cxnId="{55092137-9268-406C-8BF8-EE57C485526D}">
      <dgm:prSet/>
      <dgm:spPr/>
      <dgm:t>
        <a:bodyPr/>
        <a:lstStyle/>
        <a:p>
          <a:endParaRPr lang="en-US"/>
        </a:p>
      </dgm:t>
    </dgm:pt>
    <dgm:pt modelId="{7F7E9A8D-3FA5-4F5B-8A75-E8E6A18E5E46}" type="sibTrans" cxnId="{55092137-9268-406C-8BF8-EE57C485526D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6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6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6CB76F9-FA0B-485D-B09B-F33ABF23BD84}" type="pres">
      <dgm:prSet presAssocID="{A671CB79-A5CE-4D83-9613-A06577D819E8}" presName="conn2-1" presStyleLbl="parChTrans1D3" presStyleIdx="0" presStyleCnt="10"/>
      <dgm:spPr/>
      <dgm:t>
        <a:bodyPr/>
        <a:lstStyle/>
        <a:p>
          <a:endParaRPr lang="en-US"/>
        </a:p>
      </dgm:t>
    </dgm:pt>
    <dgm:pt modelId="{C4A8C919-81AB-4821-8D6A-C6C4A8805DD9}" type="pres">
      <dgm:prSet presAssocID="{A671CB79-A5CE-4D83-9613-A06577D819E8}" presName="connTx" presStyleLbl="parChTrans1D3" presStyleIdx="0" presStyleCnt="10"/>
      <dgm:spPr/>
      <dgm:t>
        <a:bodyPr/>
        <a:lstStyle/>
        <a:p>
          <a:endParaRPr lang="en-US"/>
        </a:p>
      </dgm:t>
    </dgm:pt>
    <dgm:pt modelId="{38830CBE-16BE-48E3-B27D-5C91DC6CB764}" type="pres">
      <dgm:prSet presAssocID="{987FFC0A-D914-46AA-88BD-609846725261}" presName="root2" presStyleCnt="0"/>
      <dgm:spPr/>
    </dgm:pt>
    <dgm:pt modelId="{1FED0D6C-6683-4EDC-BF84-844EDAA0C9D4}" type="pres">
      <dgm:prSet presAssocID="{987FFC0A-D914-46AA-88BD-609846725261}" presName="LevelTwoTextNode" presStyleLbl="node3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C7B871-3525-4A09-815C-FB1C8D08829D}" type="pres">
      <dgm:prSet presAssocID="{987FFC0A-D914-46AA-88BD-609846725261}" presName="level3hierChild" presStyleCnt="0"/>
      <dgm:spPr/>
    </dgm:pt>
    <dgm:pt modelId="{11679529-943F-4036-98D2-8F386A2255D7}" type="pres">
      <dgm:prSet presAssocID="{1D04A211-25D6-49FB-90CF-ED8809A425BF}" presName="conn2-1" presStyleLbl="parChTrans1D4" presStyleIdx="0" presStyleCnt="12"/>
      <dgm:spPr/>
      <dgm:t>
        <a:bodyPr/>
        <a:lstStyle/>
        <a:p>
          <a:endParaRPr lang="en-US"/>
        </a:p>
      </dgm:t>
    </dgm:pt>
    <dgm:pt modelId="{9305ECB8-F30D-4D51-A4B7-400E45EC320D}" type="pres">
      <dgm:prSet presAssocID="{1D04A211-25D6-49FB-90CF-ED8809A425BF}" presName="connTx" presStyleLbl="parChTrans1D4" presStyleIdx="0" presStyleCnt="12"/>
      <dgm:spPr/>
      <dgm:t>
        <a:bodyPr/>
        <a:lstStyle/>
        <a:p>
          <a:endParaRPr lang="en-US"/>
        </a:p>
      </dgm:t>
    </dgm:pt>
    <dgm:pt modelId="{D988A6EC-5D27-4362-9CD6-0976B31296C0}" type="pres">
      <dgm:prSet presAssocID="{8551D458-4193-4E23-8938-DECE4807792A}" presName="root2" presStyleCnt="0"/>
      <dgm:spPr/>
    </dgm:pt>
    <dgm:pt modelId="{96E61FDC-C002-4677-BA1D-B15AC2F96AF7}" type="pres">
      <dgm:prSet presAssocID="{8551D458-4193-4E23-8938-DECE4807792A}" presName="LevelTwoTextNode" presStyleLbl="node4" presStyleIdx="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815E842-A936-4292-B710-2FD863FAB8DD}" type="pres">
      <dgm:prSet presAssocID="{8551D458-4193-4E23-8938-DECE4807792A}" presName="level3hierChild" presStyleCnt="0"/>
      <dgm:spPr/>
    </dgm:pt>
    <dgm:pt modelId="{313A408E-2951-45A3-9680-74CF556F8148}" type="pres">
      <dgm:prSet presAssocID="{BC30D8CC-F6D0-439A-A1C4-D9C27633405B}" presName="conn2-1" presStyleLbl="parChTrans1D4" presStyleIdx="1" presStyleCnt="12"/>
      <dgm:spPr/>
      <dgm:t>
        <a:bodyPr/>
        <a:lstStyle/>
        <a:p>
          <a:endParaRPr lang="en-US"/>
        </a:p>
      </dgm:t>
    </dgm:pt>
    <dgm:pt modelId="{4DBC511B-76DF-44ED-B6D3-F3A388B8ECA9}" type="pres">
      <dgm:prSet presAssocID="{BC30D8CC-F6D0-439A-A1C4-D9C27633405B}" presName="connTx" presStyleLbl="parChTrans1D4" presStyleIdx="1" presStyleCnt="12"/>
      <dgm:spPr/>
      <dgm:t>
        <a:bodyPr/>
        <a:lstStyle/>
        <a:p>
          <a:endParaRPr lang="en-US"/>
        </a:p>
      </dgm:t>
    </dgm:pt>
    <dgm:pt modelId="{EC87CB5C-4341-46FC-884C-F14D39D2166E}" type="pres">
      <dgm:prSet presAssocID="{429B2A67-38BE-439C-BC59-7D0494733438}" presName="root2" presStyleCnt="0"/>
      <dgm:spPr/>
    </dgm:pt>
    <dgm:pt modelId="{0CAFDE7E-A183-4F8A-8955-75B49F20772A}" type="pres">
      <dgm:prSet presAssocID="{429B2A67-38BE-439C-BC59-7D0494733438}" presName="LevelTwoTextNode" presStyleLbl="node4" presStyleIdx="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1914C9-E14E-4F1F-8AE3-2336163BA327}" type="pres">
      <dgm:prSet presAssocID="{429B2A67-38BE-439C-BC59-7D0494733438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E731095C-3982-4EFD-8902-1F73F82815C0}" type="pres">
      <dgm:prSet presAssocID="{CCC968F2-9199-4B3B-AECC-43062A039076}" presName="conn2-1" presStyleLbl="parChTrans1D3" presStyleIdx="1" presStyleCnt="10"/>
      <dgm:spPr/>
      <dgm:t>
        <a:bodyPr/>
        <a:lstStyle/>
        <a:p>
          <a:endParaRPr lang="en-US"/>
        </a:p>
      </dgm:t>
    </dgm:pt>
    <dgm:pt modelId="{1F1976A5-8523-4A9B-844D-328D2C1C5F64}" type="pres">
      <dgm:prSet presAssocID="{CCC968F2-9199-4B3B-AECC-43062A039076}" presName="connTx" presStyleLbl="parChTrans1D3" presStyleIdx="1" presStyleCnt="10"/>
      <dgm:spPr/>
      <dgm:t>
        <a:bodyPr/>
        <a:lstStyle/>
        <a:p>
          <a:endParaRPr lang="en-US"/>
        </a:p>
      </dgm:t>
    </dgm:pt>
    <dgm:pt modelId="{569D2FE5-8D37-4203-8DFA-039CE679747E}" type="pres">
      <dgm:prSet presAssocID="{299D1014-890C-45C2-8CAC-941C145B6FB3}" presName="root2" presStyleCnt="0"/>
      <dgm:spPr/>
    </dgm:pt>
    <dgm:pt modelId="{74E34F9B-B3BA-4D1C-A529-7D7A62C8B269}" type="pres">
      <dgm:prSet presAssocID="{299D1014-890C-45C2-8CAC-941C145B6FB3}" presName="LevelTwoTextNode" presStyleLbl="node3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92362F-F252-4640-927D-CBB48D56E1A9}" type="pres">
      <dgm:prSet presAssocID="{299D1014-890C-45C2-8CAC-941C145B6FB3}" presName="level3hierChild" presStyleCnt="0"/>
      <dgm:spPr/>
    </dgm:pt>
    <dgm:pt modelId="{6D5F3C86-DA96-41C5-991D-474BAC1645DB}" type="pres">
      <dgm:prSet presAssocID="{844888E4-4551-4D3C-B3E0-EE79AAA54DE9}" presName="conn2-1" presStyleLbl="parChTrans1D4" presStyleIdx="2" presStyleCnt="12"/>
      <dgm:spPr/>
      <dgm:t>
        <a:bodyPr/>
        <a:lstStyle/>
        <a:p>
          <a:endParaRPr lang="en-US"/>
        </a:p>
      </dgm:t>
    </dgm:pt>
    <dgm:pt modelId="{8DCE2CE7-BE22-4ECA-88EE-57332AE91BEF}" type="pres">
      <dgm:prSet presAssocID="{844888E4-4551-4D3C-B3E0-EE79AAA54DE9}" presName="connTx" presStyleLbl="parChTrans1D4" presStyleIdx="2" presStyleCnt="12"/>
      <dgm:spPr/>
      <dgm:t>
        <a:bodyPr/>
        <a:lstStyle/>
        <a:p>
          <a:endParaRPr lang="en-US"/>
        </a:p>
      </dgm:t>
    </dgm:pt>
    <dgm:pt modelId="{92B14F45-5D7F-44A7-85D4-BE4EF1540874}" type="pres">
      <dgm:prSet presAssocID="{722C2E64-7220-4801-85DC-3D8425720A7A}" presName="root2" presStyleCnt="0"/>
      <dgm:spPr/>
    </dgm:pt>
    <dgm:pt modelId="{DD49B2F9-CBFB-4804-9517-A0DAF894C0B9}" type="pres">
      <dgm:prSet presAssocID="{722C2E64-7220-4801-85DC-3D8425720A7A}" presName="LevelTwoTextNode" presStyleLbl="node4" presStyleIdx="2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CA21337-6FC9-4691-B4B1-2A8912A567FB}" type="pres">
      <dgm:prSet presAssocID="{722C2E64-7220-4801-85DC-3D8425720A7A}" presName="level3hierChild" presStyleCnt="0"/>
      <dgm:spPr/>
    </dgm:pt>
    <dgm:pt modelId="{DF5CAB4B-E724-42EF-90B1-65034D561907}" type="pres">
      <dgm:prSet presAssocID="{AF3FCC21-C523-4914-8A52-E4F338AD2D8C}" presName="conn2-1" presStyleLbl="parChTrans1D4" presStyleIdx="3" presStyleCnt="12"/>
      <dgm:spPr/>
      <dgm:t>
        <a:bodyPr/>
        <a:lstStyle/>
        <a:p>
          <a:endParaRPr lang="en-US"/>
        </a:p>
      </dgm:t>
    </dgm:pt>
    <dgm:pt modelId="{2CE7637C-BFFF-4CB1-90AA-47FA2A960902}" type="pres">
      <dgm:prSet presAssocID="{AF3FCC21-C523-4914-8A52-E4F338AD2D8C}" presName="connTx" presStyleLbl="parChTrans1D4" presStyleIdx="3" presStyleCnt="12"/>
      <dgm:spPr/>
      <dgm:t>
        <a:bodyPr/>
        <a:lstStyle/>
        <a:p>
          <a:endParaRPr lang="en-US"/>
        </a:p>
      </dgm:t>
    </dgm:pt>
    <dgm:pt modelId="{4BC02D88-1B0D-4A86-B2B3-404A21C7EE1B}" type="pres">
      <dgm:prSet presAssocID="{6A1165C8-C8B0-4A7A-A749-D757DC505C41}" presName="root2" presStyleCnt="0"/>
      <dgm:spPr/>
    </dgm:pt>
    <dgm:pt modelId="{DACA853B-B8FD-406A-9FC3-CD4914B2CA61}" type="pres">
      <dgm:prSet presAssocID="{6A1165C8-C8B0-4A7A-A749-D757DC505C41}" presName="LevelTwoTextNode" presStyleLbl="node4" presStyleIdx="3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0A01CC2-FE86-4B75-B569-858365A26703}" type="pres">
      <dgm:prSet presAssocID="{6A1165C8-C8B0-4A7A-A749-D757DC505C41}" presName="level3hierChild" presStyleCnt="0"/>
      <dgm:spPr/>
    </dgm:pt>
    <dgm:pt modelId="{E2A6BF81-E199-461C-866A-E90D652A2A83}" type="pres">
      <dgm:prSet presAssocID="{FC26C7E9-EBE0-429A-A34A-BEB3FED29B93}" presName="conn2-1" presStyleLbl="parChTrans1D4" presStyleIdx="4" presStyleCnt="12"/>
      <dgm:spPr/>
      <dgm:t>
        <a:bodyPr/>
        <a:lstStyle/>
        <a:p>
          <a:endParaRPr lang="en-US"/>
        </a:p>
      </dgm:t>
    </dgm:pt>
    <dgm:pt modelId="{6937493A-6485-4263-BE45-0AC93E051CF4}" type="pres">
      <dgm:prSet presAssocID="{FC26C7E9-EBE0-429A-A34A-BEB3FED29B93}" presName="connTx" presStyleLbl="parChTrans1D4" presStyleIdx="4" presStyleCnt="12"/>
      <dgm:spPr/>
      <dgm:t>
        <a:bodyPr/>
        <a:lstStyle/>
        <a:p>
          <a:endParaRPr lang="en-US"/>
        </a:p>
      </dgm:t>
    </dgm:pt>
    <dgm:pt modelId="{9D58FA89-3B08-4B99-8A38-CF23EB9289F4}" type="pres">
      <dgm:prSet presAssocID="{2C561C82-8465-4E8B-BE26-FB1296E723AE}" presName="root2" presStyleCnt="0"/>
      <dgm:spPr/>
    </dgm:pt>
    <dgm:pt modelId="{16756274-BFBE-4AF7-A693-B0E0886BC44F}" type="pres">
      <dgm:prSet presAssocID="{2C561C82-8465-4E8B-BE26-FB1296E723AE}" presName="LevelTwoTextNode" presStyleLbl="node4" presStyleIdx="4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B6AE88F-BE5C-414C-9A65-1C1881D888B1}" type="pres">
      <dgm:prSet presAssocID="{2C561C82-8465-4E8B-BE26-FB1296E723AE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6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6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2" presStyleCnt="10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2" presStyleCnt="10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245A061C-F43F-41C0-A313-5394FC48422B}" type="pres">
      <dgm:prSet presAssocID="{0F66DC94-D146-4F3A-8E0E-4B2E9A3C321E}" presName="conn2-1" presStyleLbl="parChTrans1D4" presStyleIdx="5" presStyleCnt="12"/>
      <dgm:spPr/>
      <dgm:t>
        <a:bodyPr/>
        <a:lstStyle/>
        <a:p>
          <a:endParaRPr lang="en-US"/>
        </a:p>
      </dgm:t>
    </dgm:pt>
    <dgm:pt modelId="{C30C6134-1271-47DF-A6C4-8ACB889092D1}" type="pres">
      <dgm:prSet presAssocID="{0F66DC94-D146-4F3A-8E0E-4B2E9A3C321E}" presName="connTx" presStyleLbl="parChTrans1D4" presStyleIdx="5" presStyleCnt="12"/>
      <dgm:spPr/>
      <dgm:t>
        <a:bodyPr/>
        <a:lstStyle/>
        <a:p>
          <a:endParaRPr lang="en-US"/>
        </a:p>
      </dgm:t>
    </dgm:pt>
    <dgm:pt modelId="{EDB9AF2F-FBB0-4DE9-B0E3-571DBC4AC9D0}" type="pres">
      <dgm:prSet presAssocID="{7DFC5901-BED0-43DE-A92A-96C06B595DCB}" presName="root2" presStyleCnt="0"/>
      <dgm:spPr/>
    </dgm:pt>
    <dgm:pt modelId="{93C4CF22-4A48-4E84-9438-5E580581B751}" type="pres">
      <dgm:prSet presAssocID="{7DFC5901-BED0-43DE-A92A-96C06B595DCB}" presName="LevelTwoTextNode" presStyleLbl="node4" presStyleIdx="5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8A1843-D470-41FB-9AC9-330BB35B572E}" type="pres">
      <dgm:prSet presAssocID="{7DFC5901-BED0-43DE-A92A-96C06B595DCB}" presName="level3hierChild" presStyleCnt="0"/>
      <dgm:spPr/>
    </dgm:pt>
    <dgm:pt modelId="{3E8377C6-DC58-468C-A046-B4A8354FA142}" type="pres">
      <dgm:prSet presAssocID="{16C5D836-AE2A-424D-B624-48D7AF48FEB5}" presName="conn2-1" presStyleLbl="parChTrans1D4" presStyleIdx="6" presStyleCnt="12"/>
      <dgm:spPr/>
      <dgm:t>
        <a:bodyPr/>
        <a:lstStyle/>
        <a:p>
          <a:endParaRPr lang="en-US"/>
        </a:p>
      </dgm:t>
    </dgm:pt>
    <dgm:pt modelId="{664C8C07-EF16-4347-88C2-8984553FEE90}" type="pres">
      <dgm:prSet presAssocID="{16C5D836-AE2A-424D-B624-48D7AF48FEB5}" presName="connTx" presStyleLbl="parChTrans1D4" presStyleIdx="6" presStyleCnt="12"/>
      <dgm:spPr/>
      <dgm:t>
        <a:bodyPr/>
        <a:lstStyle/>
        <a:p>
          <a:endParaRPr lang="en-US"/>
        </a:p>
      </dgm:t>
    </dgm:pt>
    <dgm:pt modelId="{DC3D6BE9-E9B7-4015-B538-75BFE7E70777}" type="pres">
      <dgm:prSet presAssocID="{CF422424-3CCE-45AF-B364-FED52ED77B1E}" presName="root2" presStyleCnt="0"/>
      <dgm:spPr/>
    </dgm:pt>
    <dgm:pt modelId="{782AD0F3-2CFC-4CEF-868E-67E066E057CB}" type="pres">
      <dgm:prSet presAssocID="{CF422424-3CCE-45AF-B364-FED52ED77B1E}" presName="LevelTwoTextNode" presStyleLbl="node4" presStyleIdx="6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811FDE4-CA37-49E2-A978-0116B0A28801}" type="pres">
      <dgm:prSet presAssocID="{CF422424-3CCE-45AF-B364-FED52ED77B1E}" presName="level3hierChild" presStyleCnt="0"/>
      <dgm:spPr/>
    </dgm:pt>
    <dgm:pt modelId="{3857BBE5-4EF2-45B4-966E-DAD789B61D2F}" type="pres">
      <dgm:prSet presAssocID="{CE1BEEF5-F9C1-4D7D-9242-7C9673B6609E}" presName="conn2-1" presStyleLbl="parChTrans1D4" presStyleIdx="7" presStyleCnt="12"/>
      <dgm:spPr/>
      <dgm:t>
        <a:bodyPr/>
        <a:lstStyle/>
        <a:p>
          <a:endParaRPr lang="en-US"/>
        </a:p>
      </dgm:t>
    </dgm:pt>
    <dgm:pt modelId="{91A11477-570F-47F1-B295-79459FD0646C}" type="pres">
      <dgm:prSet presAssocID="{CE1BEEF5-F9C1-4D7D-9242-7C9673B6609E}" presName="connTx" presStyleLbl="parChTrans1D4" presStyleIdx="7" presStyleCnt="12"/>
      <dgm:spPr/>
      <dgm:t>
        <a:bodyPr/>
        <a:lstStyle/>
        <a:p>
          <a:endParaRPr lang="en-US"/>
        </a:p>
      </dgm:t>
    </dgm:pt>
    <dgm:pt modelId="{7BB66DF8-69AE-4A90-B98A-5916CC5952A3}" type="pres">
      <dgm:prSet presAssocID="{11CBEA9A-68ED-4094-8B90-3FBC2E4357DE}" presName="root2" presStyleCnt="0"/>
      <dgm:spPr/>
    </dgm:pt>
    <dgm:pt modelId="{421CD668-AD10-46B5-A77C-8306EC63E20C}" type="pres">
      <dgm:prSet presAssocID="{11CBEA9A-68ED-4094-8B90-3FBC2E4357DE}" presName="LevelTwoTextNode" presStyleLbl="node4" presStyleIdx="7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64E561-369E-445E-8062-4857A39ADF5E}" type="pres">
      <dgm:prSet presAssocID="{11CBEA9A-68ED-4094-8B90-3FBC2E4357DE}" presName="level3hierChild" presStyleCnt="0"/>
      <dgm:spPr/>
    </dgm:pt>
    <dgm:pt modelId="{19D2F2AC-B314-4BA6-8F24-28A3ADBDB5A2}" type="pres">
      <dgm:prSet presAssocID="{6D7CF6A2-43BD-4EEB-8B3C-2E1F1183E1E1}" presName="conn2-1" presStyleLbl="parChTrans1D3" presStyleIdx="3" presStyleCnt="10"/>
      <dgm:spPr/>
      <dgm:t>
        <a:bodyPr/>
        <a:lstStyle/>
        <a:p>
          <a:endParaRPr lang="en-US"/>
        </a:p>
      </dgm:t>
    </dgm:pt>
    <dgm:pt modelId="{4CF325D2-A9D1-4E56-96E2-C3151383469C}" type="pres">
      <dgm:prSet presAssocID="{6D7CF6A2-43BD-4EEB-8B3C-2E1F1183E1E1}" presName="connTx" presStyleLbl="parChTrans1D3" presStyleIdx="3" presStyleCnt="10"/>
      <dgm:spPr/>
      <dgm:t>
        <a:bodyPr/>
        <a:lstStyle/>
        <a:p>
          <a:endParaRPr lang="en-US"/>
        </a:p>
      </dgm:t>
    </dgm:pt>
    <dgm:pt modelId="{1FD7B58B-DEB3-4CE3-B829-7167499F8BA8}" type="pres">
      <dgm:prSet presAssocID="{F577C07C-3A38-489B-8C95-232E5FE73890}" presName="root2" presStyleCnt="0"/>
      <dgm:spPr/>
    </dgm:pt>
    <dgm:pt modelId="{434B005C-5D77-4B66-B965-ECD5438EC228}" type="pres">
      <dgm:prSet presAssocID="{F577C07C-3A38-489B-8C95-232E5FE73890}" presName="LevelTwoTextNode" presStyleLbl="node3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8C48CC-6270-49AE-97D2-017EDBDE5D83}" type="pres">
      <dgm:prSet presAssocID="{F577C07C-3A38-489B-8C95-232E5FE73890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6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6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77EBB243-DAFC-4E79-ACF0-3BCB5160B110}" type="pres">
      <dgm:prSet presAssocID="{F2AC164C-3911-48FA-A52B-8AFCA942092E}" presName="conn2-1" presStyleLbl="parChTrans1D3" presStyleIdx="4" presStyleCnt="10"/>
      <dgm:spPr/>
      <dgm:t>
        <a:bodyPr/>
        <a:lstStyle/>
        <a:p>
          <a:endParaRPr lang="en-US"/>
        </a:p>
      </dgm:t>
    </dgm:pt>
    <dgm:pt modelId="{3EC0C245-A8A6-46EB-B588-3AA2046B5CEA}" type="pres">
      <dgm:prSet presAssocID="{F2AC164C-3911-48FA-A52B-8AFCA942092E}" presName="connTx" presStyleLbl="parChTrans1D3" presStyleIdx="4" presStyleCnt="10"/>
      <dgm:spPr/>
      <dgm:t>
        <a:bodyPr/>
        <a:lstStyle/>
        <a:p>
          <a:endParaRPr lang="en-US"/>
        </a:p>
      </dgm:t>
    </dgm:pt>
    <dgm:pt modelId="{E57DBCD5-1C70-42FF-9B21-68AE5CDF9BF7}" type="pres">
      <dgm:prSet presAssocID="{566E1B6F-AF8B-4D0E-818A-9005AD70F4A7}" presName="root2" presStyleCnt="0"/>
      <dgm:spPr/>
    </dgm:pt>
    <dgm:pt modelId="{19249868-3296-4F20-832E-A951DD18AF5B}" type="pres">
      <dgm:prSet presAssocID="{566E1B6F-AF8B-4D0E-818A-9005AD70F4A7}" presName="LevelTwoTextNode" presStyleLbl="node3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C9D3B27-96F7-4C28-AD5A-C839B0AA49EC}" type="pres">
      <dgm:prSet presAssocID="{566E1B6F-AF8B-4D0E-818A-9005AD70F4A7}" presName="level3hierChild" presStyleCnt="0"/>
      <dgm:spPr/>
    </dgm:pt>
    <dgm:pt modelId="{DD03F15D-F928-4D4E-8B6B-E67BDD72F69E}" type="pres">
      <dgm:prSet presAssocID="{25141B4D-03E0-4EC5-805E-B3C8BF46963D}" presName="conn2-1" presStyleLbl="parChTrans1D4" presStyleIdx="8" presStyleCnt="12"/>
      <dgm:spPr/>
      <dgm:t>
        <a:bodyPr/>
        <a:lstStyle/>
        <a:p>
          <a:endParaRPr lang="en-US"/>
        </a:p>
      </dgm:t>
    </dgm:pt>
    <dgm:pt modelId="{7077FC8D-41A8-40B4-B18F-BD7E48EE4A76}" type="pres">
      <dgm:prSet presAssocID="{25141B4D-03E0-4EC5-805E-B3C8BF46963D}" presName="connTx" presStyleLbl="parChTrans1D4" presStyleIdx="8" presStyleCnt="12"/>
      <dgm:spPr/>
      <dgm:t>
        <a:bodyPr/>
        <a:lstStyle/>
        <a:p>
          <a:endParaRPr lang="en-US"/>
        </a:p>
      </dgm:t>
    </dgm:pt>
    <dgm:pt modelId="{A901CC87-6AA7-4FF3-A3E1-59F5DF189B91}" type="pres">
      <dgm:prSet presAssocID="{C7D8A254-7A36-4870-A823-BBFA9D44A422}" presName="root2" presStyleCnt="0"/>
      <dgm:spPr/>
    </dgm:pt>
    <dgm:pt modelId="{6BC363D0-AE43-4C2E-A8B5-66A428E0CDC2}" type="pres">
      <dgm:prSet presAssocID="{C7D8A254-7A36-4870-A823-BBFA9D44A422}" presName="LevelTwoTextNode" presStyleLbl="node4" presStyleIdx="8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A0672C4-56A2-4756-9B37-29947F658E22}" type="pres">
      <dgm:prSet presAssocID="{C7D8A254-7A36-4870-A823-BBFA9D44A422}" presName="level3hierChild" presStyleCnt="0"/>
      <dgm:spPr/>
    </dgm:pt>
    <dgm:pt modelId="{A6E57501-9C25-4582-92C9-0FC225EC35C0}" type="pres">
      <dgm:prSet presAssocID="{512F29B9-DACA-4942-9FD7-C2CEED8F5D0E}" presName="conn2-1" presStyleLbl="parChTrans1D4" presStyleIdx="9" presStyleCnt="12"/>
      <dgm:spPr/>
      <dgm:t>
        <a:bodyPr/>
        <a:lstStyle/>
        <a:p>
          <a:endParaRPr lang="en-US"/>
        </a:p>
      </dgm:t>
    </dgm:pt>
    <dgm:pt modelId="{BCCFA22E-3793-4457-9221-6728314C8EDE}" type="pres">
      <dgm:prSet presAssocID="{512F29B9-DACA-4942-9FD7-C2CEED8F5D0E}" presName="connTx" presStyleLbl="parChTrans1D4" presStyleIdx="9" presStyleCnt="12"/>
      <dgm:spPr/>
      <dgm:t>
        <a:bodyPr/>
        <a:lstStyle/>
        <a:p>
          <a:endParaRPr lang="en-US"/>
        </a:p>
      </dgm:t>
    </dgm:pt>
    <dgm:pt modelId="{B25E8F9C-876D-4AAF-AB01-FC9B43CDBBFB}" type="pres">
      <dgm:prSet presAssocID="{EB66CA91-CC95-408B-9EAB-B0D783130DD8}" presName="root2" presStyleCnt="0"/>
      <dgm:spPr/>
    </dgm:pt>
    <dgm:pt modelId="{31BC6425-9FB4-4617-8C2C-DF8B35F13E78}" type="pres">
      <dgm:prSet presAssocID="{EB66CA91-CC95-408B-9EAB-B0D783130DD8}" presName="LevelTwoTextNode" presStyleLbl="node4" presStyleIdx="9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F48EFD-CEDC-4324-9B7E-B4C8C46DCC52}" type="pres">
      <dgm:prSet presAssocID="{EB66CA91-CC95-408B-9EAB-B0D783130DD8}" presName="level3hierChild" presStyleCnt="0"/>
      <dgm:spPr/>
    </dgm:pt>
    <dgm:pt modelId="{A8C2DB5D-DE66-4B7F-AC64-80A8856CE6F1}" type="pres">
      <dgm:prSet presAssocID="{76665580-01FE-4F43-A4C2-E0215CFC060E}" presName="conn2-1" presStyleLbl="parChTrans1D4" presStyleIdx="10" presStyleCnt="12"/>
      <dgm:spPr/>
      <dgm:t>
        <a:bodyPr/>
        <a:lstStyle/>
        <a:p>
          <a:endParaRPr lang="en-US"/>
        </a:p>
      </dgm:t>
    </dgm:pt>
    <dgm:pt modelId="{0BD1C164-0939-4F2A-965F-DA0E6240E1BC}" type="pres">
      <dgm:prSet presAssocID="{76665580-01FE-4F43-A4C2-E0215CFC060E}" presName="connTx" presStyleLbl="parChTrans1D4" presStyleIdx="10" presStyleCnt="12"/>
      <dgm:spPr/>
      <dgm:t>
        <a:bodyPr/>
        <a:lstStyle/>
        <a:p>
          <a:endParaRPr lang="en-US"/>
        </a:p>
      </dgm:t>
    </dgm:pt>
    <dgm:pt modelId="{A3F65158-A94D-45CF-8FF7-76CA6463F1D3}" type="pres">
      <dgm:prSet presAssocID="{08B273FC-4F22-43D0-92B8-EA6080AF72C3}" presName="root2" presStyleCnt="0"/>
      <dgm:spPr/>
    </dgm:pt>
    <dgm:pt modelId="{8E2F4FBC-21E8-4091-A21F-056F4716BEDD}" type="pres">
      <dgm:prSet presAssocID="{08B273FC-4F22-43D0-92B8-EA6080AF72C3}" presName="LevelTwoTextNode" presStyleLbl="node4" presStyleIdx="1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DB9FF-7A36-43F1-A585-3098098A933E}" type="pres">
      <dgm:prSet presAssocID="{08B273FC-4F22-43D0-92B8-EA6080AF72C3}" presName="level3hierChild" presStyleCnt="0"/>
      <dgm:spPr/>
    </dgm:pt>
    <dgm:pt modelId="{43813474-6B61-444D-9E7D-6D88E0E49A6D}" type="pres">
      <dgm:prSet presAssocID="{EDB47613-9B67-4182-A640-B33309E3390F}" presName="conn2-1" presStyleLbl="parChTrans1D4" presStyleIdx="11" presStyleCnt="12"/>
      <dgm:spPr/>
      <dgm:t>
        <a:bodyPr/>
        <a:lstStyle/>
        <a:p>
          <a:endParaRPr lang="en-US"/>
        </a:p>
      </dgm:t>
    </dgm:pt>
    <dgm:pt modelId="{653F9004-6317-4D1F-8AAA-C960F9163CDB}" type="pres">
      <dgm:prSet presAssocID="{EDB47613-9B67-4182-A640-B33309E3390F}" presName="connTx" presStyleLbl="parChTrans1D4" presStyleIdx="11" presStyleCnt="12"/>
      <dgm:spPr/>
      <dgm:t>
        <a:bodyPr/>
        <a:lstStyle/>
        <a:p>
          <a:endParaRPr lang="en-US"/>
        </a:p>
      </dgm:t>
    </dgm:pt>
    <dgm:pt modelId="{CD2A8210-BC19-4872-8E95-C97D8241A6E7}" type="pres">
      <dgm:prSet presAssocID="{13A685B7-EBA4-4203-A5C2-666D1C767CC5}" presName="root2" presStyleCnt="0"/>
      <dgm:spPr/>
    </dgm:pt>
    <dgm:pt modelId="{588FB51A-63DB-4BCB-BA55-1C082A184BBA}" type="pres">
      <dgm:prSet presAssocID="{13A685B7-EBA4-4203-A5C2-666D1C767CC5}" presName="LevelTwoTextNode" presStyleLbl="node4" presStyleIdx="1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64A4213-2F4E-4EE5-861C-B6647CD2E970}" type="pres">
      <dgm:prSet presAssocID="{13A685B7-EBA4-4203-A5C2-666D1C767CC5}" presName="level3hierChild" presStyleCnt="0"/>
      <dgm:spPr/>
    </dgm:pt>
    <dgm:pt modelId="{6A710323-2B5D-4B48-9258-1DF8E01D56B3}" type="pres">
      <dgm:prSet presAssocID="{8A5FF2DA-A4D4-4521-B880-7140391FC594}" presName="conn2-1" presStyleLbl="parChTrans1D3" presStyleIdx="5" presStyleCnt="10"/>
      <dgm:spPr/>
      <dgm:t>
        <a:bodyPr/>
        <a:lstStyle/>
        <a:p>
          <a:endParaRPr lang="en-US"/>
        </a:p>
      </dgm:t>
    </dgm:pt>
    <dgm:pt modelId="{598C9BD3-0C3A-4A43-9573-4E5723273EC7}" type="pres">
      <dgm:prSet presAssocID="{8A5FF2DA-A4D4-4521-B880-7140391FC594}" presName="connTx" presStyleLbl="parChTrans1D3" presStyleIdx="5" presStyleCnt="10"/>
      <dgm:spPr/>
      <dgm:t>
        <a:bodyPr/>
        <a:lstStyle/>
        <a:p>
          <a:endParaRPr lang="en-US"/>
        </a:p>
      </dgm:t>
    </dgm:pt>
    <dgm:pt modelId="{85B4CFF7-0A6E-48C3-8004-E92DF66D5DF3}" type="pres">
      <dgm:prSet presAssocID="{2677F525-65CE-4A91-B1A5-F8D047BD0934}" presName="root2" presStyleCnt="0"/>
      <dgm:spPr/>
    </dgm:pt>
    <dgm:pt modelId="{88345488-80E0-47BF-BF24-0DD1C38C9D9D}" type="pres">
      <dgm:prSet presAssocID="{2677F525-65CE-4A91-B1A5-F8D047BD0934}" presName="LevelTwoTextNode" presStyleLbl="node3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08B327-6705-4573-A3AC-140651F6C40D}" type="pres">
      <dgm:prSet presAssocID="{2677F525-65CE-4A91-B1A5-F8D047BD0934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6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6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6" presStyleCnt="10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6" presStyleCnt="10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7" presStyleCnt="10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7" presStyleCnt="10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  <dgm:pt modelId="{D7117E2A-12C9-4558-B17A-E07A36BB8977}" type="pres">
      <dgm:prSet presAssocID="{696D0C3B-37CC-4BCF-871A-AFB4E37D66D5}" presName="conn2-1" presStyleLbl="parChTrans1D3" presStyleIdx="8" presStyleCnt="10"/>
      <dgm:spPr/>
      <dgm:t>
        <a:bodyPr/>
        <a:lstStyle/>
        <a:p>
          <a:endParaRPr lang="en-US"/>
        </a:p>
      </dgm:t>
    </dgm:pt>
    <dgm:pt modelId="{19E41C84-6031-485F-8E71-A0222F78CE7B}" type="pres">
      <dgm:prSet presAssocID="{696D0C3B-37CC-4BCF-871A-AFB4E37D66D5}" presName="connTx" presStyleLbl="parChTrans1D3" presStyleIdx="8" presStyleCnt="10"/>
      <dgm:spPr/>
      <dgm:t>
        <a:bodyPr/>
        <a:lstStyle/>
        <a:p>
          <a:endParaRPr lang="en-US"/>
        </a:p>
      </dgm:t>
    </dgm:pt>
    <dgm:pt modelId="{59DF0597-0070-41A0-98C3-8AA1A2EDF354}" type="pres">
      <dgm:prSet presAssocID="{D7A37F50-6FC3-49AC-86B2-12FDDEA5958D}" presName="root2" presStyleCnt="0"/>
      <dgm:spPr/>
    </dgm:pt>
    <dgm:pt modelId="{B905C115-3F04-44A3-B5DF-6C0600D46D64}" type="pres">
      <dgm:prSet presAssocID="{D7A37F50-6FC3-49AC-86B2-12FDDEA5958D}" presName="LevelTwoTextNode" presStyleLbl="node3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156D6E1-846B-4F35-8AB6-8ED1B854FC98}" type="pres">
      <dgm:prSet presAssocID="{D7A37F50-6FC3-49AC-86B2-12FDDEA5958D}" presName="level3hierChild" presStyleCnt="0"/>
      <dgm:spPr/>
    </dgm:pt>
    <dgm:pt modelId="{1436D585-AF09-4355-9331-28A07636E9EF}" type="pres">
      <dgm:prSet presAssocID="{70A79CFB-1785-45B7-B9F7-3F54DE2FAA80}" presName="conn2-1" presStyleLbl="parChTrans1D2" presStyleIdx="5" presStyleCnt="6"/>
      <dgm:spPr/>
    </dgm:pt>
    <dgm:pt modelId="{42134EEF-F73B-4594-8E93-C060A7CC68B3}" type="pres">
      <dgm:prSet presAssocID="{70A79CFB-1785-45B7-B9F7-3F54DE2FAA80}" presName="connTx" presStyleLbl="parChTrans1D2" presStyleIdx="5" presStyleCnt="6"/>
      <dgm:spPr/>
    </dgm:pt>
    <dgm:pt modelId="{5C8BF0EB-6020-4F76-B724-06213A72BF12}" type="pres">
      <dgm:prSet presAssocID="{FD34447C-DBE4-485F-95EB-41396F38FEC3}" presName="root2" presStyleCnt="0"/>
      <dgm:spPr/>
    </dgm:pt>
    <dgm:pt modelId="{8220B685-C5B7-4247-A4B4-191A75AF35E3}" type="pres">
      <dgm:prSet presAssocID="{FD34447C-DBE4-485F-95EB-41396F38FEC3}" presName="LevelTwoTextNode" presStyleLbl="node2" presStyleIdx="5" presStyleCnt="6" custLinFactNeighborX="-1542" custLinFactNeighborY="674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1C441B0-6443-4EC4-B366-EF1255EBC9C3}" type="pres">
      <dgm:prSet presAssocID="{FD34447C-DBE4-485F-95EB-41396F38FEC3}" presName="level3hierChild" presStyleCnt="0"/>
      <dgm:spPr/>
    </dgm:pt>
    <dgm:pt modelId="{20C64D9A-6814-43DF-9123-1C393E62A851}" type="pres">
      <dgm:prSet presAssocID="{8B623794-15A2-4A9E-A0C4-4087B0C122D0}" presName="conn2-1" presStyleLbl="parChTrans1D3" presStyleIdx="9" presStyleCnt="10"/>
      <dgm:spPr/>
    </dgm:pt>
    <dgm:pt modelId="{C0FFB5D4-82F3-42E4-8B3F-50CD0F89F8BF}" type="pres">
      <dgm:prSet presAssocID="{8B623794-15A2-4A9E-A0C4-4087B0C122D0}" presName="connTx" presStyleLbl="parChTrans1D3" presStyleIdx="9" presStyleCnt="10"/>
      <dgm:spPr/>
    </dgm:pt>
    <dgm:pt modelId="{4B002519-A3AA-4F15-8F01-36FAD97792F8}" type="pres">
      <dgm:prSet presAssocID="{EB6078AC-4AED-40B6-8006-BB2A83FD06DA}" presName="root2" presStyleCnt="0"/>
      <dgm:spPr/>
    </dgm:pt>
    <dgm:pt modelId="{DC4D321B-F2BD-4205-A1E9-6F78CD61394F}" type="pres">
      <dgm:prSet presAssocID="{EB6078AC-4AED-40B6-8006-BB2A83FD06DA}" presName="LevelTwoTextNode" presStyleLbl="node3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6D0500-C1DC-4984-8BF1-1A5EDC41527C}" type="pres">
      <dgm:prSet presAssocID="{EB6078AC-4AED-40B6-8006-BB2A83FD06DA}" presName="level3hierChild" presStyleCnt="0"/>
      <dgm:spPr/>
    </dgm:pt>
  </dgm:ptLst>
  <dgm:cxnLst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D8154E14-8736-4D58-9550-71F93BCA9901}" type="presOf" srcId="{C7D8A254-7A36-4870-A823-BBFA9D44A422}" destId="{6BC363D0-AE43-4C2E-A8B5-66A428E0CDC2}" srcOrd="0" destOrd="0" presId="urn:microsoft.com/office/officeart/2008/layout/HorizontalMultiLevelHierarchy"/>
    <dgm:cxn modelId="{2ACF4CB5-20CA-45D2-8D8A-C868FF9BFA81}" type="presOf" srcId="{CCC968F2-9199-4B3B-AECC-43062A039076}" destId="{1F1976A5-8523-4A9B-844D-328D2C1C5F64}" srcOrd="1" destOrd="0" presId="urn:microsoft.com/office/officeart/2008/layout/HorizontalMultiLevelHierarchy"/>
    <dgm:cxn modelId="{5F7D0B3A-A439-4B29-BD68-C65AB6F71B47}" type="presOf" srcId="{EDB47613-9B67-4182-A640-B33309E3390F}" destId="{653F9004-6317-4D1F-8AAA-C960F9163CDB}" srcOrd="1" destOrd="0" presId="urn:microsoft.com/office/officeart/2008/layout/HorizontalMultiLevelHierarchy"/>
    <dgm:cxn modelId="{F6BDDF8E-75EC-44FE-9167-A1A5F9E8E1AA}" type="presOf" srcId="{CCC968F2-9199-4B3B-AECC-43062A039076}" destId="{E731095C-3982-4EFD-8902-1F73F82815C0}" srcOrd="0" destOrd="0" presId="urn:microsoft.com/office/officeart/2008/layout/HorizontalMultiLevelHierarchy"/>
    <dgm:cxn modelId="{F48DB9C8-E914-41EE-909E-95F407580096}" type="presOf" srcId="{70A79CFB-1785-45B7-B9F7-3F54DE2FAA80}" destId="{1436D585-AF09-4355-9331-28A07636E9E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3BC83488-A425-4E36-9FCD-E6803496DB99}" type="presOf" srcId="{25141B4D-03E0-4EC5-805E-B3C8BF46963D}" destId="{DD03F15D-F928-4D4E-8B6B-E67BDD72F69E}" srcOrd="0" destOrd="0" presId="urn:microsoft.com/office/officeart/2008/layout/HorizontalMultiLevelHierarchy"/>
    <dgm:cxn modelId="{3B21E846-6E47-4E97-83A9-6809C6713C7C}" type="presOf" srcId="{76665580-01FE-4F43-A4C2-E0215CFC060E}" destId="{A8C2DB5D-DE66-4B7F-AC64-80A8856CE6F1}" srcOrd="0" destOrd="0" presId="urn:microsoft.com/office/officeart/2008/layout/HorizontalMultiLevelHierarchy"/>
    <dgm:cxn modelId="{2B7604F5-0A1A-4175-9C69-67C0E1BF550B}" type="presOf" srcId="{25141B4D-03E0-4EC5-805E-B3C8BF46963D}" destId="{7077FC8D-41A8-40B4-B18F-BD7E48EE4A76}" srcOrd="1" destOrd="0" presId="urn:microsoft.com/office/officeart/2008/layout/HorizontalMultiLevelHierarchy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FBBA0798-30CA-4740-8E0B-97BF61A0ABF3}" type="presOf" srcId="{6A1165C8-C8B0-4A7A-A749-D757DC505C41}" destId="{DACA853B-B8FD-406A-9FC3-CD4914B2CA61}" srcOrd="0" destOrd="0" presId="urn:microsoft.com/office/officeart/2008/layout/HorizontalMultiLevelHierarchy"/>
    <dgm:cxn modelId="{E23E6F2B-7BB2-4B15-8253-601880CDEF4D}" type="presOf" srcId="{429B2A67-38BE-439C-BC59-7D0494733438}" destId="{0CAFDE7E-A183-4F8A-8955-75B49F20772A}" srcOrd="0" destOrd="0" presId="urn:microsoft.com/office/officeart/2008/layout/HorizontalMultiLevelHierarchy"/>
    <dgm:cxn modelId="{62E3B34F-16D0-4293-B286-8962A1315940}" type="presOf" srcId="{FD34447C-DBE4-485F-95EB-41396F38FEC3}" destId="{8220B685-C5B7-4247-A4B4-191A75AF35E3}" srcOrd="0" destOrd="0" presId="urn:microsoft.com/office/officeart/2008/layout/HorizontalMultiLevelHierarchy"/>
    <dgm:cxn modelId="{9205969E-5A11-4345-BD04-7403354D7A46}" srcId="{987FFC0A-D914-46AA-88BD-609846725261}" destId="{429B2A67-38BE-439C-BC59-7D0494733438}" srcOrd="1" destOrd="0" parTransId="{BC30D8CC-F6D0-439A-A1C4-D9C27633405B}" sibTransId="{015E7D48-4E30-4C22-BA16-792BCF6A3641}"/>
    <dgm:cxn modelId="{5B5CAFE5-2604-4CD7-BC53-882573FA058A}" type="presOf" srcId="{722C2E64-7220-4801-85DC-3D8425720A7A}" destId="{DD49B2F9-CBFB-4804-9517-A0DAF894C0B9}" srcOrd="0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EEE60DB9-2D30-45B9-9330-25F1D6AC8BDC}" srcId="{B5228DBC-E42D-482E-952E-848C70D50565}" destId="{2677F525-65CE-4A91-B1A5-F8D047BD0934}" srcOrd="1" destOrd="0" parTransId="{8A5FF2DA-A4D4-4521-B880-7140391FC594}" sibTransId="{AAA44013-CDE2-4400-8637-EDC6C4A16C93}"/>
    <dgm:cxn modelId="{35291D52-46CA-4DEC-8C9E-331DCFCFE1BC}" type="presOf" srcId="{696D0C3B-37CC-4BCF-871A-AFB4E37D66D5}" destId="{D7117E2A-12C9-4558-B17A-E07A36BB8977}" srcOrd="0" destOrd="0" presId="urn:microsoft.com/office/officeart/2008/layout/HorizontalMultiLevelHierarchy"/>
    <dgm:cxn modelId="{1A08E5D9-0ADA-420B-9D69-CBB258DF4B8E}" srcId="{BBA7669C-F636-472B-8393-710D65294207}" destId="{299D1014-890C-45C2-8CAC-941C145B6FB3}" srcOrd="0" destOrd="0" parTransId="{CCC968F2-9199-4B3B-AECC-43062A039076}" sibTransId="{F278E099-E3C5-41E1-AF69-F3C1E2431AEA}"/>
    <dgm:cxn modelId="{8B4457DF-E6D6-4BB5-A2F9-56ACE0134098}" srcId="{46201295-1BF4-4B88-AA68-526D0D4C3F9B}" destId="{11CBEA9A-68ED-4094-8B90-3FBC2E4357DE}" srcOrd="2" destOrd="0" parTransId="{CE1BEEF5-F9C1-4D7D-9242-7C9673B6609E}" sibTransId="{065B5BAC-EF70-413D-87F4-C95FB2E41960}"/>
    <dgm:cxn modelId="{106D3D45-25AE-4AAF-979B-51886C6C0642}" type="presOf" srcId="{8A5FF2DA-A4D4-4521-B880-7140391FC594}" destId="{6A710323-2B5D-4B48-9258-1DF8E01D56B3}" srcOrd="0" destOrd="0" presId="urn:microsoft.com/office/officeart/2008/layout/HorizontalMultiLevelHierarchy"/>
    <dgm:cxn modelId="{4573C497-B86E-4372-B936-6E69E2CD27F6}" srcId="{40CC5649-C9C4-4DD3-8F49-1A2C44BD42BE}" destId="{46201295-1BF4-4B88-AA68-526D0D4C3F9B}" srcOrd="0" destOrd="0" parTransId="{5D3E77DB-250F-4A8A-90D1-A65F3303E1CF}" sibTransId="{85D75A4F-5919-4D71-B1BA-A90552B81C55}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6B7E2B4C-45CB-4B50-9E32-DD562D8A4466}" type="presOf" srcId="{0F66DC94-D146-4F3A-8E0E-4B2E9A3C321E}" destId="{245A061C-F43F-41C0-A313-5394FC48422B}" srcOrd="0" destOrd="0" presId="urn:microsoft.com/office/officeart/2008/layout/HorizontalMultiLevelHierarchy"/>
    <dgm:cxn modelId="{7183BDCE-8495-47CF-8CAD-0853B954ACDE}" type="presOf" srcId="{696D0C3B-37CC-4BCF-871A-AFB4E37D66D5}" destId="{19E41C84-6031-485F-8E71-A0222F78CE7B}" srcOrd="1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E1A359FF-3016-4509-B627-D9FB03235628}" srcId="{40CC5649-C9C4-4DD3-8F49-1A2C44BD42BE}" destId="{F577C07C-3A38-489B-8C95-232E5FE73890}" srcOrd="1" destOrd="0" parTransId="{6D7CF6A2-43BD-4EEB-8B3C-2E1F1183E1E1}" sibTransId="{EACD9CFF-8445-4E66-9910-E060C0630E10}"/>
    <dgm:cxn modelId="{D58CC94E-D5C1-4A14-A281-6DF0CD1E05DA}" type="presOf" srcId="{16C5D836-AE2A-424D-B624-48D7AF48FEB5}" destId="{664C8C07-EF16-4347-88C2-8984553FEE90}" srcOrd="1" destOrd="0" presId="urn:microsoft.com/office/officeart/2008/layout/HorizontalMultiLevelHierarchy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1A051E33-158D-44EB-8EEC-84BB399CBE49}" type="presOf" srcId="{08B273FC-4F22-43D0-92B8-EA6080AF72C3}" destId="{8E2F4FBC-21E8-4091-A21F-056F4716BEDD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2D7B1223-2FBD-4450-A953-2593B1E51147}" srcId="{C118191E-55D3-4F7A-BC32-13A347667788}" destId="{D7A37F50-6FC3-49AC-86B2-12FDDEA5958D}" srcOrd="2" destOrd="0" parTransId="{696D0C3B-37CC-4BCF-871A-AFB4E37D66D5}" sibTransId="{257FF179-F2C8-43E8-9373-3617E7B5C3EE}"/>
    <dgm:cxn modelId="{EA9BDEA4-6639-4ABF-A0E8-7DCD1875E7BF}" type="presOf" srcId="{BC30D8CC-F6D0-439A-A1C4-D9C27633405B}" destId="{313A408E-2951-45A3-9680-74CF556F8148}" srcOrd="0" destOrd="0" presId="urn:microsoft.com/office/officeart/2008/layout/HorizontalMultiLevelHierarchy"/>
    <dgm:cxn modelId="{ED004483-48FC-43BF-8282-28081DBA89FE}" type="presOf" srcId="{76665580-01FE-4F43-A4C2-E0215CFC060E}" destId="{0BD1C164-0939-4F2A-965F-DA0E6240E1BC}" srcOrd="1" destOrd="0" presId="urn:microsoft.com/office/officeart/2008/layout/HorizontalMultiLevelHierarchy"/>
    <dgm:cxn modelId="{16494C75-38E8-40AD-BB0E-0FDA733AB48F}" type="presOf" srcId="{EB66CA91-CC95-408B-9EAB-B0D783130DD8}" destId="{31BC6425-9FB4-4617-8C2C-DF8B35F13E78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BD253A7-B44A-4B2A-B0A8-1CA23C25F63F}" type="presOf" srcId="{AF3FCC21-C523-4914-8A52-E4F338AD2D8C}" destId="{2CE7637C-BFFF-4CB1-90AA-47FA2A960902}" srcOrd="1" destOrd="0" presId="urn:microsoft.com/office/officeart/2008/layout/HorizontalMultiLevelHierarchy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37D60D4F-B52F-480A-BB42-B888FAA78F8E}" type="presOf" srcId="{A671CB79-A5CE-4D83-9613-A06577D819E8}" destId="{C4A8C919-81AB-4821-8D6A-C6C4A8805DD9}" srcOrd="1" destOrd="0" presId="urn:microsoft.com/office/officeart/2008/layout/HorizontalMultiLevelHierarchy"/>
    <dgm:cxn modelId="{21C0B228-E48A-4D77-819A-BE0680581C3F}" type="presOf" srcId="{512F29B9-DACA-4942-9FD7-C2CEED8F5D0E}" destId="{A6E57501-9C25-4582-92C9-0FC225EC35C0}" srcOrd="0" destOrd="0" presId="urn:microsoft.com/office/officeart/2008/layout/HorizontalMultiLevelHierarchy"/>
    <dgm:cxn modelId="{9B2BA64B-E64F-44E8-8A95-ADE2EF14807D}" type="presOf" srcId="{6D7CF6A2-43BD-4EEB-8B3C-2E1F1183E1E1}" destId="{19D2F2AC-B314-4BA6-8F24-28A3ADBDB5A2}" srcOrd="0" destOrd="0" presId="urn:microsoft.com/office/officeart/2008/layout/HorizontalMultiLevelHierarchy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693E5329-FF46-4C66-8FB0-479FA5D82014}" type="presOf" srcId="{AF3FCC21-C523-4914-8A52-E4F338AD2D8C}" destId="{DF5CAB4B-E724-42EF-90B1-65034D561907}" srcOrd="0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5869D4F4-265C-4478-95AF-2FF65B8639C8}" type="presOf" srcId="{2677F525-65CE-4A91-B1A5-F8D047BD0934}" destId="{88345488-80E0-47BF-BF24-0DD1C38C9D9D}" srcOrd="0" destOrd="0" presId="urn:microsoft.com/office/officeart/2008/layout/HorizontalMultiLevelHierarchy"/>
    <dgm:cxn modelId="{9CD984B4-D370-4019-A271-F6BC80DC4ABA}" type="presOf" srcId="{70A79CFB-1785-45B7-B9F7-3F54DE2FAA80}" destId="{42134EEF-F73B-4594-8E93-C060A7CC68B3}" srcOrd="1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8EBD6DEA-E765-4FB8-957D-85C39DF75153}" srcId="{FCCAE72E-3741-4C5F-B697-2CEBFC92CDF7}" destId="{FD34447C-DBE4-485F-95EB-41396F38FEC3}" srcOrd="5" destOrd="0" parTransId="{70A79CFB-1785-45B7-B9F7-3F54DE2FAA80}" sibTransId="{3CDA5A41-F5D1-48C6-9716-57E712B144A5}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12624077-FFE8-46F7-AE87-DC432010B98F}" srcId="{299D1014-890C-45C2-8CAC-941C145B6FB3}" destId="{722C2E64-7220-4801-85DC-3D8425720A7A}" srcOrd="0" destOrd="0" parTransId="{844888E4-4551-4D3C-B3E0-EE79AAA54DE9}" sibTransId="{EBA5199B-1147-44F8-ADCE-0CB42E1E8C21}"/>
    <dgm:cxn modelId="{C4263477-22C7-4C72-9758-BEED95FB5555}" type="presOf" srcId="{1D04A211-25D6-49FB-90CF-ED8809A425BF}" destId="{11679529-943F-4036-98D2-8F386A2255D7}" srcOrd="0" destOrd="0" presId="urn:microsoft.com/office/officeart/2008/layout/HorizontalMultiLevelHierarchy"/>
    <dgm:cxn modelId="{DD65F3AC-CD7C-408C-8413-DFCB4B665BB1}" type="presOf" srcId="{8A5FF2DA-A4D4-4521-B880-7140391FC594}" destId="{598C9BD3-0C3A-4A43-9573-4E5723273EC7}" srcOrd="1" destOrd="0" presId="urn:microsoft.com/office/officeart/2008/layout/HorizontalMultiLevelHierarchy"/>
    <dgm:cxn modelId="{5F9DEF71-717A-4B90-A6D5-521861D648FC}" srcId="{B5228DBC-E42D-482E-952E-848C70D50565}" destId="{566E1B6F-AF8B-4D0E-818A-9005AD70F4A7}" srcOrd="0" destOrd="0" parTransId="{F2AC164C-3911-48FA-A52B-8AFCA942092E}" sibTransId="{9BC5CD37-280D-44B1-8142-77B6074C6EBB}"/>
    <dgm:cxn modelId="{55092137-9268-406C-8BF8-EE57C485526D}" srcId="{FD34447C-DBE4-485F-95EB-41396F38FEC3}" destId="{EB6078AC-4AED-40B6-8006-BB2A83FD06DA}" srcOrd="0" destOrd="0" parTransId="{8B623794-15A2-4A9E-A0C4-4087B0C122D0}" sibTransId="{7F7E9A8D-3FA5-4F5B-8A75-E8E6A18E5E46}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DE87EB65-07F1-4BC5-A45A-522D2920D0D9}" type="presOf" srcId="{FC26C7E9-EBE0-429A-A34A-BEB3FED29B93}" destId="{6937493A-6485-4263-BE45-0AC93E051CF4}" srcOrd="1" destOrd="0" presId="urn:microsoft.com/office/officeart/2008/layout/HorizontalMultiLevelHierarchy"/>
    <dgm:cxn modelId="{51ED3CD1-17B0-46E2-AAED-C0245CA74AEC}" type="presOf" srcId="{844888E4-4551-4D3C-B3E0-EE79AAA54DE9}" destId="{8DCE2CE7-BE22-4ECA-88EE-57332AE91BEF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0E304225-A030-4040-888A-9E3D56C49821}" type="presOf" srcId="{299D1014-890C-45C2-8CAC-941C145B6FB3}" destId="{74E34F9B-B3BA-4D1C-A529-7D7A62C8B269}" srcOrd="0" destOrd="0" presId="urn:microsoft.com/office/officeart/2008/layout/HorizontalMultiLevelHierarchy"/>
    <dgm:cxn modelId="{738CEBC9-68A9-4548-B176-150DEF40230B}" type="presOf" srcId="{16C5D836-AE2A-424D-B624-48D7AF48FEB5}" destId="{3E8377C6-DC58-468C-A046-B4A8354FA142}" srcOrd="0" destOrd="0" presId="urn:microsoft.com/office/officeart/2008/layout/HorizontalMultiLevelHierarchy"/>
    <dgm:cxn modelId="{0BA13A3E-E897-4C07-8B91-71B387BAC73B}" type="presOf" srcId="{11CBEA9A-68ED-4094-8B90-3FBC2E4357DE}" destId="{421CD668-AD10-46B5-A77C-8306EC63E20C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6E44363D-DF50-4484-ABDA-55226C92931D}" srcId="{566E1B6F-AF8B-4D0E-818A-9005AD70F4A7}" destId="{EB66CA91-CC95-408B-9EAB-B0D783130DD8}" srcOrd="1" destOrd="0" parTransId="{512F29B9-DACA-4942-9FD7-C2CEED8F5D0E}" sibTransId="{D08ABA54-1298-4C41-8C5D-3497C4433DA5}"/>
    <dgm:cxn modelId="{08B486BF-4165-4255-8738-0D2001503837}" srcId="{987FFC0A-D914-46AA-88BD-609846725261}" destId="{8551D458-4193-4E23-8938-DECE4807792A}" srcOrd="0" destOrd="0" parTransId="{1D04A211-25D6-49FB-90CF-ED8809A425BF}" sibTransId="{80B1DF04-FD77-4ADE-A9DB-E7063F1F0CA9}"/>
    <dgm:cxn modelId="{126F89B5-70F1-483F-A9E9-6DC1D03E4B5F}" type="presOf" srcId="{13A685B7-EBA4-4203-A5C2-666D1C767CC5}" destId="{588FB51A-63DB-4BCB-BA55-1C082A184BBA}" srcOrd="0" destOrd="0" presId="urn:microsoft.com/office/officeart/2008/layout/HorizontalMultiLevelHierarchy"/>
    <dgm:cxn modelId="{4A3A7DAA-2AD2-425D-B444-5B797A3388B8}" type="presOf" srcId="{8B623794-15A2-4A9E-A0C4-4087B0C122D0}" destId="{C0FFB5D4-82F3-42E4-8B3F-50CD0F89F8BF}" srcOrd="1" destOrd="0" presId="urn:microsoft.com/office/officeart/2008/layout/HorizontalMultiLevelHierarchy"/>
    <dgm:cxn modelId="{74EF5FF4-D4CE-473B-8E28-FC5A431683D1}" srcId="{EB66CA91-CC95-408B-9EAB-B0D783130DD8}" destId="{08B273FC-4F22-43D0-92B8-EA6080AF72C3}" srcOrd="0" destOrd="0" parTransId="{76665580-01FE-4F43-A4C2-E0215CFC060E}" sibTransId="{2183B26F-409F-4444-B3E0-533328FA1438}"/>
    <dgm:cxn modelId="{8C8A7A1F-6E1E-4B6B-9F6A-7860F636BFFD}" type="presOf" srcId="{D7A37F50-6FC3-49AC-86B2-12FDDEA5958D}" destId="{B905C115-3F04-44A3-B5DF-6C0600D46D64}" srcOrd="0" destOrd="0" presId="urn:microsoft.com/office/officeart/2008/layout/HorizontalMultiLevelHierarchy"/>
    <dgm:cxn modelId="{1718BDF4-0070-4193-AC5B-02558E20A97F}" type="presOf" srcId="{CE1BEEF5-F9C1-4D7D-9242-7C9673B6609E}" destId="{3857BBE5-4EF2-45B4-966E-DAD789B61D2F}" srcOrd="0" destOrd="0" presId="urn:microsoft.com/office/officeart/2008/layout/HorizontalMultiLevelHierarchy"/>
    <dgm:cxn modelId="{1145B839-56FD-4F15-881A-08C5A386B1F9}" type="presOf" srcId="{6D7CF6A2-43BD-4EEB-8B3C-2E1F1183E1E1}" destId="{4CF325D2-A9D1-4E56-96E2-C3151383469C}" srcOrd="1" destOrd="0" presId="urn:microsoft.com/office/officeart/2008/layout/HorizontalMultiLevelHierarchy"/>
    <dgm:cxn modelId="{1C512EAF-840A-4EBA-AED6-7326411645C5}" type="presOf" srcId="{844888E4-4551-4D3C-B3E0-EE79AAA54DE9}" destId="{6D5F3C86-DA96-41C5-991D-474BAC1645DB}" srcOrd="0" destOrd="0" presId="urn:microsoft.com/office/officeart/2008/layout/HorizontalMultiLevelHierarchy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A48030CE-BF44-4570-94D6-9072B0C2E730}" srcId="{23A5E36D-3BBE-45E9-826B-07039BA4DB29}" destId="{987FFC0A-D914-46AA-88BD-609846725261}" srcOrd="0" destOrd="0" parTransId="{A671CB79-A5CE-4D83-9613-A06577D819E8}" sibTransId="{FA2ABEB4-2439-4C14-9A05-8A10454E1865}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571AFBFA-6079-47CE-8665-EA2817098CFB}" srcId="{46201295-1BF4-4B88-AA68-526D0D4C3F9B}" destId="{CF422424-3CCE-45AF-B364-FED52ED77B1E}" srcOrd="1" destOrd="0" parTransId="{16C5D836-AE2A-424D-B624-48D7AF48FEB5}" sibTransId="{C4BD7100-43C6-46C7-BAA8-DC54556B7BAA}"/>
    <dgm:cxn modelId="{76F7E336-4F6D-40CE-9F70-8284351A7AF7}" type="presOf" srcId="{CE1BEEF5-F9C1-4D7D-9242-7C9673B6609E}" destId="{91A11477-570F-47F1-B295-79459FD0646C}" srcOrd="1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9D388C75-20EC-4A1F-9CFA-3CC3A5252F7E}" type="presOf" srcId="{7DFC5901-BED0-43DE-A92A-96C06B595DCB}" destId="{93C4CF22-4A48-4E84-9438-5E580581B751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22A9278B-1281-4606-9EC5-DBB9A6225056}" type="presOf" srcId="{512F29B9-DACA-4942-9FD7-C2CEED8F5D0E}" destId="{BCCFA22E-3793-4457-9221-6728314C8EDE}" srcOrd="1" destOrd="0" presId="urn:microsoft.com/office/officeart/2008/layout/HorizontalMultiLevelHierarchy"/>
    <dgm:cxn modelId="{4BBAB22F-D280-4791-887E-7E7400C143DC}" type="presOf" srcId="{BC30D8CC-F6D0-439A-A1C4-D9C27633405B}" destId="{4DBC511B-76DF-44ED-B6D3-F3A388B8ECA9}" srcOrd="1" destOrd="0" presId="urn:microsoft.com/office/officeart/2008/layout/HorizontalMultiLevelHierarchy"/>
    <dgm:cxn modelId="{EB8B8E8E-93F4-4718-853A-6BAF41707153}" srcId="{566E1B6F-AF8B-4D0E-818A-9005AD70F4A7}" destId="{C7D8A254-7A36-4870-A823-BBFA9D44A422}" srcOrd="0" destOrd="0" parTransId="{25141B4D-03E0-4EC5-805E-B3C8BF46963D}" sibTransId="{FF27D8F4-AE25-4384-915F-650275C9FA57}"/>
    <dgm:cxn modelId="{F78F04DA-5A20-4C0D-A24D-CA8731346993}" type="presOf" srcId="{FC26C7E9-EBE0-429A-A34A-BEB3FED29B93}" destId="{E2A6BF81-E199-461C-866A-E90D652A2A83}" srcOrd="0" destOrd="0" presId="urn:microsoft.com/office/officeart/2008/layout/HorizontalMultiLevelHierarchy"/>
    <dgm:cxn modelId="{24949875-7E90-4E1C-AFC7-41FEF4546DFB}" type="presOf" srcId="{0F66DC94-D146-4F3A-8E0E-4B2E9A3C321E}" destId="{C30C6134-1271-47DF-A6C4-8ACB889092D1}" srcOrd="1" destOrd="0" presId="urn:microsoft.com/office/officeart/2008/layout/HorizontalMultiLevelHierarchy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FA353228-47E8-4ACE-963E-9CD9DBE88896}" type="presOf" srcId="{8B623794-15A2-4A9E-A0C4-4087B0C122D0}" destId="{20C64D9A-6814-43DF-9123-1C393E62A851}" srcOrd="0" destOrd="0" presId="urn:microsoft.com/office/officeart/2008/layout/HorizontalMultiLevelHierarchy"/>
    <dgm:cxn modelId="{01949861-C656-4031-8F1B-E4A16A4BEFB9}" type="presOf" srcId="{F2AC164C-3911-48FA-A52B-8AFCA942092E}" destId="{77EBB243-DAFC-4E79-ACF0-3BCB5160B110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9E8CDFD8-6A63-4580-837D-3C0AEC4B3BB6}" srcId="{EB66CA91-CC95-408B-9EAB-B0D783130DD8}" destId="{13A685B7-EBA4-4203-A5C2-666D1C767CC5}" srcOrd="1" destOrd="0" parTransId="{EDB47613-9B67-4182-A640-B33309E3390F}" sibTransId="{CF48614A-B338-40DC-859F-13431D0E99E6}"/>
    <dgm:cxn modelId="{2CB630ED-B685-49F7-8DB5-005EE9814304}" type="presOf" srcId="{F577C07C-3A38-489B-8C95-232E5FE73890}" destId="{434B005C-5D77-4B66-B965-ECD5438EC228}" srcOrd="0" destOrd="0" presId="urn:microsoft.com/office/officeart/2008/layout/HorizontalMultiLevelHierarchy"/>
    <dgm:cxn modelId="{DBB596B3-A562-4BD8-962E-B625472A44E1}" type="presOf" srcId="{2C561C82-8465-4E8B-BE26-FB1296E723AE}" destId="{16756274-BFBE-4AF7-A693-B0E0886BC44F}" srcOrd="0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3559F2E4-637B-4096-BBFB-460FC9891F0E}" type="presOf" srcId="{1D04A211-25D6-49FB-90CF-ED8809A425BF}" destId="{9305ECB8-F30D-4D51-A4B7-400E45EC320D}" srcOrd="1" destOrd="0" presId="urn:microsoft.com/office/officeart/2008/layout/HorizontalMultiLevelHierarchy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E368A539-1D6E-405A-B5FF-6971D92D2FBB}" type="presOf" srcId="{566E1B6F-AF8B-4D0E-818A-9005AD70F4A7}" destId="{19249868-3296-4F20-832E-A951DD18AF5B}" srcOrd="0" destOrd="0" presId="urn:microsoft.com/office/officeart/2008/layout/HorizontalMultiLevelHierarchy"/>
    <dgm:cxn modelId="{F20D480F-3295-40CA-B6FC-82C52F545B2B}" type="presOf" srcId="{987FFC0A-D914-46AA-88BD-609846725261}" destId="{1FED0D6C-6683-4EDC-BF84-844EDAA0C9D4}" srcOrd="0" destOrd="0" presId="urn:microsoft.com/office/officeart/2008/layout/HorizontalMultiLevelHierarchy"/>
    <dgm:cxn modelId="{29096D7E-CE28-4A0A-BA65-A8B4B810B530}" type="presOf" srcId="{EB6078AC-4AED-40B6-8006-BB2A83FD06DA}" destId="{DC4D321B-F2BD-4205-A1E9-6F78CD61394F}" srcOrd="0" destOrd="0" presId="urn:microsoft.com/office/officeart/2008/layout/HorizontalMultiLevelHierarchy"/>
    <dgm:cxn modelId="{A0DED943-E072-484D-B906-3CA24FAA712C}" type="presOf" srcId="{CF422424-3CCE-45AF-B364-FED52ED77B1E}" destId="{782AD0F3-2CFC-4CEF-868E-67E066E057CB}" srcOrd="0" destOrd="0" presId="urn:microsoft.com/office/officeart/2008/layout/HorizontalMultiLevelHierarchy"/>
    <dgm:cxn modelId="{66A5E8A7-522B-4B58-AE2D-96F62B206376}" type="presOf" srcId="{EDB47613-9B67-4182-A640-B33309E3390F}" destId="{43813474-6B61-444D-9E7D-6D88E0E49A6D}" srcOrd="0" destOrd="0" presId="urn:microsoft.com/office/officeart/2008/layout/HorizontalMultiLevelHierarchy"/>
    <dgm:cxn modelId="{1BD57A02-8A09-4722-9813-6C731A4D0001}" srcId="{299D1014-890C-45C2-8CAC-941C145B6FB3}" destId="{2C561C82-8465-4E8B-BE26-FB1296E723AE}" srcOrd="2" destOrd="0" parTransId="{FC26C7E9-EBE0-429A-A34A-BEB3FED29B93}" sibTransId="{48495D9E-3132-4C4A-B1D5-192272BE814B}"/>
    <dgm:cxn modelId="{B5D5F031-B906-444E-8E5B-DE93B76C7B41}" type="presOf" srcId="{A671CB79-A5CE-4D83-9613-A06577D819E8}" destId="{E6CB76F9-FA0B-485D-B09B-F33ABF23BD84}" srcOrd="0" destOrd="0" presId="urn:microsoft.com/office/officeart/2008/layout/HorizontalMultiLevelHierarchy"/>
    <dgm:cxn modelId="{D0D39CA1-582A-4008-8F61-C1B2E4249517}" type="presOf" srcId="{F2AC164C-3911-48FA-A52B-8AFCA942092E}" destId="{3EC0C245-A8A6-46EB-B588-3AA2046B5CEA}" srcOrd="1" destOrd="0" presId="urn:microsoft.com/office/officeart/2008/layout/HorizontalMultiLevelHierarchy"/>
    <dgm:cxn modelId="{EE358D5C-A4EF-4F01-BCE3-3F3F2351445E}" srcId="{299D1014-890C-45C2-8CAC-941C145B6FB3}" destId="{6A1165C8-C8B0-4A7A-A749-D757DC505C41}" srcOrd="1" destOrd="0" parTransId="{AF3FCC21-C523-4914-8A52-E4F338AD2D8C}" sibTransId="{382AE0D0-B917-4530-85C5-23F8338DF5D2}"/>
    <dgm:cxn modelId="{79347E00-B060-43CA-A426-A61B3FF0C0AA}" srcId="{46201295-1BF4-4B88-AA68-526D0D4C3F9B}" destId="{7DFC5901-BED0-43DE-A92A-96C06B595DCB}" srcOrd="0" destOrd="0" parTransId="{0F66DC94-D146-4F3A-8E0E-4B2E9A3C321E}" sibTransId="{D38E685A-47BB-47F8-BFB5-B28769058633}"/>
    <dgm:cxn modelId="{0C447570-9A8C-4E7C-83BE-ED34EE09E8B9}" type="presOf" srcId="{8551D458-4193-4E23-8938-DECE4807792A}" destId="{96E61FDC-C002-4677-BA1D-B15AC2F96AF7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5FACA5E0-64C6-4EC6-9949-5E6D68CCF55D}" type="presParOf" srcId="{7092BE4F-34AE-4137-A29C-7E73D3D03D1F}" destId="{E6CB76F9-FA0B-485D-B09B-F33ABF23BD84}" srcOrd="0" destOrd="0" presId="urn:microsoft.com/office/officeart/2008/layout/HorizontalMultiLevelHierarchy"/>
    <dgm:cxn modelId="{6CE3A036-C8F3-44D4-9A14-9E4FA38A7CAA}" type="presParOf" srcId="{E6CB76F9-FA0B-485D-B09B-F33ABF23BD84}" destId="{C4A8C919-81AB-4821-8D6A-C6C4A8805DD9}" srcOrd="0" destOrd="0" presId="urn:microsoft.com/office/officeart/2008/layout/HorizontalMultiLevelHierarchy"/>
    <dgm:cxn modelId="{F6D6D885-D10C-409E-A5D1-CCDD1F3369BA}" type="presParOf" srcId="{7092BE4F-34AE-4137-A29C-7E73D3D03D1F}" destId="{38830CBE-16BE-48E3-B27D-5C91DC6CB764}" srcOrd="1" destOrd="0" presId="urn:microsoft.com/office/officeart/2008/layout/HorizontalMultiLevelHierarchy"/>
    <dgm:cxn modelId="{65E75A9E-9A58-49A3-A342-20D626BE96BB}" type="presParOf" srcId="{38830CBE-16BE-48E3-B27D-5C91DC6CB764}" destId="{1FED0D6C-6683-4EDC-BF84-844EDAA0C9D4}" srcOrd="0" destOrd="0" presId="urn:microsoft.com/office/officeart/2008/layout/HorizontalMultiLevelHierarchy"/>
    <dgm:cxn modelId="{61E36472-B7CC-47BF-BB2D-9ADB2BCEA883}" type="presParOf" srcId="{38830CBE-16BE-48E3-B27D-5C91DC6CB764}" destId="{88C7B871-3525-4A09-815C-FB1C8D08829D}" srcOrd="1" destOrd="0" presId="urn:microsoft.com/office/officeart/2008/layout/HorizontalMultiLevelHierarchy"/>
    <dgm:cxn modelId="{A24667A3-360B-465B-B4C2-D8EB85AD7327}" type="presParOf" srcId="{88C7B871-3525-4A09-815C-FB1C8D08829D}" destId="{11679529-943F-4036-98D2-8F386A2255D7}" srcOrd="0" destOrd="0" presId="urn:microsoft.com/office/officeart/2008/layout/HorizontalMultiLevelHierarchy"/>
    <dgm:cxn modelId="{AB007D3C-EC0F-4996-ADDF-041B603108B2}" type="presParOf" srcId="{11679529-943F-4036-98D2-8F386A2255D7}" destId="{9305ECB8-F30D-4D51-A4B7-400E45EC320D}" srcOrd="0" destOrd="0" presId="urn:microsoft.com/office/officeart/2008/layout/HorizontalMultiLevelHierarchy"/>
    <dgm:cxn modelId="{1958426C-BF26-4DEE-9381-47EB9153A68F}" type="presParOf" srcId="{88C7B871-3525-4A09-815C-FB1C8D08829D}" destId="{D988A6EC-5D27-4362-9CD6-0976B31296C0}" srcOrd="1" destOrd="0" presId="urn:microsoft.com/office/officeart/2008/layout/HorizontalMultiLevelHierarchy"/>
    <dgm:cxn modelId="{515A8DDB-D94F-4EEE-9106-E631797D8346}" type="presParOf" srcId="{D988A6EC-5D27-4362-9CD6-0976B31296C0}" destId="{96E61FDC-C002-4677-BA1D-B15AC2F96AF7}" srcOrd="0" destOrd="0" presId="urn:microsoft.com/office/officeart/2008/layout/HorizontalMultiLevelHierarchy"/>
    <dgm:cxn modelId="{8DAFBC9A-0425-4379-B4B4-A510F03DD331}" type="presParOf" srcId="{D988A6EC-5D27-4362-9CD6-0976B31296C0}" destId="{5815E842-A936-4292-B710-2FD863FAB8DD}" srcOrd="1" destOrd="0" presId="urn:microsoft.com/office/officeart/2008/layout/HorizontalMultiLevelHierarchy"/>
    <dgm:cxn modelId="{5BFDAA3B-9702-4F07-A15C-26CDF7D6EC2B}" type="presParOf" srcId="{88C7B871-3525-4A09-815C-FB1C8D08829D}" destId="{313A408E-2951-45A3-9680-74CF556F8148}" srcOrd="2" destOrd="0" presId="urn:microsoft.com/office/officeart/2008/layout/HorizontalMultiLevelHierarchy"/>
    <dgm:cxn modelId="{57705814-9BCB-4059-A7EC-516721E7FB22}" type="presParOf" srcId="{313A408E-2951-45A3-9680-74CF556F8148}" destId="{4DBC511B-76DF-44ED-B6D3-F3A388B8ECA9}" srcOrd="0" destOrd="0" presId="urn:microsoft.com/office/officeart/2008/layout/HorizontalMultiLevelHierarchy"/>
    <dgm:cxn modelId="{4F915E2C-5947-4017-8C2E-56A166085514}" type="presParOf" srcId="{88C7B871-3525-4A09-815C-FB1C8D08829D}" destId="{EC87CB5C-4341-46FC-884C-F14D39D2166E}" srcOrd="3" destOrd="0" presId="urn:microsoft.com/office/officeart/2008/layout/HorizontalMultiLevelHierarchy"/>
    <dgm:cxn modelId="{AC96D22E-629F-4175-B6F8-1AAF97DB3D83}" type="presParOf" srcId="{EC87CB5C-4341-46FC-884C-F14D39D2166E}" destId="{0CAFDE7E-A183-4F8A-8955-75B49F20772A}" srcOrd="0" destOrd="0" presId="urn:microsoft.com/office/officeart/2008/layout/HorizontalMultiLevelHierarchy"/>
    <dgm:cxn modelId="{B9A0F327-EF75-48F3-9B61-3CE65F033FA9}" type="presParOf" srcId="{EC87CB5C-4341-46FC-884C-F14D39D2166E}" destId="{9A1914C9-E14E-4F1F-8AE3-2336163BA327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BBDAA885-FA10-4523-87EC-34CC9CFD2F33}" type="presParOf" srcId="{9D792460-AE18-422F-8A94-3AAAF05AC764}" destId="{E731095C-3982-4EFD-8902-1F73F82815C0}" srcOrd="0" destOrd="0" presId="urn:microsoft.com/office/officeart/2008/layout/HorizontalMultiLevelHierarchy"/>
    <dgm:cxn modelId="{0AD779EC-FE5A-4A25-B947-6EF07F006E4F}" type="presParOf" srcId="{E731095C-3982-4EFD-8902-1F73F82815C0}" destId="{1F1976A5-8523-4A9B-844D-328D2C1C5F64}" srcOrd="0" destOrd="0" presId="urn:microsoft.com/office/officeart/2008/layout/HorizontalMultiLevelHierarchy"/>
    <dgm:cxn modelId="{C1955693-8119-41F3-9BC1-C3322491279E}" type="presParOf" srcId="{9D792460-AE18-422F-8A94-3AAAF05AC764}" destId="{569D2FE5-8D37-4203-8DFA-039CE679747E}" srcOrd="1" destOrd="0" presId="urn:microsoft.com/office/officeart/2008/layout/HorizontalMultiLevelHierarchy"/>
    <dgm:cxn modelId="{252EC14C-F603-44D7-BAB5-BBBE720215A7}" type="presParOf" srcId="{569D2FE5-8D37-4203-8DFA-039CE679747E}" destId="{74E34F9B-B3BA-4D1C-A529-7D7A62C8B269}" srcOrd="0" destOrd="0" presId="urn:microsoft.com/office/officeart/2008/layout/HorizontalMultiLevelHierarchy"/>
    <dgm:cxn modelId="{B282F34C-0DC1-4CD1-B57C-EF92F7905747}" type="presParOf" srcId="{569D2FE5-8D37-4203-8DFA-039CE679747E}" destId="{5B92362F-F252-4640-927D-CBB48D56E1A9}" srcOrd="1" destOrd="0" presId="urn:microsoft.com/office/officeart/2008/layout/HorizontalMultiLevelHierarchy"/>
    <dgm:cxn modelId="{AC2E987D-36D9-44A2-B0E1-6FECBC8815E1}" type="presParOf" srcId="{5B92362F-F252-4640-927D-CBB48D56E1A9}" destId="{6D5F3C86-DA96-41C5-991D-474BAC1645DB}" srcOrd="0" destOrd="0" presId="urn:microsoft.com/office/officeart/2008/layout/HorizontalMultiLevelHierarchy"/>
    <dgm:cxn modelId="{965FFE90-AA58-4672-A2E1-4C925E9205DB}" type="presParOf" srcId="{6D5F3C86-DA96-41C5-991D-474BAC1645DB}" destId="{8DCE2CE7-BE22-4ECA-88EE-57332AE91BEF}" srcOrd="0" destOrd="0" presId="urn:microsoft.com/office/officeart/2008/layout/HorizontalMultiLevelHierarchy"/>
    <dgm:cxn modelId="{996BC90A-0F55-4FC9-812D-6944684FC551}" type="presParOf" srcId="{5B92362F-F252-4640-927D-CBB48D56E1A9}" destId="{92B14F45-5D7F-44A7-85D4-BE4EF1540874}" srcOrd="1" destOrd="0" presId="urn:microsoft.com/office/officeart/2008/layout/HorizontalMultiLevelHierarchy"/>
    <dgm:cxn modelId="{85FE605B-0055-48E7-839B-9A41F8B1388D}" type="presParOf" srcId="{92B14F45-5D7F-44A7-85D4-BE4EF1540874}" destId="{DD49B2F9-CBFB-4804-9517-A0DAF894C0B9}" srcOrd="0" destOrd="0" presId="urn:microsoft.com/office/officeart/2008/layout/HorizontalMultiLevelHierarchy"/>
    <dgm:cxn modelId="{4E3628B2-6B7B-404C-9D90-72175996A5AC}" type="presParOf" srcId="{92B14F45-5D7F-44A7-85D4-BE4EF1540874}" destId="{ACA21337-6FC9-4691-B4B1-2A8912A567FB}" srcOrd="1" destOrd="0" presId="urn:microsoft.com/office/officeart/2008/layout/HorizontalMultiLevelHierarchy"/>
    <dgm:cxn modelId="{A0D01BBE-3281-4273-B170-525A8C77D274}" type="presParOf" srcId="{5B92362F-F252-4640-927D-CBB48D56E1A9}" destId="{DF5CAB4B-E724-42EF-90B1-65034D561907}" srcOrd="2" destOrd="0" presId="urn:microsoft.com/office/officeart/2008/layout/HorizontalMultiLevelHierarchy"/>
    <dgm:cxn modelId="{0BA53715-F5B2-4D3E-8458-8525A24F91DB}" type="presParOf" srcId="{DF5CAB4B-E724-42EF-90B1-65034D561907}" destId="{2CE7637C-BFFF-4CB1-90AA-47FA2A960902}" srcOrd="0" destOrd="0" presId="urn:microsoft.com/office/officeart/2008/layout/HorizontalMultiLevelHierarchy"/>
    <dgm:cxn modelId="{A790F2F2-B04B-4680-B69E-E6170D610837}" type="presParOf" srcId="{5B92362F-F252-4640-927D-CBB48D56E1A9}" destId="{4BC02D88-1B0D-4A86-B2B3-404A21C7EE1B}" srcOrd="3" destOrd="0" presId="urn:microsoft.com/office/officeart/2008/layout/HorizontalMultiLevelHierarchy"/>
    <dgm:cxn modelId="{DB725803-AEEA-434E-83A6-077C99C95518}" type="presParOf" srcId="{4BC02D88-1B0D-4A86-B2B3-404A21C7EE1B}" destId="{DACA853B-B8FD-406A-9FC3-CD4914B2CA61}" srcOrd="0" destOrd="0" presId="urn:microsoft.com/office/officeart/2008/layout/HorizontalMultiLevelHierarchy"/>
    <dgm:cxn modelId="{DDABDA14-6979-42CC-9E72-9AD5FC78E11B}" type="presParOf" srcId="{4BC02D88-1B0D-4A86-B2B3-404A21C7EE1B}" destId="{80A01CC2-FE86-4B75-B569-858365A26703}" srcOrd="1" destOrd="0" presId="urn:microsoft.com/office/officeart/2008/layout/HorizontalMultiLevelHierarchy"/>
    <dgm:cxn modelId="{DBABBE0D-B06D-4050-9287-8DF94921FA82}" type="presParOf" srcId="{5B92362F-F252-4640-927D-CBB48D56E1A9}" destId="{E2A6BF81-E199-461C-866A-E90D652A2A83}" srcOrd="4" destOrd="0" presId="urn:microsoft.com/office/officeart/2008/layout/HorizontalMultiLevelHierarchy"/>
    <dgm:cxn modelId="{B28C6D48-D314-42B8-88EF-48F4073E1583}" type="presParOf" srcId="{E2A6BF81-E199-461C-866A-E90D652A2A83}" destId="{6937493A-6485-4263-BE45-0AC93E051CF4}" srcOrd="0" destOrd="0" presId="urn:microsoft.com/office/officeart/2008/layout/HorizontalMultiLevelHierarchy"/>
    <dgm:cxn modelId="{71397FCB-5AA3-4EA5-A830-923F3D07B648}" type="presParOf" srcId="{5B92362F-F252-4640-927D-CBB48D56E1A9}" destId="{9D58FA89-3B08-4B99-8A38-CF23EB9289F4}" srcOrd="5" destOrd="0" presId="urn:microsoft.com/office/officeart/2008/layout/HorizontalMultiLevelHierarchy"/>
    <dgm:cxn modelId="{C95ACC0C-78D9-4432-88B5-5FCDE2AFFFE7}" type="presParOf" srcId="{9D58FA89-3B08-4B99-8A38-CF23EB9289F4}" destId="{16756274-BFBE-4AF7-A693-B0E0886BC44F}" srcOrd="0" destOrd="0" presId="urn:microsoft.com/office/officeart/2008/layout/HorizontalMultiLevelHierarchy"/>
    <dgm:cxn modelId="{1AA46CB4-20BE-49DA-8D23-B1A9E3F1A091}" type="presParOf" srcId="{9D58FA89-3B08-4B99-8A38-CF23EB9289F4}" destId="{BB6AE88F-BE5C-414C-9A65-1C1881D888B1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0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1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71615808-6E10-4DC0-9400-515BDF37E0DF}" type="presParOf" srcId="{98228A68-0CB7-4FED-A717-BCBF2F007FD5}" destId="{245A061C-F43F-41C0-A313-5394FC48422B}" srcOrd="0" destOrd="0" presId="urn:microsoft.com/office/officeart/2008/layout/HorizontalMultiLevelHierarchy"/>
    <dgm:cxn modelId="{15C5EE7B-88C4-4CC6-AA08-B316B3584C28}" type="presParOf" srcId="{245A061C-F43F-41C0-A313-5394FC48422B}" destId="{C30C6134-1271-47DF-A6C4-8ACB889092D1}" srcOrd="0" destOrd="0" presId="urn:microsoft.com/office/officeart/2008/layout/HorizontalMultiLevelHierarchy"/>
    <dgm:cxn modelId="{5DD58DF0-6A47-46D0-A6A5-0A7941D47932}" type="presParOf" srcId="{98228A68-0CB7-4FED-A717-BCBF2F007FD5}" destId="{EDB9AF2F-FBB0-4DE9-B0E3-571DBC4AC9D0}" srcOrd="1" destOrd="0" presId="urn:microsoft.com/office/officeart/2008/layout/HorizontalMultiLevelHierarchy"/>
    <dgm:cxn modelId="{DBA722B9-875B-46CF-8CE3-BC6A37652A66}" type="presParOf" srcId="{EDB9AF2F-FBB0-4DE9-B0E3-571DBC4AC9D0}" destId="{93C4CF22-4A48-4E84-9438-5E580581B751}" srcOrd="0" destOrd="0" presId="urn:microsoft.com/office/officeart/2008/layout/HorizontalMultiLevelHierarchy"/>
    <dgm:cxn modelId="{9F5FDF46-3AED-4F3B-B529-306BD93774BB}" type="presParOf" srcId="{EDB9AF2F-FBB0-4DE9-B0E3-571DBC4AC9D0}" destId="{9A8A1843-D470-41FB-9AC9-330BB35B572E}" srcOrd="1" destOrd="0" presId="urn:microsoft.com/office/officeart/2008/layout/HorizontalMultiLevelHierarchy"/>
    <dgm:cxn modelId="{A1987103-CF3E-44A6-832A-A802EC1E66CD}" type="presParOf" srcId="{98228A68-0CB7-4FED-A717-BCBF2F007FD5}" destId="{3E8377C6-DC58-468C-A046-B4A8354FA142}" srcOrd="2" destOrd="0" presId="urn:microsoft.com/office/officeart/2008/layout/HorizontalMultiLevelHierarchy"/>
    <dgm:cxn modelId="{5596F500-48A6-4834-B5A4-D341EF12CEAC}" type="presParOf" srcId="{3E8377C6-DC58-468C-A046-B4A8354FA142}" destId="{664C8C07-EF16-4347-88C2-8984553FEE90}" srcOrd="0" destOrd="0" presId="urn:microsoft.com/office/officeart/2008/layout/HorizontalMultiLevelHierarchy"/>
    <dgm:cxn modelId="{526052FB-85E7-4ECE-A3F7-90472523F2A5}" type="presParOf" srcId="{98228A68-0CB7-4FED-A717-BCBF2F007FD5}" destId="{DC3D6BE9-E9B7-4015-B538-75BFE7E70777}" srcOrd="3" destOrd="0" presId="urn:microsoft.com/office/officeart/2008/layout/HorizontalMultiLevelHierarchy"/>
    <dgm:cxn modelId="{843437BB-F211-4F34-8B68-54C1CC9C6036}" type="presParOf" srcId="{DC3D6BE9-E9B7-4015-B538-75BFE7E70777}" destId="{782AD0F3-2CFC-4CEF-868E-67E066E057CB}" srcOrd="0" destOrd="0" presId="urn:microsoft.com/office/officeart/2008/layout/HorizontalMultiLevelHierarchy"/>
    <dgm:cxn modelId="{CD968D11-0B73-42FD-8612-FA4807CEBA3B}" type="presParOf" srcId="{DC3D6BE9-E9B7-4015-B538-75BFE7E70777}" destId="{D811FDE4-CA37-49E2-A978-0116B0A28801}" srcOrd="1" destOrd="0" presId="urn:microsoft.com/office/officeart/2008/layout/HorizontalMultiLevelHierarchy"/>
    <dgm:cxn modelId="{9B45AA7C-2E3B-477E-B9D6-2F9640A616E2}" type="presParOf" srcId="{98228A68-0CB7-4FED-A717-BCBF2F007FD5}" destId="{3857BBE5-4EF2-45B4-966E-DAD789B61D2F}" srcOrd="4" destOrd="0" presId="urn:microsoft.com/office/officeart/2008/layout/HorizontalMultiLevelHierarchy"/>
    <dgm:cxn modelId="{712AFB3B-61C9-4D00-9E47-AB1ACEF1793D}" type="presParOf" srcId="{3857BBE5-4EF2-45B4-966E-DAD789B61D2F}" destId="{91A11477-570F-47F1-B295-79459FD0646C}" srcOrd="0" destOrd="0" presId="urn:microsoft.com/office/officeart/2008/layout/HorizontalMultiLevelHierarchy"/>
    <dgm:cxn modelId="{CAE837EB-7E8D-41BC-A2E5-C112A4C0ED76}" type="presParOf" srcId="{98228A68-0CB7-4FED-A717-BCBF2F007FD5}" destId="{7BB66DF8-69AE-4A90-B98A-5916CC5952A3}" srcOrd="5" destOrd="0" presId="urn:microsoft.com/office/officeart/2008/layout/HorizontalMultiLevelHierarchy"/>
    <dgm:cxn modelId="{83E53624-7F37-48C8-9B0A-325CE875C08C}" type="presParOf" srcId="{7BB66DF8-69AE-4A90-B98A-5916CC5952A3}" destId="{421CD668-AD10-46B5-A77C-8306EC63E20C}" srcOrd="0" destOrd="0" presId="urn:microsoft.com/office/officeart/2008/layout/HorizontalMultiLevelHierarchy"/>
    <dgm:cxn modelId="{4882BD6A-D7B9-4084-BA4C-ED00799DFC3C}" type="presParOf" srcId="{7BB66DF8-69AE-4A90-B98A-5916CC5952A3}" destId="{7064E561-369E-445E-8062-4857A39ADF5E}" srcOrd="1" destOrd="0" presId="urn:microsoft.com/office/officeart/2008/layout/HorizontalMultiLevelHierarchy"/>
    <dgm:cxn modelId="{52139517-7A40-4B79-9CF5-F085F688C8BE}" type="presParOf" srcId="{82204541-E8C8-4BF9-AB21-DA5514297FED}" destId="{19D2F2AC-B314-4BA6-8F24-28A3ADBDB5A2}" srcOrd="2" destOrd="0" presId="urn:microsoft.com/office/officeart/2008/layout/HorizontalMultiLevelHierarchy"/>
    <dgm:cxn modelId="{176BEB59-7B0E-4E41-949A-62A02F8B9D52}" type="presParOf" srcId="{19D2F2AC-B314-4BA6-8F24-28A3ADBDB5A2}" destId="{4CF325D2-A9D1-4E56-96E2-C3151383469C}" srcOrd="0" destOrd="0" presId="urn:microsoft.com/office/officeart/2008/layout/HorizontalMultiLevelHierarchy"/>
    <dgm:cxn modelId="{DF34168F-02C0-4A62-9AD1-BE8EA6098D63}" type="presParOf" srcId="{82204541-E8C8-4BF9-AB21-DA5514297FED}" destId="{1FD7B58B-DEB3-4CE3-B829-7167499F8BA8}" srcOrd="3" destOrd="0" presId="urn:microsoft.com/office/officeart/2008/layout/HorizontalMultiLevelHierarchy"/>
    <dgm:cxn modelId="{102B104D-4996-4309-887A-7B2E9290F589}" type="presParOf" srcId="{1FD7B58B-DEB3-4CE3-B829-7167499F8BA8}" destId="{434B005C-5D77-4B66-B965-ECD5438EC228}" srcOrd="0" destOrd="0" presId="urn:microsoft.com/office/officeart/2008/layout/HorizontalMultiLevelHierarchy"/>
    <dgm:cxn modelId="{214B10C6-2018-410B-981F-34109CCBE6B3}" type="presParOf" srcId="{1FD7B58B-DEB3-4CE3-B829-7167499F8BA8}" destId="{D98C48CC-6270-49AE-97D2-017EDBDE5D83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BE8F930B-843B-47D1-8769-CE7BEC081C8C}" type="presParOf" srcId="{3873ABEC-F1E3-4008-B399-D21FB5992FC6}" destId="{77EBB243-DAFC-4E79-ACF0-3BCB5160B110}" srcOrd="0" destOrd="0" presId="urn:microsoft.com/office/officeart/2008/layout/HorizontalMultiLevelHierarchy"/>
    <dgm:cxn modelId="{D1079919-48D0-4B92-9452-B1DF0252A69F}" type="presParOf" srcId="{77EBB243-DAFC-4E79-ACF0-3BCB5160B110}" destId="{3EC0C245-A8A6-46EB-B588-3AA2046B5CEA}" srcOrd="0" destOrd="0" presId="urn:microsoft.com/office/officeart/2008/layout/HorizontalMultiLevelHierarchy"/>
    <dgm:cxn modelId="{25CBA75D-7C16-464A-8465-B26DC7F002D0}" type="presParOf" srcId="{3873ABEC-F1E3-4008-B399-D21FB5992FC6}" destId="{E57DBCD5-1C70-42FF-9B21-68AE5CDF9BF7}" srcOrd="1" destOrd="0" presId="urn:microsoft.com/office/officeart/2008/layout/HorizontalMultiLevelHierarchy"/>
    <dgm:cxn modelId="{D7B3B46C-C4E5-4E02-AABD-2920312B5016}" type="presParOf" srcId="{E57DBCD5-1C70-42FF-9B21-68AE5CDF9BF7}" destId="{19249868-3296-4F20-832E-A951DD18AF5B}" srcOrd="0" destOrd="0" presId="urn:microsoft.com/office/officeart/2008/layout/HorizontalMultiLevelHierarchy"/>
    <dgm:cxn modelId="{CADF5C60-3A69-49A8-A893-9EB758DE4A36}" type="presParOf" srcId="{E57DBCD5-1C70-42FF-9B21-68AE5CDF9BF7}" destId="{6C9D3B27-96F7-4C28-AD5A-C839B0AA49EC}" srcOrd="1" destOrd="0" presId="urn:microsoft.com/office/officeart/2008/layout/HorizontalMultiLevelHierarchy"/>
    <dgm:cxn modelId="{F7D52F4D-3DD3-40D6-82AE-A3F54FC5DC4D}" type="presParOf" srcId="{6C9D3B27-96F7-4C28-AD5A-C839B0AA49EC}" destId="{DD03F15D-F928-4D4E-8B6B-E67BDD72F69E}" srcOrd="0" destOrd="0" presId="urn:microsoft.com/office/officeart/2008/layout/HorizontalMultiLevelHierarchy"/>
    <dgm:cxn modelId="{733BF322-B444-41CC-9501-721BBA363E49}" type="presParOf" srcId="{DD03F15D-F928-4D4E-8B6B-E67BDD72F69E}" destId="{7077FC8D-41A8-40B4-B18F-BD7E48EE4A76}" srcOrd="0" destOrd="0" presId="urn:microsoft.com/office/officeart/2008/layout/HorizontalMultiLevelHierarchy"/>
    <dgm:cxn modelId="{7B441E07-79DF-4482-A8C6-6382A67C38AD}" type="presParOf" srcId="{6C9D3B27-96F7-4C28-AD5A-C839B0AA49EC}" destId="{A901CC87-6AA7-4FF3-A3E1-59F5DF189B91}" srcOrd="1" destOrd="0" presId="urn:microsoft.com/office/officeart/2008/layout/HorizontalMultiLevelHierarchy"/>
    <dgm:cxn modelId="{988B115C-2D53-4AC8-88C7-B98ECA922E7B}" type="presParOf" srcId="{A901CC87-6AA7-4FF3-A3E1-59F5DF189B91}" destId="{6BC363D0-AE43-4C2E-A8B5-66A428E0CDC2}" srcOrd="0" destOrd="0" presId="urn:microsoft.com/office/officeart/2008/layout/HorizontalMultiLevelHierarchy"/>
    <dgm:cxn modelId="{DB275E75-70CE-4ACD-A07B-BF16D3297679}" type="presParOf" srcId="{A901CC87-6AA7-4FF3-A3E1-59F5DF189B91}" destId="{EA0672C4-56A2-4756-9B37-29947F658E22}" srcOrd="1" destOrd="0" presId="urn:microsoft.com/office/officeart/2008/layout/HorizontalMultiLevelHierarchy"/>
    <dgm:cxn modelId="{C45806D7-7ACD-49DB-BBC2-3916186A153C}" type="presParOf" srcId="{6C9D3B27-96F7-4C28-AD5A-C839B0AA49EC}" destId="{A6E57501-9C25-4582-92C9-0FC225EC35C0}" srcOrd="2" destOrd="0" presId="urn:microsoft.com/office/officeart/2008/layout/HorizontalMultiLevelHierarchy"/>
    <dgm:cxn modelId="{33D72505-8F12-403C-8EA7-9D4A1B0B9CA1}" type="presParOf" srcId="{A6E57501-9C25-4582-92C9-0FC225EC35C0}" destId="{BCCFA22E-3793-4457-9221-6728314C8EDE}" srcOrd="0" destOrd="0" presId="urn:microsoft.com/office/officeart/2008/layout/HorizontalMultiLevelHierarchy"/>
    <dgm:cxn modelId="{5635190F-B9D2-42F5-8497-F74A8CB0F959}" type="presParOf" srcId="{6C9D3B27-96F7-4C28-AD5A-C839B0AA49EC}" destId="{B25E8F9C-876D-4AAF-AB01-FC9B43CDBBFB}" srcOrd="3" destOrd="0" presId="urn:microsoft.com/office/officeart/2008/layout/HorizontalMultiLevelHierarchy"/>
    <dgm:cxn modelId="{DC3D4F59-8CAC-4774-96F6-48F5E3B987F7}" type="presParOf" srcId="{B25E8F9C-876D-4AAF-AB01-FC9B43CDBBFB}" destId="{31BC6425-9FB4-4617-8C2C-DF8B35F13E78}" srcOrd="0" destOrd="0" presId="urn:microsoft.com/office/officeart/2008/layout/HorizontalMultiLevelHierarchy"/>
    <dgm:cxn modelId="{9EBD568E-8019-4DA4-8969-02469D306046}" type="presParOf" srcId="{B25E8F9C-876D-4AAF-AB01-FC9B43CDBBFB}" destId="{7DF48EFD-CEDC-4324-9B7E-B4C8C46DCC52}" srcOrd="1" destOrd="0" presId="urn:microsoft.com/office/officeart/2008/layout/HorizontalMultiLevelHierarchy"/>
    <dgm:cxn modelId="{E032D0DC-10A5-40B4-912F-91256F2738A0}" type="presParOf" srcId="{7DF48EFD-CEDC-4324-9B7E-B4C8C46DCC52}" destId="{A8C2DB5D-DE66-4B7F-AC64-80A8856CE6F1}" srcOrd="0" destOrd="0" presId="urn:microsoft.com/office/officeart/2008/layout/HorizontalMultiLevelHierarchy"/>
    <dgm:cxn modelId="{81A90AFB-88CE-4B55-A5FB-944985DBD7CF}" type="presParOf" srcId="{A8C2DB5D-DE66-4B7F-AC64-80A8856CE6F1}" destId="{0BD1C164-0939-4F2A-965F-DA0E6240E1BC}" srcOrd="0" destOrd="0" presId="urn:microsoft.com/office/officeart/2008/layout/HorizontalMultiLevelHierarchy"/>
    <dgm:cxn modelId="{C6CDF3C5-BCF8-406E-A221-DCD521A00764}" type="presParOf" srcId="{7DF48EFD-CEDC-4324-9B7E-B4C8C46DCC52}" destId="{A3F65158-A94D-45CF-8FF7-76CA6463F1D3}" srcOrd="1" destOrd="0" presId="urn:microsoft.com/office/officeart/2008/layout/HorizontalMultiLevelHierarchy"/>
    <dgm:cxn modelId="{92B6FA88-51B8-470C-9E98-F0CD76493278}" type="presParOf" srcId="{A3F65158-A94D-45CF-8FF7-76CA6463F1D3}" destId="{8E2F4FBC-21E8-4091-A21F-056F4716BEDD}" srcOrd="0" destOrd="0" presId="urn:microsoft.com/office/officeart/2008/layout/HorizontalMultiLevelHierarchy"/>
    <dgm:cxn modelId="{69D1F5A9-81F3-423B-9244-65FDD28871B7}" type="presParOf" srcId="{A3F65158-A94D-45CF-8FF7-76CA6463F1D3}" destId="{387DB9FF-7A36-43F1-A585-3098098A933E}" srcOrd="1" destOrd="0" presId="urn:microsoft.com/office/officeart/2008/layout/HorizontalMultiLevelHierarchy"/>
    <dgm:cxn modelId="{2293DA97-A09D-4328-AFB1-3A55DD5F0751}" type="presParOf" srcId="{7DF48EFD-CEDC-4324-9B7E-B4C8C46DCC52}" destId="{43813474-6B61-444D-9E7D-6D88E0E49A6D}" srcOrd="2" destOrd="0" presId="urn:microsoft.com/office/officeart/2008/layout/HorizontalMultiLevelHierarchy"/>
    <dgm:cxn modelId="{CD2D1A5A-CD25-46B3-93B3-5D5717EF5B21}" type="presParOf" srcId="{43813474-6B61-444D-9E7D-6D88E0E49A6D}" destId="{653F9004-6317-4D1F-8AAA-C960F9163CDB}" srcOrd="0" destOrd="0" presId="urn:microsoft.com/office/officeart/2008/layout/HorizontalMultiLevelHierarchy"/>
    <dgm:cxn modelId="{D41A1632-FD0F-4657-9E93-CED141F38176}" type="presParOf" srcId="{7DF48EFD-CEDC-4324-9B7E-B4C8C46DCC52}" destId="{CD2A8210-BC19-4872-8E95-C97D8241A6E7}" srcOrd="3" destOrd="0" presId="urn:microsoft.com/office/officeart/2008/layout/HorizontalMultiLevelHierarchy"/>
    <dgm:cxn modelId="{475A534E-0781-4232-A059-035302B4743A}" type="presParOf" srcId="{CD2A8210-BC19-4872-8E95-C97D8241A6E7}" destId="{588FB51A-63DB-4BCB-BA55-1C082A184BBA}" srcOrd="0" destOrd="0" presId="urn:microsoft.com/office/officeart/2008/layout/HorizontalMultiLevelHierarchy"/>
    <dgm:cxn modelId="{886D5B65-7330-40D8-B52A-2BB2AE1039B4}" type="presParOf" srcId="{CD2A8210-BC19-4872-8E95-C97D8241A6E7}" destId="{364A4213-2F4E-4EE5-861C-B6647CD2E970}" srcOrd="1" destOrd="0" presId="urn:microsoft.com/office/officeart/2008/layout/HorizontalMultiLevelHierarchy"/>
    <dgm:cxn modelId="{683B7447-F5EF-4453-B599-4AAB9C9F541A}" type="presParOf" srcId="{3873ABEC-F1E3-4008-B399-D21FB5992FC6}" destId="{6A710323-2B5D-4B48-9258-1DF8E01D56B3}" srcOrd="2" destOrd="0" presId="urn:microsoft.com/office/officeart/2008/layout/HorizontalMultiLevelHierarchy"/>
    <dgm:cxn modelId="{B21AE628-2B31-401D-8C8D-E90308B82B15}" type="presParOf" srcId="{6A710323-2B5D-4B48-9258-1DF8E01D56B3}" destId="{598C9BD3-0C3A-4A43-9573-4E5723273EC7}" srcOrd="0" destOrd="0" presId="urn:microsoft.com/office/officeart/2008/layout/HorizontalMultiLevelHierarchy"/>
    <dgm:cxn modelId="{4C41861B-C0F0-49F4-AF36-86F22CB60A64}" type="presParOf" srcId="{3873ABEC-F1E3-4008-B399-D21FB5992FC6}" destId="{85B4CFF7-0A6E-48C3-8004-E92DF66D5DF3}" srcOrd="3" destOrd="0" presId="urn:microsoft.com/office/officeart/2008/layout/HorizontalMultiLevelHierarchy"/>
    <dgm:cxn modelId="{00C62517-D4BC-4F3A-B5CC-47BC893E28B2}" type="presParOf" srcId="{85B4CFF7-0A6E-48C3-8004-E92DF66D5DF3}" destId="{88345488-80E0-47BF-BF24-0DD1C38C9D9D}" srcOrd="0" destOrd="0" presId="urn:microsoft.com/office/officeart/2008/layout/HorizontalMultiLevelHierarchy"/>
    <dgm:cxn modelId="{B8EB7257-C291-4945-A855-601D81456E38}" type="presParOf" srcId="{85B4CFF7-0A6E-48C3-8004-E92DF66D5DF3}" destId="{9208B327-6705-4573-A3AC-140651F6C40D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  <dgm:cxn modelId="{E2A99CA8-F656-4371-8195-C9F538B22F4D}" type="presParOf" srcId="{18D20E2B-C732-42A3-9217-507963AF71F0}" destId="{D7117E2A-12C9-4558-B17A-E07A36BB8977}" srcOrd="4" destOrd="0" presId="urn:microsoft.com/office/officeart/2008/layout/HorizontalMultiLevelHierarchy"/>
    <dgm:cxn modelId="{EEFE0F8F-026F-4816-8C55-FF200A2E96A7}" type="presParOf" srcId="{D7117E2A-12C9-4558-B17A-E07A36BB8977}" destId="{19E41C84-6031-485F-8E71-A0222F78CE7B}" srcOrd="0" destOrd="0" presId="urn:microsoft.com/office/officeart/2008/layout/HorizontalMultiLevelHierarchy"/>
    <dgm:cxn modelId="{21C28391-6DE0-4037-89AC-314DCEB4F9AA}" type="presParOf" srcId="{18D20E2B-C732-42A3-9217-507963AF71F0}" destId="{59DF0597-0070-41A0-98C3-8AA1A2EDF354}" srcOrd="5" destOrd="0" presId="urn:microsoft.com/office/officeart/2008/layout/HorizontalMultiLevelHierarchy"/>
    <dgm:cxn modelId="{180B26F5-E25C-464D-8278-1715ACD33219}" type="presParOf" srcId="{59DF0597-0070-41A0-98C3-8AA1A2EDF354}" destId="{B905C115-3F04-44A3-B5DF-6C0600D46D64}" srcOrd="0" destOrd="0" presId="urn:microsoft.com/office/officeart/2008/layout/HorizontalMultiLevelHierarchy"/>
    <dgm:cxn modelId="{4AF76D30-F02B-4987-B722-475FB55E0AFA}" type="presParOf" srcId="{59DF0597-0070-41A0-98C3-8AA1A2EDF354}" destId="{6156D6E1-846B-4F35-8AB6-8ED1B854FC98}" srcOrd="1" destOrd="0" presId="urn:microsoft.com/office/officeart/2008/layout/HorizontalMultiLevelHierarchy"/>
    <dgm:cxn modelId="{C926D6E4-0A38-4F7A-856D-E3B642E1675F}" type="presParOf" srcId="{00B6C323-8ADF-4C2C-A98F-03A35CC9AEB8}" destId="{1436D585-AF09-4355-9331-28A07636E9EF}" srcOrd="10" destOrd="0" presId="urn:microsoft.com/office/officeart/2008/layout/HorizontalMultiLevelHierarchy"/>
    <dgm:cxn modelId="{B13B795D-2689-4D22-B853-716C0BE8D97B}" type="presParOf" srcId="{1436D585-AF09-4355-9331-28A07636E9EF}" destId="{42134EEF-F73B-4594-8E93-C060A7CC68B3}" srcOrd="0" destOrd="0" presId="urn:microsoft.com/office/officeart/2008/layout/HorizontalMultiLevelHierarchy"/>
    <dgm:cxn modelId="{E33A5336-51B3-4188-B76D-D7A4A211A5F7}" type="presParOf" srcId="{00B6C323-8ADF-4C2C-A98F-03A35CC9AEB8}" destId="{5C8BF0EB-6020-4F76-B724-06213A72BF12}" srcOrd="11" destOrd="0" presId="urn:microsoft.com/office/officeart/2008/layout/HorizontalMultiLevelHierarchy"/>
    <dgm:cxn modelId="{8CF49E5A-27A5-42A7-948C-AC9746058668}" type="presParOf" srcId="{5C8BF0EB-6020-4F76-B724-06213A72BF12}" destId="{8220B685-C5B7-4247-A4B4-191A75AF35E3}" srcOrd="0" destOrd="0" presId="urn:microsoft.com/office/officeart/2008/layout/HorizontalMultiLevelHierarchy"/>
    <dgm:cxn modelId="{FDD8DCA4-4C89-4924-9117-0E373B8F80DF}" type="presParOf" srcId="{5C8BF0EB-6020-4F76-B724-06213A72BF12}" destId="{B1C441B0-6443-4EC4-B366-EF1255EBC9C3}" srcOrd="1" destOrd="0" presId="urn:microsoft.com/office/officeart/2008/layout/HorizontalMultiLevelHierarchy"/>
    <dgm:cxn modelId="{DE2BB46F-2968-45B1-97E9-3B6472840561}" type="presParOf" srcId="{B1C441B0-6443-4EC4-B366-EF1255EBC9C3}" destId="{20C64D9A-6814-43DF-9123-1C393E62A851}" srcOrd="0" destOrd="0" presId="urn:microsoft.com/office/officeart/2008/layout/HorizontalMultiLevelHierarchy"/>
    <dgm:cxn modelId="{13C23922-9CB7-4490-A7D5-DE5E9A40DE5D}" type="presParOf" srcId="{20C64D9A-6814-43DF-9123-1C393E62A851}" destId="{C0FFB5D4-82F3-42E4-8B3F-50CD0F89F8BF}" srcOrd="0" destOrd="0" presId="urn:microsoft.com/office/officeart/2008/layout/HorizontalMultiLevelHierarchy"/>
    <dgm:cxn modelId="{4ADCB237-D2EB-4DA0-8F85-B991D0FAFA4F}" type="presParOf" srcId="{B1C441B0-6443-4EC4-B366-EF1255EBC9C3}" destId="{4B002519-A3AA-4F15-8F01-36FAD97792F8}" srcOrd="1" destOrd="0" presId="urn:microsoft.com/office/officeart/2008/layout/HorizontalMultiLevelHierarchy"/>
    <dgm:cxn modelId="{F39B269C-921A-4265-8FE6-370309B369BC}" type="presParOf" srcId="{4B002519-A3AA-4F15-8F01-36FAD97792F8}" destId="{DC4D321B-F2BD-4205-A1E9-6F78CD61394F}" srcOrd="0" destOrd="0" presId="urn:microsoft.com/office/officeart/2008/layout/HorizontalMultiLevelHierarchy"/>
    <dgm:cxn modelId="{BDC449E7-1CAB-4FC4-A74B-E9701744D59B}" type="presParOf" srcId="{4B002519-A3AA-4F15-8F01-36FAD97792F8}" destId="{D66D0500-C1DC-4984-8BF1-1A5EDC41527C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retrospectiv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Perform as Schedule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Estimate correctly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1EF1B563-49C6-463C-BCD3-40495EB805DC}">
      <dgm:prSet phldrT="[文本]"/>
      <dgm:spPr/>
      <dgm:t>
        <a:bodyPr/>
        <a:lstStyle/>
        <a:p>
          <a:r>
            <a:rPr lang="en-US" altLang="zh-CN"/>
            <a:t>Iterative</a:t>
          </a:r>
          <a:endParaRPr lang="zh-CN" altLang="en-US"/>
        </a:p>
      </dgm:t>
    </dgm:pt>
    <dgm:pt modelId="{E11ED4CE-2942-44E2-BD76-FADC6D012E0F}" type="parTrans" cxnId="{CD24502B-137A-4073-8A1E-5B05C0FDA71E}">
      <dgm:prSet/>
      <dgm:spPr/>
      <dgm:t>
        <a:bodyPr/>
        <a:lstStyle/>
        <a:p>
          <a:endParaRPr lang="en-US"/>
        </a:p>
      </dgm:t>
    </dgm:pt>
    <dgm:pt modelId="{D6606A11-D577-4368-8569-CB9BA79D69E6}" type="sibTrans" cxnId="{CD24502B-137A-4073-8A1E-5B05C0FDA71E}">
      <dgm:prSet/>
      <dgm:spPr/>
      <dgm:t>
        <a:bodyPr/>
        <a:lstStyle/>
        <a:p>
          <a:endParaRPr lang="en-US"/>
        </a:p>
      </dgm:t>
    </dgm:pt>
    <dgm:pt modelId="{F5DEF915-227E-459F-B4CE-4E90897269CB}">
      <dgm:prSet phldrT="[文本]"/>
      <dgm:spPr/>
      <dgm:t>
        <a:bodyPr/>
        <a:lstStyle/>
        <a:p>
          <a:r>
            <a:rPr lang="en-US" altLang="zh-CN"/>
            <a:t>Forward&amp;Backward</a:t>
          </a:r>
          <a:endParaRPr lang="zh-CN" altLang="en-US"/>
        </a:p>
      </dgm:t>
    </dgm:pt>
    <dgm:pt modelId="{AF16965D-238D-4AAD-B787-9A9D2E59C996}" type="parTrans" cxnId="{635B2EF7-C443-4AA8-9EFC-A8F4F1016456}">
      <dgm:prSet/>
      <dgm:spPr/>
      <dgm:t>
        <a:bodyPr/>
        <a:lstStyle/>
        <a:p>
          <a:endParaRPr lang="en-US"/>
        </a:p>
      </dgm:t>
    </dgm:pt>
    <dgm:pt modelId="{F5F9E703-FC0F-424B-A1AD-FA69DA65CEA5}" type="sibTrans" cxnId="{635B2EF7-C443-4AA8-9EFC-A8F4F1016456}">
      <dgm:prSet/>
      <dgm:spPr/>
      <dgm:t>
        <a:bodyPr/>
        <a:lstStyle/>
        <a:p>
          <a:endParaRPr lang="en-US"/>
        </a:p>
      </dgm:t>
    </dgm:pt>
    <dgm:pt modelId="{28A5FCC8-C467-445C-ABCE-1F05365C7C0F}">
      <dgm:prSet phldrT="[文本]"/>
      <dgm:spPr/>
      <dgm:t>
        <a:bodyPr/>
        <a:lstStyle/>
        <a:p>
          <a:r>
            <a:rPr lang="en-US" altLang="zh-CN"/>
            <a:t>Know why based on practice</a:t>
          </a:r>
          <a:endParaRPr lang="zh-CN" altLang="en-US"/>
        </a:p>
      </dgm:t>
    </dgm:pt>
    <dgm:pt modelId="{C551D842-0C1C-4B51-B81E-992FDA2A502D}" type="parTrans" cxnId="{A417EDDD-C76D-4F38-9D59-5D4D65A57137}">
      <dgm:prSet/>
      <dgm:spPr/>
      <dgm:t>
        <a:bodyPr/>
        <a:lstStyle/>
        <a:p>
          <a:endParaRPr lang="en-US"/>
        </a:p>
      </dgm:t>
    </dgm:pt>
    <dgm:pt modelId="{AFFB7257-68FC-4CDE-9BF3-663CBCEB8BD1}" type="sibTrans" cxnId="{A417EDDD-C76D-4F38-9D59-5D4D65A5713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3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3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3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3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AA2B0253-4F35-4B92-BEF1-CDCE114AE9B8}" type="pres">
      <dgm:prSet presAssocID="{E11ED4CE-2942-44E2-BD76-FADC6D012E0F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8C69002B-00C2-4B98-B0E0-854DCBF0BFF8}" type="pres">
      <dgm:prSet presAssocID="{E11ED4CE-2942-44E2-BD76-FADC6D012E0F}" presName="connTx" presStyleLbl="parChTrans1D2" presStyleIdx="2" presStyleCnt="3"/>
      <dgm:spPr/>
      <dgm:t>
        <a:bodyPr/>
        <a:lstStyle/>
        <a:p>
          <a:endParaRPr lang="en-US"/>
        </a:p>
      </dgm:t>
    </dgm:pt>
    <dgm:pt modelId="{F5541AB5-8E41-470B-BCB6-AA0294C849C9}" type="pres">
      <dgm:prSet presAssocID="{1EF1B563-49C6-463C-BCD3-40495EB805DC}" presName="root2" presStyleCnt="0"/>
      <dgm:spPr/>
    </dgm:pt>
    <dgm:pt modelId="{BA2BC7BD-479F-4900-A453-35D9229CDD3F}" type="pres">
      <dgm:prSet presAssocID="{1EF1B563-49C6-463C-BCD3-40495EB805DC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18B02E-7D29-40BE-AF14-29520706944A}" type="pres">
      <dgm:prSet presAssocID="{1EF1B563-49C6-463C-BCD3-40495EB805DC}" presName="level3hierChild" presStyleCnt="0"/>
      <dgm:spPr/>
    </dgm:pt>
    <dgm:pt modelId="{ABF54D20-ADA9-4712-84C2-3F5347D3DCE1}" type="pres">
      <dgm:prSet presAssocID="{AF16965D-238D-4AAD-B787-9A9D2E59C996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262FA80D-3326-4957-9166-CDEC63AE36D3}" type="pres">
      <dgm:prSet presAssocID="{AF16965D-238D-4AAD-B787-9A9D2E59C996}" presName="connTx" presStyleLbl="parChTrans1D3" presStyleIdx="0" presStyleCnt="2"/>
      <dgm:spPr/>
      <dgm:t>
        <a:bodyPr/>
        <a:lstStyle/>
        <a:p>
          <a:endParaRPr lang="en-US"/>
        </a:p>
      </dgm:t>
    </dgm:pt>
    <dgm:pt modelId="{ABCA6F5D-F260-45E8-8341-46847374B99B}" type="pres">
      <dgm:prSet presAssocID="{F5DEF915-227E-459F-B4CE-4E90897269CB}" presName="root2" presStyleCnt="0"/>
      <dgm:spPr/>
    </dgm:pt>
    <dgm:pt modelId="{072B1125-DF96-4DA8-BFEA-44B033C6B1C3}" type="pres">
      <dgm:prSet presAssocID="{F5DEF915-227E-459F-B4CE-4E90897269CB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67CE38-FE5A-42C6-B3D1-A2ADF690E678}" type="pres">
      <dgm:prSet presAssocID="{F5DEF915-227E-459F-B4CE-4E90897269CB}" presName="level3hierChild" presStyleCnt="0"/>
      <dgm:spPr/>
    </dgm:pt>
    <dgm:pt modelId="{C430E441-8A8D-4D3F-86B1-65554353918E}" type="pres">
      <dgm:prSet presAssocID="{C551D842-0C1C-4B51-B81E-992FDA2A502D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72C71847-1BD9-4D8F-B08C-42EDF35151E9}" type="pres">
      <dgm:prSet presAssocID="{C551D842-0C1C-4B51-B81E-992FDA2A502D}" presName="connTx" presStyleLbl="parChTrans1D3" presStyleIdx="1" presStyleCnt="2"/>
      <dgm:spPr/>
      <dgm:t>
        <a:bodyPr/>
        <a:lstStyle/>
        <a:p>
          <a:endParaRPr lang="en-US"/>
        </a:p>
      </dgm:t>
    </dgm:pt>
    <dgm:pt modelId="{9C603FEA-2177-4BE2-81B1-218CAB9A4D17}" type="pres">
      <dgm:prSet presAssocID="{28A5FCC8-C467-445C-ABCE-1F05365C7C0F}" presName="root2" presStyleCnt="0"/>
      <dgm:spPr/>
    </dgm:pt>
    <dgm:pt modelId="{A2333F93-BA8F-4CB6-9398-869BB610BA6B}" type="pres">
      <dgm:prSet presAssocID="{28A5FCC8-C467-445C-ABCE-1F05365C7C0F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20EAB5-9173-42AA-B197-0A47FF3205CF}" type="pres">
      <dgm:prSet presAssocID="{28A5FCC8-C467-445C-ABCE-1F05365C7C0F}" presName="level3hierChild" presStyleCnt="0"/>
      <dgm:spPr/>
    </dgm:pt>
  </dgm:ptLst>
  <dgm:cxnLst>
    <dgm:cxn modelId="{CC173517-4707-4C85-8C8B-8BF0E386585C}" type="presOf" srcId="{C551D842-0C1C-4B51-B81E-992FDA2A502D}" destId="{72C71847-1BD9-4D8F-B08C-42EDF35151E9}" srcOrd="1" destOrd="0" presId="urn:microsoft.com/office/officeart/2008/layout/HorizontalMultiLevelHierarchy"/>
    <dgm:cxn modelId="{CD24502B-137A-4073-8A1E-5B05C0FDA71E}" srcId="{FCCAE72E-3741-4C5F-B697-2CEBFC92CDF7}" destId="{1EF1B563-49C6-463C-BCD3-40495EB805DC}" srcOrd="2" destOrd="0" parTransId="{E11ED4CE-2942-44E2-BD76-FADC6D012E0F}" sibTransId="{D6606A11-D577-4368-8569-CB9BA79D69E6}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635B2EF7-C443-4AA8-9EFC-A8F4F1016456}" srcId="{1EF1B563-49C6-463C-BCD3-40495EB805DC}" destId="{F5DEF915-227E-459F-B4CE-4E90897269CB}" srcOrd="0" destOrd="0" parTransId="{AF16965D-238D-4AAD-B787-9A9D2E59C996}" sibTransId="{F5F9E703-FC0F-424B-A1AD-FA69DA65CEA5}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F48A89D7-B9DC-4CC6-84E9-8E1C57E014EB}" type="presOf" srcId="{E11ED4CE-2942-44E2-BD76-FADC6D012E0F}" destId="{AA2B0253-4F35-4B92-BEF1-CDCE114AE9B8}" srcOrd="0" destOrd="0" presId="urn:microsoft.com/office/officeart/2008/layout/HorizontalMultiLevelHierarchy"/>
    <dgm:cxn modelId="{726DA5B5-7F7B-401D-AEC0-34FBE0966AAF}" type="presOf" srcId="{F5DEF915-227E-459F-B4CE-4E90897269CB}" destId="{072B1125-DF96-4DA8-BFEA-44B033C6B1C3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034D2D5F-09E6-4FDD-99D8-88CF93333644}" type="presOf" srcId="{E11ED4CE-2942-44E2-BD76-FADC6D012E0F}" destId="{8C69002B-00C2-4B98-B0E0-854DCBF0BFF8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74F71758-5451-4DEA-A502-ACC196F567DB}" type="presOf" srcId="{C551D842-0C1C-4B51-B81E-992FDA2A502D}" destId="{C430E441-8A8D-4D3F-86B1-65554353918E}" srcOrd="0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88B25184-06FF-445F-95C5-32ADEF618256}" type="presOf" srcId="{AF16965D-238D-4AAD-B787-9A9D2E59C996}" destId="{262FA80D-3326-4957-9166-CDEC63AE36D3}" srcOrd="1" destOrd="0" presId="urn:microsoft.com/office/officeart/2008/layout/HorizontalMultiLevelHierarchy"/>
    <dgm:cxn modelId="{6814D88C-5AF1-4024-A8CF-9916CBA538A6}" type="presOf" srcId="{AF16965D-238D-4AAD-B787-9A9D2E59C996}" destId="{ABF54D20-ADA9-4712-84C2-3F5347D3DCE1}" srcOrd="0" destOrd="0" presId="urn:microsoft.com/office/officeart/2008/layout/HorizontalMultiLevelHierarchy"/>
    <dgm:cxn modelId="{A417EDDD-C76D-4F38-9D59-5D4D65A57137}" srcId="{1EF1B563-49C6-463C-BCD3-40495EB805DC}" destId="{28A5FCC8-C467-445C-ABCE-1F05365C7C0F}" srcOrd="1" destOrd="0" parTransId="{C551D842-0C1C-4B51-B81E-992FDA2A502D}" sibTransId="{AFFB7257-68FC-4CDE-9BF3-663CBCEB8BD1}"/>
    <dgm:cxn modelId="{5414A440-DFA0-4412-ACC2-C13DA4F4204A}" type="presOf" srcId="{1EF1B563-49C6-463C-BCD3-40495EB805DC}" destId="{BA2BC7BD-479F-4900-A453-35D9229CDD3F}" srcOrd="0" destOrd="0" presId="urn:microsoft.com/office/officeart/2008/layout/HorizontalMultiLevelHierarchy"/>
    <dgm:cxn modelId="{555E3DAF-8737-4A7B-A82D-05B69C5A3EB2}" type="presOf" srcId="{28A5FCC8-C467-445C-ABCE-1F05365C7C0F}" destId="{A2333F93-BA8F-4CB6-9398-869BB610BA6B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195E8503-BF38-4CEA-A2F0-4C5FCD1B3581}" type="presParOf" srcId="{00B6C323-8ADF-4C2C-A98F-03A35CC9AEB8}" destId="{AA2B0253-4F35-4B92-BEF1-CDCE114AE9B8}" srcOrd="4" destOrd="0" presId="urn:microsoft.com/office/officeart/2008/layout/HorizontalMultiLevelHierarchy"/>
    <dgm:cxn modelId="{227EABF9-01CA-4EA7-828E-EE49EB49A1B0}" type="presParOf" srcId="{AA2B0253-4F35-4B92-BEF1-CDCE114AE9B8}" destId="{8C69002B-00C2-4B98-B0E0-854DCBF0BFF8}" srcOrd="0" destOrd="0" presId="urn:microsoft.com/office/officeart/2008/layout/HorizontalMultiLevelHierarchy"/>
    <dgm:cxn modelId="{163919C5-3DED-4575-9398-035432C2BAAD}" type="presParOf" srcId="{00B6C323-8ADF-4C2C-A98F-03A35CC9AEB8}" destId="{F5541AB5-8E41-470B-BCB6-AA0294C849C9}" srcOrd="5" destOrd="0" presId="urn:microsoft.com/office/officeart/2008/layout/HorizontalMultiLevelHierarchy"/>
    <dgm:cxn modelId="{4FECA1F8-6C43-4B27-9F34-3F47442F3629}" type="presParOf" srcId="{F5541AB5-8E41-470B-BCB6-AA0294C849C9}" destId="{BA2BC7BD-479F-4900-A453-35D9229CDD3F}" srcOrd="0" destOrd="0" presId="urn:microsoft.com/office/officeart/2008/layout/HorizontalMultiLevelHierarchy"/>
    <dgm:cxn modelId="{BB2D5AAE-93A8-4002-99B1-4AD45CFBD4FB}" type="presParOf" srcId="{F5541AB5-8E41-470B-BCB6-AA0294C849C9}" destId="{7918B02E-7D29-40BE-AF14-29520706944A}" srcOrd="1" destOrd="0" presId="urn:microsoft.com/office/officeart/2008/layout/HorizontalMultiLevelHierarchy"/>
    <dgm:cxn modelId="{8442BD94-2F6E-4821-9A3A-3DFD05588FAC}" type="presParOf" srcId="{7918B02E-7D29-40BE-AF14-29520706944A}" destId="{ABF54D20-ADA9-4712-84C2-3F5347D3DCE1}" srcOrd="0" destOrd="0" presId="urn:microsoft.com/office/officeart/2008/layout/HorizontalMultiLevelHierarchy"/>
    <dgm:cxn modelId="{97A13CC2-94CA-42E3-A8BE-2FD0129C5519}" type="presParOf" srcId="{ABF54D20-ADA9-4712-84C2-3F5347D3DCE1}" destId="{262FA80D-3326-4957-9166-CDEC63AE36D3}" srcOrd="0" destOrd="0" presId="urn:microsoft.com/office/officeart/2008/layout/HorizontalMultiLevelHierarchy"/>
    <dgm:cxn modelId="{8929FAF9-922D-40FF-BAD1-36D45ED5DE09}" type="presParOf" srcId="{7918B02E-7D29-40BE-AF14-29520706944A}" destId="{ABCA6F5D-F260-45E8-8341-46847374B99B}" srcOrd="1" destOrd="0" presId="urn:microsoft.com/office/officeart/2008/layout/HorizontalMultiLevelHierarchy"/>
    <dgm:cxn modelId="{400E0CD1-EB3A-4452-911B-6C6E005F1523}" type="presParOf" srcId="{ABCA6F5D-F260-45E8-8341-46847374B99B}" destId="{072B1125-DF96-4DA8-BFEA-44B033C6B1C3}" srcOrd="0" destOrd="0" presId="urn:microsoft.com/office/officeart/2008/layout/HorizontalMultiLevelHierarchy"/>
    <dgm:cxn modelId="{230CF39D-34BF-4E65-A225-76205A8C155C}" type="presParOf" srcId="{ABCA6F5D-F260-45E8-8341-46847374B99B}" destId="{1967CE38-FE5A-42C6-B3D1-A2ADF690E678}" srcOrd="1" destOrd="0" presId="urn:microsoft.com/office/officeart/2008/layout/HorizontalMultiLevelHierarchy"/>
    <dgm:cxn modelId="{F1B1D6FE-6FB2-4CED-98B4-3D74084E47D7}" type="presParOf" srcId="{7918B02E-7D29-40BE-AF14-29520706944A}" destId="{C430E441-8A8D-4D3F-86B1-65554353918E}" srcOrd="2" destOrd="0" presId="urn:microsoft.com/office/officeart/2008/layout/HorizontalMultiLevelHierarchy"/>
    <dgm:cxn modelId="{D79E902A-2ADF-47FE-9140-BF139E908DA2}" type="presParOf" srcId="{C430E441-8A8D-4D3F-86B1-65554353918E}" destId="{72C71847-1BD9-4D8F-B08C-42EDF35151E9}" srcOrd="0" destOrd="0" presId="urn:microsoft.com/office/officeart/2008/layout/HorizontalMultiLevelHierarchy"/>
    <dgm:cxn modelId="{57A0E969-7B80-472F-A5DA-93216C052E07}" type="presParOf" srcId="{7918B02E-7D29-40BE-AF14-29520706944A}" destId="{9C603FEA-2177-4BE2-81B1-218CAB9A4D17}" srcOrd="3" destOrd="0" presId="urn:microsoft.com/office/officeart/2008/layout/HorizontalMultiLevelHierarchy"/>
    <dgm:cxn modelId="{7086F7F0-A44F-4480-9B09-571DBA71FDB6}" type="presParOf" srcId="{9C603FEA-2177-4BE2-81B1-218CAB9A4D17}" destId="{A2333F93-BA8F-4CB6-9398-869BB610BA6B}" srcOrd="0" destOrd="0" presId="urn:microsoft.com/office/officeart/2008/layout/HorizontalMultiLevelHierarchy"/>
    <dgm:cxn modelId="{B374828D-0E20-4F21-A469-93EF29DEF9E9}" type="presParOf" srcId="{9C603FEA-2177-4BE2-81B1-218CAB9A4D17}" destId="{E020EAB5-9173-42AA-B197-0A47FF3205C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436D585-AF09-4355-9331-28A07636E9EF}">
      <dsp:nvSpPr>
        <dsp:cNvPr id="0" name=""/>
        <dsp:cNvSpPr/>
      </dsp:nvSpPr>
      <dsp:spPr>
        <a:xfrm>
          <a:off x="3276473" y="4521419"/>
          <a:ext cx="343707" cy="392957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929578"/>
              </a:lnTo>
              <a:lnTo>
                <a:pt x="343707" y="392957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349712" y="6387594"/>
        <a:ext cx="197229" cy="197229"/>
      </dsp:txXfrm>
    </dsp:sp>
    <dsp:sp modelId="{D7117E2A-12C9-4558-B17A-E07A36BB8977}">
      <dsp:nvSpPr>
        <dsp:cNvPr id="0" name=""/>
        <dsp:cNvSpPr/>
      </dsp:nvSpPr>
      <dsp:spPr>
        <a:xfrm>
          <a:off x="5338716" y="7796068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8105042"/>
        <a:ext cx="36982" cy="36982"/>
      </dsp:txXfrm>
    </dsp:sp>
    <dsp:sp modelId="{A45F7F59-39D1-4B6D-90B2-508BA7508E3D}">
      <dsp:nvSpPr>
        <dsp:cNvPr id="0" name=""/>
        <dsp:cNvSpPr/>
      </dsp:nvSpPr>
      <dsp:spPr>
        <a:xfrm>
          <a:off x="5338716" y="7750348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7787476"/>
        <a:ext cx="17185" cy="17185"/>
      </dsp:txXfrm>
    </dsp:sp>
    <dsp:sp modelId="{C987B626-6F85-4119-973D-2A2E64116A28}">
      <dsp:nvSpPr>
        <dsp:cNvPr id="0" name=""/>
        <dsp:cNvSpPr/>
      </dsp:nvSpPr>
      <dsp:spPr>
        <a:xfrm>
          <a:off x="5338716" y="714113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7450113"/>
        <a:ext cx="36982" cy="36982"/>
      </dsp:txXfrm>
    </dsp:sp>
    <dsp:sp modelId="{9BF31246-2D25-4008-BDE0-545F1F7BA9E4}">
      <dsp:nvSpPr>
        <dsp:cNvPr id="0" name=""/>
        <dsp:cNvSpPr/>
      </dsp:nvSpPr>
      <dsp:spPr>
        <a:xfrm>
          <a:off x="3276473" y="4521419"/>
          <a:ext cx="343707" cy="32746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8"/>
              </a:lnTo>
              <a:lnTo>
                <a:pt x="343707" y="3274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366011" y="6076428"/>
        <a:ext cx="164631" cy="164631"/>
      </dsp:txXfrm>
    </dsp:sp>
    <dsp:sp modelId="{6A710323-2B5D-4B48-9258-1DF8E01D56B3}">
      <dsp:nvSpPr>
        <dsp:cNvPr id="0" name=""/>
        <dsp:cNvSpPr/>
      </dsp:nvSpPr>
      <dsp:spPr>
        <a:xfrm>
          <a:off x="5338716" y="6158744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6310608"/>
        <a:ext cx="23736" cy="23736"/>
      </dsp:txXfrm>
    </dsp:sp>
    <dsp:sp modelId="{43813474-6B61-444D-9E7D-6D88E0E49A6D}">
      <dsp:nvSpPr>
        <dsp:cNvPr id="0" name=""/>
        <dsp:cNvSpPr/>
      </dsp:nvSpPr>
      <dsp:spPr>
        <a:xfrm>
          <a:off x="9463202" y="6158744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3187" y="6310608"/>
        <a:ext cx="23736" cy="23736"/>
      </dsp:txXfrm>
    </dsp:sp>
    <dsp:sp modelId="{A8C2DB5D-DE66-4B7F-AC64-80A8856CE6F1}">
      <dsp:nvSpPr>
        <dsp:cNvPr id="0" name=""/>
        <dsp:cNvSpPr/>
      </dsp:nvSpPr>
      <dsp:spPr>
        <a:xfrm>
          <a:off x="9463202" y="583127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3187" y="5983143"/>
        <a:ext cx="23736" cy="23736"/>
      </dsp:txXfrm>
    </dsp:sp>
    <dsp:sp modelId="{A6E57501-9C25-4582-92C9-0FC225EC35C0}">
      <dsp:nvSpPr>
        <dsp:cNvPr id="0" name=""/>
        <dsp:cNvSpPr/>
      </dsp:nvSpPr>
      <dsp:spPr>
        <a:xfrm>
          <a:off x="7400959" y="583127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5983143"/>
        <a:ext cx="23736" cy="23736"/>
      </dsp:txXfrm>
    </dsp:sp>
    <dsp:sp modelId="{DD03F15D-F928-4D4E-8B6B-E67BDD72F69E}">
      <dsp:nvSpPr>
        <dsp:cNvPr id="0" name=""/>
        <dsp:cNvSpPr/>
      </dsp:nvSpPr>
      <dsp:spPr>
        <a:xfrm>
          <a:off x="7400959" y="5503814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5655678"/>
        <a:ext cx="23736" cy="23736"/>
      </dsp:txXfrm>
    </dsp:sp>
    <dsp:sp modelId="{77EBB243-DAFC-4E79-ACF0-3BCB5160B110}">
      <dsp:nvSpPr>
        <dsp:cNvPr id="0" name=""/>
        <dsp:cNvSpPr/>
      </dsp:nvSpPr>
      <dsp:spPr>
        <a:xfrm>
          <a:off x="5338716" y="583127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5983143"/>
        <a:ext cx="23736" cy="23736"/>
      </dsp:txXfrm>
    </dsp:sp>
    <dsp:sp modelId="{06A2732D-8CDF-4BE7-B17D-25A398040ADF}">
      <dsp:nvSpPr>
        <dsp:cNvPr id="0" name=""/>
        <dsp:cNvSpPr/>
      </dsp:nvSpPr>
      <dsp:spPr>
        <a:xfrm>
          <a:off x="3276473" y="4521419"/>
          <a:ext cx="343707" cy="16373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1637324"/>
              </a:lnTo>
              <a:lnTo>
                <a:pt x="343707" y="163732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06501" y="5298256"/>
        <a:ext cx="83650" cy="83650"/>
      </dsp:txXfrm>
    </dsp:sp>
    <dsp:sp modelId="{19D2F2AC-B314-4BA6-8F24-28A3ADBDB5A2}">
      <dsp:nvSpPr>
        <dsp:cNvPr id="0" name=""/>
        <dsp:cNvSpPr/>
      </dsp:nvSpPr>
      <dsp:spPr>
        <a:xfrm>
          <a:off x="5338716" y="452141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4673284"/>
        <a:ext cx="23736" cy="23736"/>
      </dsp:txXfrm>
    </dsp:sp>
    <dsp:sp modelId="{3857BBE5-4EF2-45B4-966E-DAD789B61D2F}">
      <dsp:nvSpPr>
        <dsp:cNvPr id="0" name=""/>
        <dsp:cNvSpPr/>
      </dsp:nvSpPr>
      <dsp:spPr>
        <a:xfrm>
          <a:off x="7400959" y="419395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4502928"/>
        <a:ext cx="36982" cy="36982"/>
      </dsp:txXfrm>
    </dsp:sp>
    <dsp:sp modelId="{3E8377C6-DC58-468C-A046-B4A8354FA142}">
      <dsp:nvSpPr>
        <dsp:cNvPr id="0" name=""/>
        <dsp:cNvSpPr/>
      </dsp:nvSpPr>
      <dsp:spPr>
        <a:xfrm>
          <a:off x="7400959" y="414823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4220" y="4185362"/>
        <a:ext cx="17185" cy="17185"/>
      </dsp:txXfrm>
    </dsp:sp>
    <dsp:sp modelId="{245A061C-F43F-41C0-A313-5394FC48422B}">
      <dsp:nvSpPr>
        <dsp:cNvPr id="0" name=""/>
        <dsp:cNvSpPr/>
      </dsp:nvSpPr>
      <dsp:spPr>
        <a:xfrm>
          <a:off x="7400959" y="353902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3847999"/>
        <a:ext cx="36982" cy="36982"/>
      </dsp:txXfrm>
    </dsp:sp>
    <dsp:sp modelId="{9235B24E-B312-4363-84E9-8846C151C6B4}">
      <dsp:nvSpPr>
        <dsp:cNvPr id="0" name=""/>
        <dsp:cNvSpPr/>
      </dsp:nvSpPr>
      <dsp:spPr>
        <a:xfrm>
          <a:off x="5338716" y="4193955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4345819"/>
        <a:ext cx="23736" cy="23736"/>
      </dsp:txXfrm>
    </dsp:sp>
    <dsp:sp modelId="{1727C62A-FE46-457D-AE2A-2409596A583D}">
      <dsp:nvSpPr>
        <dsp:cNvPr id="0" name=""/>
        <dsp:cNvSpPr/>
      </dsp:nvSpPr>
      <dsp:spPr>
        <a:xfrm>
          <a:off x="3276473" y="4475699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39734" y="4512827"/>
        <a:ext cx="17185" cy="17185"/>
      </dsp:txXfrm>
    </dsp:sp>
    <dsp:sp modelId="{E2A6BF81-E199-461C-866A-E90D652A2A83}">
      <dsp:nvSpPr>
        <dsp:cNvPr id="0" name=""/>
        <dsp:cNvSpPr/>
      </dsp:nvSpPr>
      <dsp:spPr>
        <a:xfrm>
          <a:off x="7400959" y="222916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2538139"/>
        <a:ext cx="36982" cy="36982"/>
      </dsp:txXfrm>
    </dsp:sp>
    <dsp:sp modelId="{DF5CAB4B-E724-42EF-90B1-65034D561907}">
      <dsp:nvSpPr>
        <dsp:cNvPr id="0" name=""/>
        <dsp:cNvSpPr/>
      </dsp:nvSpPr>
      <dsp:spPr>
        <a:xfrm>
          <a:off x="7400959" y="218344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4220" y="2220572"/>
        <a:ext cx="17185" cy="17185"/>
      </dsp:txXfrm>
    </dsp:sp>
    <dsp:sp modelId="{6D5F3C86-DA96-41C5-991D-474BAC1645DB}">
      <dsp:nvSpPr>
        <dsp:cNvPr id="0" name=""/>
        <dsp:cNvSpPr/>
      </dsp:nvSpPr>
      <dsp:spPr>
        <a:xfrm>
          <a:off x="7400959" y="157423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1883209"/>
        <a:ext cx="36982" cy="36982"/>
      </dsp:txXfrm>
    </dsp:sp>
    <dsp:sp modelId="{E731095C-3982-4EFD-8902-1F73F82815C0}">
      <dsp:nvSpPr>
        <dsp:cNvPr id="0" name=""/>
        <dsp:cNvSpPr/>
      </dsp:nvSpPr>
      <dsp:spPr>
        <a:xfrm>
          <a:off x="5338716" y="218344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2220572"/>
        <a:ext cx="17185" cy="17185"/>
      </dsp:txXfrm>
    </dsp:sp>
    <dsp:sp modelId="{E4D805C1-0FDD-4506-9132-245D1618CDA6}">
      <dsp:nvSpPr>
        <dsp:cNvPr id="0" name=""/>
        <dsp:cNvSpPr/>
      </dsp:nvSpPr>
      <dsp:spPr>
        <a:xfrm>
          <a:off x="3276473" y="2229165"/>
          <a:ext cx="343707" cy="2292254"/>
        </a:xfrm>
        <a:custGeom>
          <a:avLst/>
          <a:gdLst/>
          <a:ahLst/>
          <a:cxnLst/>
          <a:rect l="0" t="0" r="0" b="0"/>
          <a:pathLst>
            <a:path>
              <a:moveTo>
                <a:pt x="0" y="2292254"/>
              </a:moveTo>
              <a:lnTo>
                <a:pt x="171853" y="229225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3390380" y="3317345"/>
        <a:ext cx="115893" cy="115893"/>
      </dsp:txXfrm>
    </dsp:sp>
    <dsp:sp modelId="{313A408E-2951-45A3-9680-74CF556F8148}">
      <dsp:nvSpPr>
        <dsp:cNvPr id="0" name=""/>
        <dsp:cNvSpPr/>
      </dsp:nvSpPr>
      <dsp:spPr>
        <a:xfrm>
          <a:off x="7400959" y="591841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743705"/>
        <a:ext cx="23736" cy="23736"/>
      </dsp:txXfrm>
    </dsp:sp>
    <dsp:sp modelId="{11679529-943F-4036-98D2-8F386A2255D7}">
      <dsp:nvSpPr>
        <dsp:cNvPr id="0" name=""/>
        <dsp:cNvSpPr/>
      </dsp:nvSpPr>
      <dsp:spPr>
        <a:xfrm>
          <a:off x="7400959" y="264376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416240"/>
        <a:ext cx="23736" cy="23736"/>
      </dsp:txXfrm>
    </dsp:sp>
    <dsp:sp modelId="{E6CB76F9-FA0B-485D-B09B-F33ABF23BD84}">
      <dsp:nvSpPr>
        <dsp:cNvPr id="0" name=""/>
        <dsp:cNvSpPr/>
      </dsp:nvSpPr>
      <dsp:spPr>
        <a:xfrm>
          <a:off x="5338716" y="546121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583248"/>
        <a:ext cx="17185" cy="17185"/>
      </dsp:txXfrm>
    </dsp:sp>
    <dsp:sp modelId="{9CD7B256-988B-4E05-83C3-9899947D0990}">
      <dsp:nvSpPr>
        <dsp:cNvPr id="0" name=""/>
        <dsp:cNvSpPr/>
      </dsp:nvSpPr>
      <dsp:spPr>
        <a:xfrm>
          <a:off x="3276473" y="591841"/>
          <a:ext cx="343707" cy="3929578"/>
        </a:xfrm>
        <a:custGeom>
          <a:avLst/>
          <a:gdLst/>
          <a:ahLst/>
          <a:cxnLst/>
          <a:rect l="0" t="0" r="0" b="0"/>
          <a:pathLst>
            <a:path>
              <a:moveTo>
                <a:pt x="0" y="3929578"/>
              </a:moveTo>
              <a:lnTo>
                <a:pt x="171853" y="3929578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349712" y="2458016"/>
        <a:ext cx="197229" cy="197229"/>
      </dsp:txXfrm>
    </dsp:sp>
    <dsp:sp modelId="{47AE8846-F21F-4E4C-B4A3-D44DA4BF791C}">
      <dsp:nvSpPr>
        <dsp:cNvPr id="0" name=""/>
        <dsp:cNvSpPr/>
      </dsp:nvSpPr>
      <dsp:spPr>
        <a:xfrm rot="16200000">
          <a:off x="1635702" y="4259448"/>
          <a:ext cx="2757599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Sprint Backlog</a:t>
          </a:r>
          <a:endParaRPr lang="zh-CN" altLang="en-US" sz="3400" kern="1200"/>
        </a:p>
      </dsp:txBody>
      <dsp:txXfrm>
        <a:off x="1635702" y="4259448"/>
        <a:ext cx="2757599" cy="523943"/>
      </dsp:txXfrm>
    </dsp:sp>
    <dsp:sp modelId="{771B536D-40A9-4ABF-804C-03A235150690}">
      <dsp:nvSpPr>
        <dsp:cNvPr id="0" name=""/>
        <dsp:cNvSpPr/>
      </dsp:nvSpPr>
      <dsp:spPr>
        <a:xfrm>
          <a:off x="3620180" y="329869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Management</a:t>
          </a:r>
          <a:endParaRPr lang="zh-CN" altLang="en-US" sz="1400" kern="1200"/>
        </a:p>
      </dsp:txBody>
      <dsp:txXfrm>
        <a:off x="3620180" y="329869"/>
        <a:ext cx="1718535" cy="523943"/>
      </dsp:txXfrm>
    </dsp:sp>
    <dsp:sp modelId="{1FED0D6C-6683-4EDC-BF84-844EDAA0C9D4}">
      <dsp:nvSpPr>
        <dsp:cNvPr id="0" name=""/>
        <dsp:cNvSpPr/>
      </dsp:nvSpPr>
      <dsp:spPr>
        <a:xfrm>
          <a:off x="5682423" y="329869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 Resource</a:t>
          </a:r>
          <a:endParaRPr lang="zh-CN" altLang="en-US" sz="1400" kern="1200"/>
        </a:p>
      </dsp:txBody>
      <dsp:txXfrm>
        <a:off x="5682423" y="329869"/>
        <a:ext cx="1718535" cy="523943"/>
      </dsp:txXfrm>
    </dsp:sp>
    <dsp:sp modelId="{96E61FDC-C002-4677-BA1D-B15AC2F96AF7}">
      <dsp:nvSpPr>
        <dsp:cNvPr id="0" name=""/>
        <dsp:cNvSpPr/>
      </dsp:nvSpPr>
      <dsp:spPr>
        <a:xfrm>
          <a:off x="7744666" y="240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ndy-Friday</a:t>
          </a:r>
          <a:endParaRPr lang="zh-CN" altLang="en-US" sz="1400" kern="1200"/>
        </a:p>
      </dsp:txBody>
      <dsp:txXfrm>
        <a:off x="7744666" y="2404"/>
        <a:ext cx="1718535" cy="523943"/>
      </dsp:txXfrm>
    </dsp:sp>
    <dsp:sp modelId="{0CAFDE7E-A183-4F8A-8955-75B49F20772A}">
      <dsp:nvSpPr>
        <dsp:cNvPr id="0" name=""/>
        <dsp:cNvSpPr/>
      </dsp:nvSpPr>
      <dsp:spPr>
        <a:xfrm>
          <a:off x="7744666" y="65733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aturday-Sunday</a:t>
          </a:r>
          <a:endParaRPr lang="zh-CN" altLang="en-US" sz="1400" kern="1200"/>
        </a:p>
      </dsp:txBody>
      <dsp:txXfrm>
        <a:off x="7744666" y="657334"/>
        <a:ext cx="1718535" cy="523943"/>
      </dsp:txXfrm>
    </dsp:sp>
    <dsp:sp modelId="{9930AFAD-7CAA-421C-A6F6-BE96E32B90BE}">
      <dsp:nvSpPr>
        <dsp:cNvPr id="0" name=""/>
        <dsp:cNvSpPr/>
      </dsp:nvSpPr>
      <dsp:spPr>
        <a:xfrm>
          <a:off x="3620180" y="196719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17 hours</a:t>
          </a:r>
          <a:endParaRPr lang="zh-CN" altLang="en-US" sz="1400" kern="1200"/>
        </a:p>
      </dsp:txBody>
      <dsp:txXfrm>
        <a:off x="3620180" y="1967193"/>
        <a:ext cx="1718535" cy="523943"/>
      </dsp:txXfrm>
    </dsp:sp>
    <dsp:sp modelId="{74E34F9B-B3BA-4D1C-A529-7D7A62C8B269}">
      <dsp:nvSpPr>
        <dsp:cNvPr id="0" name=""/>
        <dsp:cNvSpPr/>
      </dsp:nvSpPr>
      <dsp:spPr>
        <a:xfrm>
          <a:off x="5682423" y="196719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 4(371mins)</a:t>
          </a:r>
          <a:endParaRPr lang="zh-CN" altLang="en-US" sz="1400" kern="1200"/>
        </a:p>
      </dsp:txBody>
      <dsp:txXfrm>
        <a:off x="5682423" y="1967193"/>
        <a:ext cx="1718535" cy="523943"/>
      </dsp:txXfrm>
    </dsp:sp>
    <dsp:sp modelId="{DD49B2F9-CBFB-4804-9517-A0DAF894C0B9}">
      <dsp:nvSpPr>
        <dsp:cNvPr id="0" name=""/>
        <dsp:cNvSpPr/>
      </dsp:nvSpPr>
      <dsp:spPr>
        <a:xfrm>
          <a:off x="7744666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Week 1&amp;2(180mins):6 hours</a:t>
          </a:r>
          <a:endParaRPr lang="zh-CN" altLang="en-US" sz="1400" kern="1200"/>
        </a:p>
      </dsp:txBody>
      <dsp:txXfrm>
        <a:off x="7744666" y="1312263"/>
        <a:ext cx="1718535" cy="523943"/>
      </dsp:txXfrm>
    </dsp:sp>
    <dsp:sp modelId="{DACA853B-B8FD-406A-9FC3-CD4914B2CA61}">
      <dsp:nvSpPr>
        <dsp:cNvPr id="0" name=""/>
        <dsp:cNvSpPr/>
      </dsp:nvSpPr>
      <dsp:spPr>
        <a:xfrm>
          <a:off x="7744666" y="196719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Notebooks: 6 hours</a:t>
          </a:r>
          <a:endParaRPr lang="zh-CN" altLang="en-US" sz="1400" kern="1200"/>
        </a:p>
      </dsp:txBody>
      <dsp:txXfrm>
        <a:off x="7744666" y="1967193"/>
        <a:ext cx="1718535" cy="523943"/>
      </dsp:txXfrm>
    </dsp:sp>
    <dsp:sp modelId="{16756274-BFBE-4AF7-A693-B0E0886BC44F}">
      <dsp:nvSpPr>
        <dsp:cNvPr id="0" name=""/>
        <dsp:cNvSpPr/>
      </dsp:nvSpPr>
      <dsp:spPr>
        <a:xfrm>
          <a:off x="7744666" y="262212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pgrade Project: 5 hours</a:t>
          </a:r>
          <a:endParaRPr lang="zh-CN" altLang="en-US" sz="1400" kern="1200"/>
        </a:p>
      </dsp:txBody>
      <dsp:txXfrm>
        <a:off x="7744666" y="2622123"/>
        <a:ext cx="1718535" cy="523943"/>
      </dsp:txXfrm>
    </dsp:sp>
    <dsp:sp modelId="{FD769279-5711-4B36-8BA8-14447E06F8DD}">
      <dsp:nvSpPr>
        <dsp:cNvPr id="0" name=""/>
        <dsp:cNvSpPr/>
      </dsp:nvSpPr>
      <dsp:spPr>
        <a:xfrm>
          <a:off x="3620180" y="425944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M: 10 hours</a:t>
          </a:r>
          <a:endParaRPr lang="zh-CN" altLang="en-US" sz="1400" kern="1200"/>
        </a:p>
      </dsp:txBody>
      <dsp:txXfrm>
        <a:off x="3620180" y="4259448"/>
        <a:ext cx="1718535" cy="523943"/>
      </dsp:txXfrm>
    </dsp:sp>
    <dsp:sp modelId="{74564EE3-65B4-4E63-BE83-31DF3B135F80}">
      <dsp:nvSpPr>
        <dsp:cNvPr id="0" name=""/>
        <dsp:cNvSpPr/>
      </dsp:nvSpPr>
      <dsp:spPr>
        <a:xfrm>
          <a:off x="5682423" y="393198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t B</a:t>
          </a:r>
          <a:endParaRPr lang="zh-CN" altLang="en-US" sz="1400" kern="1200"/>
        </a:p>
      </dsp:txBody>
      <dsp:txXfrm>
        <a:off x="5682423" y="3931983"/>
        <a:ext cx="1718535" cy="523943"/>
      </dsp:txXfrm>
    </dsp:sp>
    <dsp:sp modelId="{93C4CF22-4A48-4E84-9438-5E580581B751}">
      <dsp:nvSpPr>
        <dsp:cNvPr id="0" name=""/>
        <dsp:cNvSpPr/>
      </dsp:nvSpPr>
      <dsp:spPr>
        <a:xfrm>
          <a:off x="7744666" y="327705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 and search information: 3 hours</a:t>
          </a:r>
          <a:endParaRPr lang="zh-CN" altLang="en-US" sz="1400" kern="1200"/>
        </a:p>
      </dsp:txBody>
      <dsp:txXfrm>
        <a:off x="7744666" y="3277053"/>
        <a:ext cx="1718535" cy="523943"/>
      </dsp:txXfrm>
    </dsp:sp>
    <dsp:sp modelId="{782AD0F3-2CFC-4CEF-868E-67E066E057CB}">
      <dsp:nvSpPr>
        <dsp:cNvPr id="0" name=""/>
        <dsp:cNvSpPr/>
      </dsp:nvSpPr>
      <dsp:spPr>
        <a:xfrm>
          <a:off x="7744666" y="393198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raft: 2 hours</a:t>
          </a:r>
          <a:endParaRPr lang="zh-CN" altLang="en-US" sz="1400" kern="1200"/>
        </a:p>
      </dsp:txBody>
      <dsp:txXfrm>
        <a:off x="7744666" y="3931983"/>
        <a:ext cx="1718535" cy="523943"/>
      </dsp:txXfrm>
    </dsp:sp>
    <dsp:sp modelId="{421CD668-AD10-46B5-A77C-8306EC63E20C}">
      <dsp:nvSpPr>
        <dsp:cNvPr id="0" name=""/>
        <dsp:cNvSpPr/>
      </dsp:nvSpPr>
      <dsp:spPr>
        <a:xfrm>
          <a:off x="7744666" y="458691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vise: 2 hours</a:t>
          </a:r>
          <a:endParaRPr lang="zh-CN" altLang="en-US" sz="1400" kern="1200"/>
        </a:p>
      </dsp:txBody>
      <dsp:txXfrm>
        <a:off x="7744666" y="4586912"/>
        <a:ext cx="1718535" cy="523943"/>
      </dsp:txXfrm>
    </dsp:sp>
    <dsp:sp modelId="{434B005C-5D77-4B66-B965-ECD5438EC228}">
      <dsp:nvSpPr>
        <dsp:cNvPr id="0" name=""/>
        <dsp:cNvSpPr/>
      </dsp:nvSpPr>
      <dsp:spPr>
        <a:xfrm>
          <a:off x="5682423" y="458691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rticles: 3 hours</a:t>
          </a:r>
          <a:endParaRPr lang="zh-CN" altLang="en-US" sz="1400" kern="1200"/>
        </a:p>
      </dsp:txBody>
      <dsp:txXfrm>
        <a:off x="5682423" y="4586912"/>
        <a:ext cx="1718535" cy="523943"/>
      </dsp:txXfrm>
    </dsp:sp>
    <dsp:sp modelId="{FA3B5079-A1C2-4A33-B3FB-4A0FF76E3224}">
      <dsp:nvSpPr>
        <dsp:cNvPr id="0" name=""/>
        <dsp:cNvSpPr/>
      </dsp:nvSpPr>
      <dsp:spPr>
        <a:xfrm>
          <a:off x="3620180" y="589677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AD: 9 hours</a:t>
          </a:r>
          <a:endParaRPr lang="zh-CN" altLang="en-US" sz="1400" kern="1200"/>
        </a:p>
      </dsp:txBody>
      <dsp:txXfrm>
        <a:off x="3620180" y="5896772"/>
        <a:ext cx="1718535" cy="523943"/>
      </dsp:txXfrm>
    </dsp:sp>
    <dsp:sp modelId="{19249868-3296-4F20-832E-A951DD18AF5B}">
      <dsp:nvSpPr>
        <dsp:cNvPr id="0" name=""/>
        <dsp:cNvSpPr/>
      </dsp:nvSpPr>
      <dsp:spPr>
        <a:xfrm>
          <a:off x="5682423" y="556930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print Project</a:t>
          </a:r>
          <a:endParaRPr lang="zh-CN" altLang="en-US" sz="1400" kern="1200"/>
        </a:p>
      </dsp:txBody>
      <dsp:txXfrm>
        <a:off x="5682423" y="5569307"/>
        <a:ext cx="1718535" cy="523943"/>
      </dsp:txXfrm>
    </dsp:sp>
    <dsp:sp modelId="{6BC363D0-AE43-4C2E-A8B5-66A428E0CDC2}">
      <dsp:nvSpPr>
        <dsp:cNvPr id="0" name=""/>
        <dsp:cNvSpPr/>
      </dsp:nvSpPr>
      <dsp:spPr>
        <a:xfrm>
          <a:off x="7744666" y="524184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equence Diagram:  4 hours</a:t>
          </a:r>
          <a:endParaRPr lang="zh-CN" altLang="en-US" sz="1400" kern="1200"/>
        </a:p>
      </dsp:txBody>
      <dsp:txXfrm>
        <a:off x="7744666" y="5241842"/>
        <a:ext cx="1718535" cy="523943"/>
      </dsp:txXfrm>
    </dsp:sp>
    <dsp:sp modelId="{31BC6425-9FB4-4617-8C2C-DF8B35F13E78}">
      <dsp:nvSpPr>
        <dsp:cNvPr id="0" name=""/>
        <dsp:cNvSpPr/>
      </dsp:nvSpPr>
      <dsp:spPr>
        <a:xfrm>
          <a:off x="7744666" y="589677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sentation</a:t>
          </a:r>
          <a:endParaRPr lang="zh-CN" altLang="en-US" sz="1400" kern="1200"/>
        </a:p>
      </dsp:txBody>
      <dsp:txXfrm>
        <a:off x="7744666" y="5896772"/>
        <a:ext cx="1718535" cy="523943"/>
      </dsp:txXfrm>
    </dsp:sp>
    <dsp:sp modelId="{8E2F4FBC-21E8-4091-A21F-056F4716BEDD}">
      <dsp:nvSpPr>
        <dsp:cNvPr id="0" name=""/>
        <dsp:cNvSpPr/>
      </dsp:nvSpPr>
      <dsp:spPr>
        <a:xfrm>
          <a:off x="9806909" y="556930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mo 2 Hours</a:t>
          </a:r>
          <a:endParaRPr lang="zh-CN" altLang="en-US" sz="1400" kern="1200"/>
        </a:p>
      </dsp:txBody>
      <dsp:txXfrm>
        <a:off x="9806909" y="5569307"/>
        <a:ext cx="1718535" cy="523943"/>
      </dsp:txXfrm>
    </dsp:sp>
    <dsp:sp modelId="{588FB51A-63DB-4BCB-BA55-1C082A184BBA}">
      <dsp:nvSpPr>
        <dsp:cNvPr id="0" name=""/>
        <dsp:cNvSpPr/>
      </dsp:nvSpPr>
      <dsp:spPr>
        <a:xfrm>
          <a:off x="9806909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trospetive 1 hours</a:t>
          </a:r>
          <a:endParaRPr lang="zh-CN" altLang="en-US" sz="1400" kern="1200"/>
        </a:p>
      </dsp:txBody>
      <dsp:txXfrm>
        <a:off x="9806909" y="6224237"/>
        <a:ext cx="1718535" cy="523943"/>
      </dsp:txXfrm>
    </dsp:sp>
    <dsp:sp modelId="{88345488-80E0-47BF-BF24-0DD1C38C9D9D}">
      <dsp:nvSpPr>
        <dsp:cNvPr id="0" name=""/>
        <dsp:cNvSpPr/>
      </dsp:nvSpPr>
      <dsp:spPr>
        <a:xfrm>
          <a:off x="5682423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ssay: 2 hours</a:t>
          </a:r>
          <a:endParaRPr lang="zh-CN" altLang="en-US" sz="1400" kern="1200"/>
        </a:p>
      </dsp:txBody>
      <dsp:txXfrm>
        <a:off x="5682423" y="6224237"/>
        <a:ext cx="1718535" cy="523943"/>
      </dsp:txXfrm>
    </dsp:sp>
    <dsp:sp modelId="{C3186FF9-99B8-4A04-93CB-DE28F94924A1}">
      <dsp:nvSpPr>
        <dsp:cNvPr id="0" name=""/>
        <dsp:cNvSpPr/>
      </dsp:nvSpPr>
      <dsp:spPr>
        <a:xfrm>
          <a:off x="3620180" y="753409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counting: 6 hours</a:t>
          </a:r>
          <a:endParaRPr lang="zh-CN" altLang="en-US" sz="1400" kern="1200"/>
        </a:p>
      </dsp:txBody>
      <dsp:txXfrm>
        <a:off x="3620180" y="7534096"/>
        <a:ext cx="1718535" cy="523943"/>
      </dsp:txXfrm>
    </dsp:sp>
    <dsp:sp modelId="{5EA9F4B5-044C-4F73-A071-75429C7CB773}">
      <dsp:nvSpPr>
        <dsp:cNvPr id="0" name=""/>
        <dsp:cNvSpPr/>
      </dsp:nvSpPr>
      <dsp:spPr>
        <a:xfrm>
          <a:off x="5682423" y="687916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3 hours</a:t>
          </a:r>
          <a:endParaRPr lang="zh-CN" altLang="en-US" sz="1400" kern="1200"/>
        </a:p>
      </dsp:txBody>
      <dsp:txXfrm>
        <a:off x="5682423" y="6879167"/>
        <a:ext cx="1718535" cy="523943"/>
      </dsp:txXfrm>
    </dsp:sp>
    <dsp:sp modelId="{DE80CBF0-9B47-4084-9AD7-9F458400EDED}">
      <dsp:nvSpPr>
        <dsp:cNvPr id="0" name=""/>
        <dsp:cNvSpPr/>
      </dsp:nvSpPr>
      <dsp:spPr>
        <a:xfrm>
          <a:off x="5682423" y="753409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Quizz:1 hours</a:t>
          </a:r>
          <a:endParaRPr lang="zh-CN" altLang="en-US" sz="1400" kern="1200"/>
        </a:p>
      </dsp:txBody>
      <dsp:txXfrm>
        <a:off x="5682423" y="7534096"/>
        <a:ext cx="1718535" cy="523943"/>
      </dsp:txXfrm>
    </dsp:sp>
    <dsp:sp modelId="{B905C115-3F04-44A3-B5DF-6C0600D46D64}">
      <dsp:nvSpPr>
        <dsp:cNvPr id="0" name=""/>
        <dsp:cNvSpPr/>
      </dsp:nvSpPr>
      <dsp:spPr>
        <a:xfrm>
          <a:off x="5682423" y="818902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ject:2 hours</a:t>
          </a:r>
          <a:endParaRPr lang="zh-CN" altLang="en-US" sz="1400" kern="1200"/>
        </a:p>
      </dsp:txBody>
      <dsp:txXfrm>
        <a:off x="5682423" y="8189026"/>
        <a:ext cx="1718535" cy="523943"/>
      </dsp:txXfrm>
    </dsp:sp>
    <dsp:sp modelId="{8220B685-C5B7-4247-A4B4-191A75AF35E3}">
      <dsp:nvSpPr>
        <dsp:cNvPr id="0" name=""/>
        <dsp:cNvSpPr/>
      </dsp:nvSpPr>
      <dsp:spPr>
        <a:xfrm>
          <a:off x="3620180" y="818902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ral English: 6 hours</a:t>
          </a:r>
          <a:endParaRPr lang="zh-CN" altLang="en-US" sz="1400" kern="1200"/>
        </a:p>
      </dsp:txBody>
      <dsp:txXfrm>
        <a:off x="3620180" y="8189026"/>
        <a:ext cx="1718535" cy="52394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0C64D9A-6814-43DF-9123-1C393E62A851}">
      <dsp:nvSpPr>
        <dsp:cNvPr id="0" name=""/>
        <dsp:cNvSpPr/>
      </dsp:nvSpPr>
      <dsp:spPr>
        <a:xfrm>
          <a:off x="5141115" y="9768217"/>
          <a:ext cx="3990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870"/>
              </a:moveTo>
              <a:lnTo>
                <a:pt x="199545" y="45870"/>
              </a:lnTo>
              <a:lnTo>
                <a:pt x="199545" y="45720"/>
              </a:lnTo>
              <a:lnTo>
                <a:pt x="3990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0683" y="9803960"/>
        <a:ext cx="19954" cy="19954"/>
      </dsp:txXfrm>
    </dsp:sp>
    <dsp:sp modelId="{1436D585-AF09-4355-9331-28A07636E9EF}">
      <dsp:nvSpPr>
        <dsp:cNvPr id="0" name=""/>
        <dsp:cNvSpPr/>
      </dsp:nvSpPr>
      <dsp:spPr>
        <a:xfrm>
          <a:off x="2946542" y="5224756"/>
          <a:ext cx="341956" cy="45893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978" y="0"/>
              </a:lnTo>
              <a:lnTo>
                <a:pt x="170978" y="4589331"/>
              </a:lnTo>
              <a:lnTo>
                <a:pt x="341956" y="45893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600" kern="1200"/>
        </a:p>
      </dsp:txBody>
      <dsp:txXfrm>
        <a:off x="3002469" y="7404371"/>
        <a:ext cx="230102" cy="230102"/>
      </dsp:txXfrm>
    </dsp:sp>
    <dsp:sp modelId="{D7117E2A-12C9-4558-B17A-E07A36BB8977}">
      <dsp:nvSpPr>
        <dsp:cNvPr id="0" name=""/>
        <dsp:cNvSpPr/>
      </dsp:nvSpPr>
      <dsp:spPr>
        <a:xfrm>
          <a:off x="5169683" y="8401882"/>
          <a:ext cx="370523" cy="7060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5261" y="0"/>
              </a:lnTo>
              <a:lnTo>
                <a:pt x="185261" y="706027"/>
              </a:lnTo>
              <a:lnTo>
                <a:pt x="370523" y="70602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5011" y="8734962"/>
        <a:ext cx="39867" cy="39867"/>
      </dsp:txXfrm>
    </dsp:sp>
    <dsp:sp modelId="{A45F7F59-39D1-4B6D-90B2-508BA7508E3D}">
      <dsp:nvSpPr>
        <dsp:cNvPr id="0" name=""/>
        <dsp:cNvSpPr/>
      </dsp:nvSpPr>
      <dsp:spPr>
        <a:xfrm>
          <a:off x="5169683" y="8356162"/>
          <a:ext cx="3705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705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45681" y="8392619"/>
        <a:ext cx="18526" cy="18526"/>
      </dsp:txXfrm>
    </dsp:sp>
    <dsp:sp modelId="{C987B626-6F85-4119-973D-2A2E64116A28}">
      <dsp:nvSpPr>
        <dsp:cNvPr id="0" name=""/>
        <dsp:cNvSpPr/>
      </dsp:nvSpPr>
      <dsp:spPr>
        <a:xfrm>
          <a:off x="5169683" y="7695854"/>
          <a:ext cx="370523" cy="706027"/>
        </a:xfrm>
        <a:custGeom>
          <a:avLst/>
          <a:gdLst/>
          <a:ahLst/>
          <a:cxnLst/>
          <a:rect l="0" t="0" r="0" b="0"/>
          <a:pathLst>
            <a:path>
              <a:moveTo>
                <a:pt x="0" y="706027"/>
              </a:moveTo>
              <a:lnTo>
                <a:pt x="185261" y="706027"/>
              </a:lnTo>
              <a:lnTo>
                <a:pt x="185261" y="0"/>
              </a:lnTo>
              <a:lnTo>
                <a:pt x="3705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5011" y="8028934"/>
        <a:ext cx="39867" cy="39867"/>
      </dsp:txXfrm>
    </dsp:sp>
    <dsp:sp modelId="{9BF31246-2D25-4008-BDE0-545F1F7BA9E4}">
      <dsp:nvSpPr>
        <dsp:cNvPr id="0" name=""/>
        <dsp:cNvSpPr/>
      </dsp:nvSpPr>
      <dsp:spPr>
        <a:xfrm>
          <a:off x="2946542" y="5224756"/>
          <a:ext cx="370523" cy="31771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5261" y="0"/>
              </a:lnTo>
              <a:lnTo>
                <a:pt x="185261" y="3177125"/>
              </a:lnTo>
              <a:lnTo>
                <a:pt x="370523" y="317712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051837" y="6733353"/>
        <a:ext cx="159932" cy="159932"/>
      </dsp:txXfrm>
    </dsp:sp>
    <dsp:sp modelId="{6A710323-2B5D-4B48-9258-1DF8E01D56B3}">
      <dsp:nvSpPr>
        <dsp:cNvPr id="0" name=""/>
        <dsp:cNvSpPr/>
      </dsp:nvSpPr>
      <dsp:spPr>
        <a:xfrm>
          <a:off x="5169683" y="6636812"/>
          <a:ext cx="370523" cy="3530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5261" y="0"/>
              </a:lnTo>
              <a:lnTo>
                <a:pt x="185261" y="353013"/>
              </a:lnTo>
              <a:lnTo>
                <a:pt x="370523" y="3530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42150" y="6800525"/>
        <a:ext cx="25588" cy="25588"/>
      </dsp:txXfrm>
    </dsp:sp>
    <dsp:sp modelId="{43813474-6B61-444D-9E7D-6D88E0E49A6D}">
      <dsp:nvSpPr>
        <dsp:cNvPr id="0" name=""/>
        <dsp:cNvSpPr/>
      </dsp:nvSpPr>
      <dsp:spPr>
        <a:xfrm>
          <a:off x="9615964" y="6636812"/>
          <a:ext cx="370523" cy="3530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5261" y="0"/>
              </a:lnTo>
              <a:lnTo>
                <a:pt x="185261" y="353013"/>
              </a:lnTo>
              <a:lnTo>
                <a:pt x="370523" y="3530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788431" y="6800525"/>
        <a:ext cx="25588" cy="25588"/>
      </dsp:txXfrm>
    </dsp:sp>
    <dsp:sp modelId="{A8C2DB5D-DE66-4B7F-AC64-80A8856CE6F1}">
      <dsp:nvSpPr>
        <dsp:cNvPr id="0" name=""/>
        <dsp:cNvSpPr/>
      </dsp:nvSpPr>
      <dsp:spPr>
        <a:xfrm>
          <a:off x="9615964" y="6283798"/>
          <a:ext cx="370523" cy="353013"/>
        </a:xfrm>
        <a:custGeom>
          <a:avLst/>
          <a:gdLst/>
          <a:ahLst/>
          <a:cxnLst/>
          <a:rect l="0" t="0" r="0" b="0"/>
          <a:pathLst>
            <a:path>
              <a:moveTo>
                <a:pt x="0" y="353013"/>
              </a:moveTo>
              <a:lnTo>
                <a:pt x="185261" y="353013"/>
              </a:lnTo>
              <a:lnTo>
                <a:pt x="185261" y="0"/>
              </a:lnTo>
              <a:lnTo>
                <a:pt x="3705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788431" y="6447511"/>
        <a:ext cx="25588" cy="25588"/>
      </dsp:txXfrm>
    </dsp:sp>
    <dsp:sp modelId="{A6E57501-9C25-4582-92C9-0FC225EC35C0}">
      <dsp:nvSpPr>
        <dsp:cNvPr id="0" name=""/>
        <dsp:cNvSpPr/>
      </dsp:nvSpPr>
      <dsp:spPr>
        <a:xfrm>
          <a:off x="7392823" y="6283798"/>
          <a:ext cx="370523" cy="3530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5261" y="0"/>
              </a:lnTo>
              <a:lnTo>
                <a:pt x="185261" y="353013"/>
              </a:lnTo>
              <a:lnTo>
                <a:pt x="370523" y="3530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5291" y="6447511"/>
        <a:ext cx="25588" cy="25588"/>
      </dsp:txXfrm>
    </dsp:sp>
    <dsp:sp modelId="{DD03F15D-F928-4D4E-8B6B-E67BDD72F69E}">
      <dsp:nvSpPr>
        <dsp:cNvPr id="0" name=""/>
        <dsp:cNvSpPr/>
      </dsp:nvSpPr>
      <dsp:spPr>
        <a:xfrm>
          <a:off x="7392823" y="5930784"/>
          <a:ext cx="370523" cy="353013"/>
        </a:xfrm>
        <a:custGeom>
          <a:avLst/>
          <a:gdLst/>
          <a:ahLst/>
          <a:cxnLst/>
          <a:rect l="0" t="0" r="0" b="0"/>
          <a:pathLst>
            <a:path>
              <a:moveTo>
                <a:pt x="0" y="353013"/>
              </a:moveTo>
              <a:lnTo>
                <a:pt x="185261" y="353013"/>
              </a:lnTo>
              <a:lnTo>
                <a:pt x="185261" y="0"/>
              </a:lnTo>
              <a:lnTo>
                <a:pt x="3705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5291" y="6094497"/>
        <a:ext cx="25588" cy="25588"/>
      </dsp:txXfrm>
    </dsp:sp>
    <dsp:sp modelId="{77EBB243-DAFC-4E79-ACF0-3BCB5160B110}">
      <dsp:nvSpPr>
        <dsp:cNvPr id="0" name=""/>
        <dsp:cNvSpPr/>
      </dsp:nvSpPr>
      <dsp:spPr>
        <a:xfrm>
          <a:off x="5169683" y="6283798"/>
          <a:ext cx="370523" cy="353013"/>
        </a:xfrm>
        <a:custGeom>
          <a:avLst/>
          <a:gdLst/>
          <a:ahLst/>
          <a:cxnLst/>
          <a:rect l="0" t="0" r="0" b="0"/>
          <a:pathLst>
            <a:path>
              <a:moveTo>
                <a:pt x="0" y="353013"/>
              </a:moveTo>
              <a:lnTo>
                <a:pt x="185261" y="353013"/>
              </a:lnTo>
              <a:lnTo>
                <a:pt x="185261" y="0"/>
              </a:lnTo>
              <a:lnTo>
                <a:pt x="3705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42150" y="6447511"/>
        <a:ext cx="25588" cy="25588"/>
      </dsp:txXfrm>
    </dsp:sp>
    <dsp:sp modelId="{06A2732D-8CDF-4BE7-B17D-25A398040ADF}">
      <dsp:nvSpPr>
        <dsp:cNvPr id="0" name=""/>
        <dsp:cNvSpPr/>
      </dsp:nvSpPr>
      <dsp:spPr>
        <a:xfrm>
          <a:off x="2946542" y="5224756"/>
          <a:ext cx="370523" cy="14120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5261" y="0"/>
              </a:lnTo>
              <a:lnTo>
                <a:pt x="185261" y="1412055"/>
              </a:lnTo>
              <a:lnTo>
                <a:pt x="370523" y="141205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95307" y="5894288"/>
        <a:ext cx="72992" cy="72992"/>
      </dsp:txXfrm>
    </dsp:sp>
    <dsp:sp modelId="{19D2F2AC-B314-4BA6-8F24-28A3ADBDB5A2}">
      <dsp:nvSpPr>
        <dsp:cNvPr id="0" name=""/>
        <dsp:cNvSpPr/>
      </dsp:nvSpPr>
      <dsp:spPr>
        <a:xfrm>
          <a:off x="5169683" y="4871743"/>
          <a:ext cx="370523" cy="3530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5261" y="0"/>
              </a:lnTo>
              <a:lnTo>
                <a:pt x="185261" y="353013"/>
              </a:lnTo>
              <a:lnTo>
                <a:pt x="370523" y="3530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42150" y="5035455"/>
        <a:ext cx="25588" cy="25588"/>
      </dsp:txXfrm>
    </dsp:sp>
    <dsp:sp modelId="{3857BBE5-4EF2-45B4-966E-DAD789B61D2F}">
      <dsp:nvSpPr>
        <dsp:cNvPr id="0" name=""/>
        <dsp:cNvSpPr/>
      </dsp:nvSpPr>
      <dsp:spPr>
        <a:xfrm>
          <a:off x="7392823" y="4518729"/>
          <a:ext cx="370523" cy="7060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5261" y="0"/>
              </a:lnTo>
              <a:lnTo>
                <a:pt x="185261" y="706027"/>
              </a:lnTo>
              <a:lnTo>
                <a:pt x="370523" y="70602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8151" y="4851809"/>
        <a:ext cx="39867" cy="39867"/>
      </dsp:txXfrm>
    </dsp:sp>
    <dsp:sp modelId="{3E8377C6-DC58-468C-A046-B4A8354FA142}">
      <dsp:nvSpPr>
        <dsp:cNvPr id="0" name=""/>
        <dsp:cNvSpPr/>
      </dsp:nvSpPr>
      <dsp:spPr>
        <a:xfrm>
          <a:off x="7392823" y="4473009"/>
          <a:ext cx="3705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705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8822" y="4509466"/>
        <a:ext cx="18526" cy="18526"/>
      </dsp:txXfrm>
    </dsp:sp>
    <dsp:sp modelId="{245A061C-F43F-41C0-A313-5394FC48422B}">
      <dsp:nvSpPr>
        <dsp:cNvPr id="0" name=""/>
        <dsp:cNvSpPr/>
      </dsp:nvSpPr>
      <dsp:spPr>
        <a:xfrm>
          <a:off x="7392823" y="3812701"/>
          <a:ext cx="370523" cy="706027"/>
        </a:xfrm>
        <a:custGeom>
          <a:avLst/>
          <a:gdLst/>
          <a:ahLst/>
          <a:cxnLst/>
          <a:rect l="0" t="0" r="0" b="0"/>
          <a:pathLst>
            <a:path>
              <a:moveTo>
                <a:pt x="0" y="706027"/>
              </a:moveTo>
              <a:lnTo>
                <a:pt x="185261" y="706027"/>
              </a:lnTo>
              <a:lnTo>
                <a:pt x="185261" y="0"/>
              </a:lnTo>
              <a:lnTo>
                <a:pt x="3705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8151" y="4145781"/>
        <a:ext cx="39867" cy="39867"/>
      </dsp:txXfrm>
    </dsp:sp>
    <dsp:sp modelId="{9235B24E-B312-4363-84E9-8846C151C6B4}">
      <dsp:nvSpPr>
        <dsp:cNvPr id="0" name=""/>
        <dsp:cNvSpPr/>
      </dsp:nvSpPr>
      <dsp:spPr>
        <a:xfrm>
          <a:off x="5169683" y="4518729"/>
          <a:ext cx="370523" cy="353013"/>
        </a:xfrm>
        <a:custGeom>
          <a:avLst/>
          <a:gdLst/>
          <a:ahLst/>
          <a:cxnLst/>
          <a:rect l="0" t="0" r="0" b="0"/>
          <a:pathLst>
            <a:path>
              <a:moveTo>
                <a:pt x="0" y="353013"/>
              </a:moveTo>
              <a:lnTo>
                <a:pt x="185261" y="353013"/>
              </a:lnTo>
              <a:lnTo>
                <a:pt x="185261" y="0"/>
              </a:lnTo>
              <a:lnTo>
                <a:pt x="3705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42150" y="4682441"/>
        <a:ext cx="25588" cy="25588"/>
      </dsp:txXfrm>
    </dsp:sp>
    <dsp:sp modelId="{1727C62A-FE46-457D-AE2A-2409596A583D}">
      <dsp:nvSpPr>
        <dsp:cNvPr id="0" name=""/>
        <dsp:cNvSpPr/>
      </dsp:nvSpPr>
      <dsp:spPr>
        <a:xfrm>
          <a:off x="2946542" y="4871743"/>
          <a:ext cx="370523" cy="353013"/>
        </a:xfrm>
        <a:custGeom>
          <a:avLst/>
          <a:gdLst/>
          <a:ahLst/>
          <a:cxnLst/>
          <a:rect l="0" t="0" r="0" b="0"/>
          <a:pathLst>
            <a:path>
              <a:moveTo>
                <a:pt x="0" y="353013"/>
              </a:moveTo>
              <a:lnTo>
                <a:pt x="185261" y="353013"/>
              </a:lnTo>
              <a:lnTo>
                <a:pt x="185261" y="0"/>
              </a:lnTo>
              <a:lnTo>
                <a:pt x="370523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19010" y="5035455"/>
        <a:ext cx="25588" cy="25588"/>
      </dsp:txXfrm>
    </dsp:sp>
    <dsp:sp modelId="{E2A6BF81-E199-461C-866A-E90D652A2A83}">
      <dsp:nvSpPr>
        <dsp:cNvPr id="0" name=""/>
        <dsp:cNvSpPr/>
      </dsp:nvSpPr>
      <dsp:spPr>
        <a:xfrm>
          <a:off x="7392823" y="2400645"/>
          <a:ext cx="370523" cy="7060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5261" y="0"/>
              </a:lnTo>
              <a:lnTo>
                <a:pt x="185261" y="706027"/>
              </a:lnTo>
              <a:lnTo>
                <a:pt x="370523" y="70602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8151" y="2733725"/>
        <a:ext cx="39867" cy="39867"/>
      </dsp:txXfrm>
    </dsp:sp>
    <dsp:sp modelId="{DF5CAB4B-E724-42EF-90B1-65034D561907}">
      <dsp:nvSpPr>
        <dsp:cNvPr id="0" name=""/>
        <dsp:cNvSpPr/>
      </dsp:nvSpPr>
      <dsp:spPr>
        <a:xfrm>
          <a:off x="7392823" y="2354925"/>
          <a:ext cx="3705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705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8822" y="2391382"/>
        <a:ext cx="18526" cy="18526"/>
      </dsp:txXfrm>
    </dsp:sp>
    <dsp:sp modelId="{6D5F3C86-DA96-41C5-991D-474BAC1645DB}">
      <dsp:nvSpPr>
        <dsp:cNvPr id="0" name=""/>
        <dsp:cNvSpPr/>
      </dsp:nvSpPr>
      <dsp:spPr>
        <a:xfrm>
          <a:off x="7392823" y="1694617"/>
          <a:ext cx="370523" cy="706027"/>
        </a:xfrm>
        <a:custGeom>
          <a:avLst/>
          <a:gdLst/>
          <a:ahLst/>
          <a:cxnLst/>
          <a:rect l="0" t="0" r="0" b="0"/>
          <a:pathLst>
            <a:path>
              <a:moveTo>
                <a:pt x="0" y="706027"/>
              </a:moveTo>
              <a:lnTo>
                <a:pt x="185261" y="706027"/>
              </a:lnTo>
              <a:lnTo>
                <a:pt x="185261" y="0"/>
              </a:lnTo>
              <a:lnTo>
                <a:pt x="3705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8151" y="2027698"/>
        <a:ext cx="39867" cy="39867"/>
      </dsp:txXfrm>
    </dsp:sp>
    <dsp:sp modelId="{E731095C-3982-4EFD-8902-1F73F82815C0}">
      <dsp:nvSpPr>
        <dsp:cNvPr id="0" name=""/>
        <dsp:cNvSpPr/>
      </dsp:nvSpPr>
      <dsp:spPr>
        <a:xfrm>
          <a:off x="5169683" y="2354925"/>
          <a:ext cx="3705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705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45681" y="2391382"/>
        <a:ext cx="18526" cy="18526"/>
      </dsp:txXfrm>
    </dsp:sp>
    <dsp:sp modelId="{E4D805C1-0FDD-4506-9132-245D1618CDA6}">
      <dsp:nvSpPr>
        <dsp:cNvPr id="0" name=""/>
        <dsp:cNvSpPr/>
      </dsp:nvSpPr>
      <dsp:spPr>
        <a:xfrm>
          <a:off x="2946542" y="2400645"/>
          <a:ext cx="370523" cy="2824111"/>
        </a:xfrm>
        <a:custGeom>
          <a:avLst/>
          <a:gdLst/>
          <a:ahLst/>
          <a:cxnLst/>
          <a:rect l="0" t="0" r="0" b="0"/>
          <a:pathLst>
            <a:path>
              <a:moveTo>
                <a:pt x="0" y="2824111"/>
              </a:moveTo>
              <a:lnTo>
                <a:pt x="185261" y="2824111"/>
              </a:lnTo>
              <a:lnTo>
                <a:pt x="185261" y="0"/>
              </a:lnTo>
              <a:lnTo>
                <a:pt x="370523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000" kern="1200"/>
        </a:p>
      </dsp:txBody>
      <dsp:txXfrm>
        <a:off x="3060596" y="3741493"/>
        <a:ext cx="142415" cy="142415"/>
      </dsp:txXfrm>
    </dsp:sp>
    <dsp:sp modelId="{313A408E-2951-45A3-9680-74CF556F8148}">
      <dsp:nvSpPr>
        <dsp:cNvPr id="0" name=""/>
        <dsp:cNvSpPr/>
      </dsp:nvSpPr>
      <dsp:spPr>
        <a:xfrm>
          <a:off x="7392823" y="635576"/>
          <a:ext cx="370523" cy="3530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5261" y="0"/>
              </a:lnTo>
              <a:lnTo>
                <a:pt x="185261" y="353013"/>
              </a:lnTo>
              <a:lnTo>
                <a:pt x="370523" y="3530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5291" y="799288"/>
        <a:ext cx="25588" cy="25588"/>
      </dsp:txXfrm>
    </dsp:sp>
    <dsp:sp modelId="{11679529-943F-4036-98D2-8F386A2255D7}">
      <dsp:nvSpPr>
        <dsp:cNvPr id="0" name=""/>
        <dsp:cNvSpPr/>
      </dsp:nvSpPr>
      <dsp:spPr>
        <a:xfrm>
          <a:off x="7392823" y="282562"/>
          <a:ext cx="370523" cy="353013"/>
        </a:xfrm>
        <a:custGeom>
          <a:avLst/>
          <a:gdLst/>
          <a:ahLst/>
          <a:cxnLst/>
          <a:rect l="0" t="0" r="0" b="0"/>
          <a:pathLst>
            <a:path>
              <a:moveTo>
                <a:pt x="0" y="353013"/>
              </a:moveTo>
              <a:lnTo>
                <a:pt x="185261" y="353013"/>
              </a:lnTo>
              <a:lnTo>
                <a:pt x="185261" y="0"/>
              </a:lnTo>
              <a:lnTo>
                <a:pt x="3705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5291" y="446274"/>
        <a:ext cx="25588" cy="25588"/>
      </dsp:txXfrm>
    </dsp:sp>
    <dsp:sp modelId="{E6CB76F9-FA0B-485D-B09B-F33ABF23BD84}">
      <dsp:nvSpPr>
        <dsp:cNvPr id="0" name=""/>
        <dsp:cNvSpPr/>
      </dsp:nvSpPr>
      <dsp:spPr>
        <a:xfrm>
          <a:off x="5169683" y="589856"/>
          <a:ext cx="3705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705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45681" y="626312"/>
        <a:ext cx="18526" cy="18526"/>
      </dsp:txXfrm>
    </dsp:sp>
    <dsp:sp modelId="{9CD7B256-988B-4E05-83C3-9899947D0990}">
      <dsp:nvSpPr>
        <dsp:cNvPr id="0" name=""/>
        <dsp:cNvSpPr/>
      </dsp:nvSpPr>
      <dsp:spPr>
        <a:xfrm>
          <a:off x="2946542" y="635576"/>
          <a:ext cx="370523" cy="4589180"/>
        </a:xfrm>
        <a:custGeom>
          <a:avLst/>
          <a:gdLst/>
          <a:ahLst/>
          <a:cxnLst/>
          <a:rect l="0" t="0" r="0" b="0"/>
          <a:pathLst>
            <a:path>
              <a:moveTo>
                <a:pt x="0" y="4589180"/>
              </a:moveTo>
              <a:lnTo>
                <a:pt x="185261" y="4589180"/>
              </a:lnTo>
              <a:lnTo>
                <a:pt x="185261" y="0"/>
              </a:lnTo>
              <a:lnTo>
                <a:pt x="370523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600" kern="1200"/>
        </a:p>
      </dsp:txBody>
      <dsp:txXfrm>
        <a:off x="3016701" y="2815063"/>
        <a:ext cx="230205" cy="230205"/>
      </dsp:txXfrm>
    </dsp:sp>
    <dsp:sp modelId="{47AE8846-F21F-4E4C-B4A3-D44DA4BF791C}">
      <dsp:nvSpPr>
        <dsp:cNvPr id="0" name=""/>
        <dsp:cNvSpPr/>
      </dsp:nvSpPr>
      <dsp:spPr>
        <a:xfrm rot="16200000">
          <a:off x="1177757" y="4942345"/>
          <a:ext cx="2972748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3495" tIns="23495" rIns="23495" bIns="23495" numCol="1" spcCol="1270" anchor="ctr" anchorCtr="0">
          <a:noAutofit/>
        </a:bodyPr>
        <a:lstStyle/>
        <a:p>
          <a:pPr lvl="0" algn="ctr" defTabSz="1644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700" kern="1200"/>
            <a:t>Sprint Backlog</a:t>
          </a:r>
          <a:endParaRPr lang="zh-CN" altLang="en-US" sz="3700" kern="1200"/>
        </a:p>
      </dsp:txBody>
      <dsp:txXfrm>
        <a:off x="1177757" y="4942345"/>
        <a:ext cx="2972748" cy="564822"/>
      </dsp:txXfrm>
    </dsp:sp>
    <dsp:sp modelId="{771B536D-40A9-4ABF-804C-03A235150690}">
      <dsp:nvSpPr>
        <dsp:cNvPr id="0" name=""/>
        <dsp:cNvSpPr/>
      </dsp:nvSpPr>
      <dsp:spPr>
        <a:xfrm>
          <a:off x="3317066" y="353164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imeManagement</a:t>
          </a:r>
          <a:endParaRPr lang="zh-CN" altLang="en-US" sz="1500" kern="1200"/>
        </a:p>
      </dsp:txBody>
      <dsp:txXfrm>
        <a:off x="3317066" y="353164"/>
        <a:ext cx="1852617" cy="564822"/>
      </dsp:txXfrm>
    </dsp:sp>
    <dsp:sp modelId="{1FED0D6C-6683-4EDC-BF84-844EDAA0C9D4}">
      <dsp:nvSpPr>
        <dsp:cNvPr id="0" name=""/>
        <dsp:cNvSpPr/>
      </dsp:nvSpPr>
      <dsp:spPr>
        <a:xfrm>
          <a:off x="5540206" y="353164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ime Resource</a:t>
          </a:r>
          <a:endParaRPr lang="zh-CN" altLang="en-US" sz="1500" kern="1200"/>
        </a:p>
      </dsp:txBody>
      <dsp:txXfrm>
        <a:off x="5540206" y="353164"/>
        <a:ext cx="1852617" cy="564822"/>
      </dsp:txXfrm>
    </dsp:sp>
    <dsp:sp modelId="{96E61FDC-C002-4677-BA1D-B15AC2F96AF7}">
      <dsp:nvSpPr>
        <dsp:cNvPr id="0" name=""/>
        <dsp:cNvSpPr/>
      </dsp:nvSpPr>
      <dsp:spPr>
        <a:xfrm>
          <a:off x="7763347" y="150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ondy-Friday</a:t>
          </a:r>
          <a:endParaRPr lang="zh-CN" altLang="en-US" sz="1500" kern="1200"/>
        </a:p>
      </dsp:txBody>
      <dsp:txXfrm>
        <a:off x="7763347" y="150"/>
        <a:ext cx="1852617" cy="564822"/>
      </dsp:txXfrm>
    </dsp:sp>
    <dsp:sp modelId="{0CAFDE7E-A183-4F8A-8955-75B49F20772A}">
      <dsp:nvSpPr>
        <dsp:cNvPr id="0" name=""/>
        <dsp:cNvSpPr/>
      </dsp:nvSpPr>
      <dsp:spPr>
        <a:xfrm>
          <a:off x="7763347" y="706178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aturday-Sunday</a:t>
          </a:r>
          <a:endParaRPr lang="zh-CN" altLang="en-US" sz="1500" kern="1200"/>
        </a:p>
      </dsp:txBody>
      <dsp:txXfrm>
        <a:off x="7763347" y="706178"/>
        <a:ext cx="1852617" cy="564822"/>
      </dsp:txXfrm>
    </dsp:sp>
    <dsp:sp modelId="{9930AFAD-7CAA-421C-A6F6-BE96E32B90BE}">
      <dsp:nvSpPr>
        <dsp:cNvPr id="0" name=""/>
        <dsp:cNvSpPr/>
      </dsp:nvSpPr>
      <dsp:spPr>
        <a:xfrm>
          <a:off x="3317066" y="2118234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eepLearing Course: 17 hours</a:t>
          </a:r>
          <a:endParaRPr lang="zh-CN" altLang="en-US" sz="1500" kern="1200"/>
        </a:p>
      </dsp:txBody>
      <dsp:txXfrm>
        <a:off x="3317066" y="2118234"/>
        <a:ext cx="1852617" cy="564822"/>
      </dsp:txXfrm>
    </dsp:sp>
    <dsp:sp modelId="{74E34F9B-B3BA-4D1C-A529-7D7A62C8B269}">
      <dsp:nvSpPr>
        <dsp:cNvPr id="0" name=""/>
        <dsp:cNvSpPr/>
      </dsp:nvSpPr>
      <dsp:spPr>
        <a:xfrm>
          <a:off x="5540206" y="2118234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 4(371mins)</a:t>
          </a:r>
          <a:endParaRPr lang="zh-CN" altLang="en-US" sz="1500" kern="1200"/>
        </a:p>
      </dsp:txBody>
      <dsp:txXfrm>
        <a:off x="5540206" y="2118234"/>
        <a:ext cx="1852617" cy="564822"/>
      </dsp:txXfrm>
    </dsp:sp>
    <dsp:sp modelId="{DD49B2F9-CBFB-4804-9517-A0DAF894C0B9}">
      <dsp:nvSpPr>
        <dsp:cNvPr id="0" name=""/>
        <dsp:cNvSpPr/>
      </dsp:nvSpPr>
      <dsp:spPr>
        <a:xfrm>
          <a:off x="7763347" y="1412206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Week 1&amp;2(180mins):6 hours</a:t>
          </a:r>
          <a:endParaRPr lang="zh-CN" altLang="en-US" sz="1500" kern="1200"/>
        </a:p>
      </dsp:txBody>
      <dsp:txXfrm>
        <a:off x="7763347" y="1412206"/>
        <a:ext cx="1852617" cy="564822"/>
      </dsp:txXfrm>
    </dsp:sp>
    <dsp:sp modelId="{DACA853B-B8FD-406A-9FC3-CD4914B2CA61}">
      <dsp:nvSpPr>
        <dsp:cNvPr id="0" name=""/>
        <dsp:cNvSpPr/>
      </dsp:nvSpPr>
      <dsp:spPr>
        <a:xfrm>
          <a:off x="7763347" y="2118234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Notebooks: 6 hours</a:t>
          </a:r>
          <a:endParaRPr lang="zh-CN" altLang="en-US" sz="1500" kern="1200"/>
        </a:p>
      </dsp:txBody>
      <dsp:txXfrm>
        <a:off x="7763347" y="2118234"/>
        <a:ext cx="1852617" cy="564822"/>
      </dsp:txXfrm>
    </dsp:sp>
    <dsp:sp modelId="{16756274-BFBE-4AF7-A693-B0E0886BC44F}">
      <dsp:nvSpPr>
        <dsp:cNvPr id="0" name=""/>
        <dsp:cNvSpPr/>
      </dsp:nvSpPr>
      <dsp:spPr>
        <a:xfrm>
          <a:off x="7763347" y="2824262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Upgrade Project: 5 hours</a:t>
          </a:r>
          <a:endParaRPr lang="zh-CN" altLang="en-US" sz="1500" kern="1200"/>
        </a:p>
      </dsp:txBody>
      <dsp:txXfrm>
        <a:off x="7763347" y="2824262"/>
        <a:ext cx="1852617" cy="564822"/>
      </dsp:txXfrm>
    </dsp:sp>
    <dsp:sp modelId="{FD769279-5711-4B36-8BA8-14447E06F8DD}">
      <dsp:nvSpPr>
        <dsp:cNvPr id="0" name=""/>
        <dsp:cNvSpPr/>
      </dsp:nvSpPr>
      <dsp:spPr>
        <a:xfrm>
          <a:off x="3317066" y="4589331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M: 10 hours</a:t>
          </a:r>
          <a:endParaRPr lang="zh-CN" altLang="en-US" sz="1500" kern="1200"/>
        </a:p>
      </dsp:txBody>
      <dsp:txXfrm>
        <a:off x="3317066" y="4589331"/>
        <a:ext cx="1852617" cy="564822"/>
      </dsp:txXfrm>
    </dsp:sp>
    <dsp:sp modelId="{74564EE3-65B4-4E63-BE83-31DF3B135F80}">
      <dsp:nvSpPr>
        <dsp:cNvPr id="0" name=""/>
        <dsp:cNvSpPr/>
      </dsp:nvSpPr>
      <dsp:spPr>
        <a:xfrm>
          <a:off x="5540206" y="4236317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signment B</a:t>
          </a:r>
          <a:endParaRPr lang="zh-CN" altLang="en-US" sz="1500" kern="1200"/>
        </a:p>
      </dsp:txBody>
      <dsp:txXfrm>
        <a:off x="5540206" y="4236317"/>
        <a:ext cx="1852617" cy="564822"/>
      </dsp:txXfrm>
    </dsp:sp>
    <dsp:sp modelId="{93C4CF22-4A48-4E84-9438-5E580581B751}">
      <dsp:nvSpPr>
        <dsp:cNvPr id="0" name=""/>
        <dsp:cNvSpPr/>
      </dsp:nvSpPr>
      <dsp:spPr>
        <a:xfrm>
          <a:off x="7763347" y="3530290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Outline and search information: 3 hours</a:t>
          </a:r>
          <a:endParaRPr lang="zh-CN" altLang="en-US" sz="1500" kern="1200"/>
        </a:p>
      </dsp:txBody>
      <dsp:txXfrm>
        <a:off x="7763347" y="3530290"/>
        <a:ext cx="1852617" cy="564822"/>
      </dsp:txXfrm>
    </dsp:sp>
    <dsp:sp modelId="{782AD0F3-2CFC-4CEF-868E-67E066E057CB}">
      <dsp:nvSpPr>
        <dsp:cNvPr id="0" name=""/>
        <dsp:cNvSpPr/>
      </dsp:nvSpPr>
      <dsp:spPr>
        <a:xfrm>
          <a:off x="7763347" y="4236317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raft: 2 hours</a:t>
          </a:r>
          <a:endParaRPr lang="zh-CN" altLang="en-US" sz="1500" kern="1200"/>
        </a:p>
      </dsp:txBody>
      <dsp:txXfrm>
        <a:off x="7763347" y="4236317"/>
        <a:ext cx="1852617" cy="564822"/>
      </dsp:txXfrm>
    </dsp:sp>
    <dsp:sp modelId="{421CD668-AD10-46B5-A77C-8306EC63E20C}">
      <dsp:nvSpPr>
        <dsp:cNvPr id="0" name=""/>
        <dsp:cNvSpPr/>
      </dsp:nvSpPr>
      <dsp:spPr>
        <a:xfrm>
          <a:off x="7763347" y="4942345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Revise: 2 hours</a:t>
          </a:r>
          <a:endParaRPr lang="zh-CN" altLang="en-US" sz="1500" kern="1200"/>
        </a:p>
      </dsp:txBody>
      <dsp:txXfrm>
        <a:off x="7763347" y="4942345"/>
        <a:ext cx="1852617" cy="564822"/>
      </dsp:txXfrm>
    </dsp:sp>
    <dsp:sp modelId="{434B005C-5D77-4B66-B965-ECD5438EC228}">
      <dsp:nvSpPr>
        <dsp:cNvPr id="0" name=""/>
        <dsp:cNvSpPr/>
      </dsp:nvSpPr>
      <dsp:spPr>
        <a:xfrm>
          <a:off x="5540206" y="4942345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rticles: 3 hours</a:t>
          </a:r>
          <a:endParaRPr lang="zh-CN" altLang="en-US" sz="1500" kern="1200"/>
        </a:p>
      </dsp:txBody>
      <dsp:txXfrm>
        <a:off x="5540206" y="4942345"/>
        <a:ext cx="1852617" cy="564822"/>
      </dsp:txXfrm>
    </dsp:sp>
    <dsp:sp modelId="{FA3B5079-A1C2-4A33-B3FB-4A0FF76E3224}">
      <dsp:nvSpPr>
        <dsp:cNvPr id="0" name=""/>
        <dsp:cNvSpPr/>
      </dsp:nvSpPr>
      <dsp:spPr>
        <a:xfrm>
          <a:off x="3317066" y="6354401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AD: 9 hours</a:t>
          </a:r>
          <a:endParaRPr lang="zh-CN" altLang="en-US" sz="1500" kern="1200"/>
        </a:p>
      </dsp:txBody>
      <dsp:txXfrm>
        <a:off x="3317066" y="6354401"/>
        <a:ext cx="1852617" cy="564822"/>
      </dsp:txXfrm>
    </dsp:sp>
    <dsp:sp modelId="{19249868-3296-4F20-832E-A951DD18AF5B}">
      <dsp:nvSpPr>
        <dsp:cNvPr id="0" name=""/>
        <dsp:cNvSpPr/>
      </dsp:nvSpPr>
      <dsp:spPr>
        <a:xfrm>
          <a:off x="5540206" y="6001387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print Project</a:t>
          </a:r>
          <a:endParaRPr lang="zh-CN" altLang="en-US" sz="1500" kern="1200"/>
        </a:p>
      </dsp:txBody>
      <dsp:txXfrm>
        <a:off x="5540206" y="6001387"/>
        <a:ext cx="1852617" cy="564822"/>
      </dsp:txXfrm>
    </dsp:sp>
    <dsp:sp modelId="{6BC363D0-AE43-4C2E-A8B5-66A428E0CDC2}">
      <dsp:nvSpPr>
        <dsp:cNvPr id="0" name=""/>
        <dsp:cNvSpPr/>
      </dsp:nvSpPr>
      <dsp:spPr>
        <a:xfrm>
          <a:off x="7763347" y="5648373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equence Diagram:  4 hours</a:t>
          </a:r>
          <a:endParaRPr lang="zh-CN" altLang="en-US" sz="1500" kern="1200"/>
        </a:p>
      </dsp:txBody>
      <dsp:txXfrm>
        <a:off x="7763347" y="5648373"/>
        <a:ext cx="1852617" cy="564822"/>
      </dsp:txXfrm>
    </dsp:sp>
    <dsp:sp modelId="{31BC6425-9FB4-4617-8C2C-DF8B35F13E78}">
      <dsp:nvSpPr>
        <dsp:cNvPr id="0" name=""/>
        <dsp:cNvSpPr/>
      </dsp:nvSpPr>
      <dsp:spPr>
        <a:xfrm>
          <a:off x="7763347" y="6354401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esentation</a:t>
          </a:r>
          <a:endParaRPr lang="zh-CN" altLang="en-US" sz="1500" kern="1200"/>
        </a:p>
      </dsp:txBody>
      <dsp:txXfrm>
        <a:off x="7763347" y="6354401"/>
        <a:ext cx="1852617" cy="564822"/>
      </dsp:txXfrm>
    </dsp:sp>
    <dsp:sp modelId="{8E2F4FBC-21E8-4091-A21F-056F4716BEDD}">
      <dsp:nvSpPr>
        <dsp:cNvPr id="0" name=""/>
        <dsp:cNvSpPr/>
      </dsp:nvSpPr>
      <dsp:spPr>
        <a:xfrm>
          <a:off x="9986487" y="6001387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emo 2 Hours</a:t>
          </a:r>
          <a:endParaRPr lang="zh-CN" altLang="en-US" sz="1500" kern="1200"/>
        </a:p>
      </dsp:txBody>
      <dsp:txXfrm>
        <a:off x="9986487" y="6001387"/>
        <a:ext cx="1852617" cy="564822"/>
      </dsp:txXfrm>
    </dsp:sp>
    <dsp:sp modelId="{588FB51A-63DB-4BCB-BA55-1C082A184BBA}">
      <dsp:nvSpPr>
        <dsp:cNvPr id="0" name=""/>
        <dsp:cNvSpPr/>
      </dsp:nvSpPr>
      <dsp:spPr>
        <a:xfrm>
          <a:off x="9986487" y="6707415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Retrospetive 1 hours</a:t>
          </a:r>
          <a:endParaRPr lang="zh-CN" altLang="en-US" sz="1500" kern="1200"/>
        </a:p>
      </dsp:txBody>
      <dsp:txXfrm>
        <a:off x="9986487" y="6707415"/>
        <a:ext cx="1852617" cy="564822"/>
      </dsp:txXfrm>
    </dsp:sp>
    <dsp:sp modelId="{88345488-80E0-47BF-BF24-0DD1C38C9D9D}">
      <dsp:nvSpPr>
        <dsp:cNvPr id="0" name=""/>
        <dsp:cNvSpPr/>
      </dsp:nvSpPr>
      <dsp:spPr>
        <a:xfrm>
          <a:off x="5540206" y="6707415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Essay: 2 hours</a:t>
          </a:r>
          <a:endParaRPr lang="zh-CN" altLang="en-US" sz="1500" kern="1200"/>
        </a:p>
      </dsp:txBody>
      <dsp:txXfrm>
        <a:off x="5540206" y="6707415"/>
        <a:ext cx="1852617" cy="564822"/>
      </dsp:txXfrm>
    </dsp:sp>
    <dsp:sp modelId="{C3186FF9-99B8-4A04-93CB-DE28F94924A1}">
      <dsp:nvSpPr>
        <dsp:cNvPr id="0" name=""/>
        <dsp:cNvSpPr/>
      </dsp:nvSpPr>
      <dsp:spPr>
        <a:xfrm>
          <a:off x="3317066" y="8119471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ccounting: 6 hours</a:t>
          </a:r>
          <a:endParaRPr lang="zh-CN" altLang="en-US" sz="1500" kern="1200"/>
        </a:p>
      </dsp:txBody>
      <dsp:txXfrm>
        <a:off x="3317066" y="8119471"/>
        <a:ext cx="1852617" cy="564822"/>
      </dsp:txXfrm>
    </dsp:sp>
    <dsp:sp modelId="{5EA9F4B5-044C-4F73-A071-75429C7CB773}">
      <dsp:nvSpPr>
        <dsp:cNvPr id="0" name=""/>
        <dsp:cNvSpPr/>
      </dsp:nvSpPr>
      <dsp:spPr>
        <a:xfrm>
          <a:off x="5540206" y="7413443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ecture:3 hours</a:t>
          </a:r>
          <a:endParaRPr lang="zh-CN" altLang="en-US" sz="1500" kern="1200"/>
        </a:p>
      </dsp:txBody>
      <dsp:txXfrm>
        <a:off x="5540206" y="7413443"/>
        <a:ext cx="1852617" cy="564822"/>
      </dsp:txXfrm>
    </dsp:sp>
    <dsp:sp modelId="{DE80CBF0-9B47-4084-9AD7-9F458400EDED}">
      <dsp:nvSpPr>
        <dsp:cNvPr id="0" name=""/>
        <dsp:cNvSpPr/>
      </dsp:nvSpPr>
      <dsp:spPr>
        <a:xfrm>
          <a:off x="5540206" y="8119471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Quizz:1 hours</a:t>
          </a:r>
          <a:endParaRPr lang="zh-CN" altLang="en-US" sz="1500" kern="1200"/>
        </a:p>
      </dsp:txBody>
      <dsp:txXfrm>
        <a:off x="5540206" y="8119471"/>
        <a:ext cx="1852617" cy="564822"/>
      </dsp:txXfrm>
    </dsp:sp>
    <dsp:sp modelId="{B905C115-3F04-44A3-B5DF-6C0600D46D64}">
      <dsp:nvSpPr>
        <dsp:cNvPr id="0" name=""/>
        <dsp:cNvSpPr/>
      </dsp:nvSpPr>
      <dsp:spPr>
        <a:xfrm>
          <a:off x="5540206" y="8825498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oject:2 hours</a:t>
          </a:r>
          <a:endParaRPr lang="zh-CN" altLang="en-US" sz="1500" kern="1200"/>
        </a:p>
      </dsp:txBody>
      <dsp:txXfrm>
        <a:off x="5540206" y="8825498"/>
        <a:ext cx="1852617" cy="564822"/>
      </dsp:txXfrm>
    </dsp:sp>
    <dsp:sp modelId="{8220B685-C5B7-4247-A4B4-191A75AF35E3}">
      <dsp:nvSpPr>
        <dsp:cNvPr id="0" name=""/>
        <dsp:cNvSpPr/>
      </dsp:nvSpPr>
      <dsp:spPr>
        <a:xfrm>
          <a:off x="3288498" y="9531677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Oral English: 4 hours</a:t>
          </a:r>
          <a:endParaRPr lang="zh-CN" altLang="en-US" sz="1500" kern="1200"/>
        </a:p>
      </dsp:txBody>
      <dsp:txXfrm>
        <a:off x="3288498" y="9531677"/>
        <a:ext cx="1852617" cy="564822"/>
      </dsp:txXfrm>
    </dsp:sp>
    <dsp:sp modelId="{DC4D321B-F2BD-4205-A1E9-6F78CD61394F}">
      <dsp:nvSpPr>
        <dsp:cNvPr id="0" name=""/>
        <dsp:cNvSpPr/>
      </dsp:nvSpPr>
      <dsp:spPr>
        <a:xfrm>
          <a:off x="5540206" y="9531526"/>
          <a:ext cx="1852617" cy="5648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hadowing</a:t>
          </a:r>
          <a:endParaRPr lang="zh-CN" altLang="en-US" sz="1500" kern="1200"/>
        </a:p>
      </dsp:txBody>
      <dsp:txXfrm>
        <a:off x="5540206" y="9531526"/>
        <a:ext cx="1852617" cy="564822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430E441-8A8D-4D3F-86B1-65554353918E}">
      <dsp:nvSpPr>
        <dsp:cNvPr id="0" name=""/>
        <dsp:cNvSpPr/>
      </dsp:nvSpPr>
      <dsp:spPr>
        <a:xfrm>
          <a:off x="6834330" y="3772257"/>
          <a:ext cx="637524" cy="6073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18762" y="0"/>
              </a:lnTo>
              <a:lnTo>
                <a:pt x="318762" y="607397"/>
              </a:lnTo>
              <a:lnTo>
                <a:pt x="637524" y="60739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31078" y="4053942"/>
        <a:ext cx="44027" cy="44027"/>
      </dsp:txXfrm>
    </dsp:sp>
    <dsp:sp modelId="{ABF54D20-ADA9-4712-84C2-3F5347D3DCE1}">
      <dsp:nvSpPr>
        <dsp:cNvPr id="0" name=""/>
        <dsp:cNvSpPr/>
      </dsp:nvSpPr>
      <dsp:spPr>
        <a:xfrm>
          <a:off x="6834330" y="3164859"/>
          <a:ext cx="637524" cy="607397"/>
        </a:xfrm>
        <a:custGeom>
          <a:avLst/>
          <a:gdLst/>
          <a:ahLst/>
          <a:cxnLst/>
          <a:rect l="0" t="0" r="0" b="0"/>
          <a:pathLst>
            <a:path>
              <a:moveTo>
                <a:pt x="0" y="607397"/>
              </a:moveTo>
              <a:lnTo>
                <a:pt x="318762" y="607397"/>
              </a:lnTo>
              <a:lnTo>
                <a:pt x="318762" y="0"/>
              </a:lnTo>
              <a:lnTo>
                <a:pt x="6375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31078" y="3446544"/>
        <a:ext cx="44027" cy="44027"/>
      </dsp:txXfrm>
    </dsp:sp>
    <dsp:sp modelId="{AA2B0253-4F35-4B92-BEF1-CDCE114AE9B8}">
      <dsp:nvSpPr>
        <dsp:cNvPr id="0" name=""/>
        <dsp:cNvSpPr/>
      </dsp:nvSpPr>
      <dsp:spPr>
        <a:xfrm>
          <a:off x="3009184" y="2557462"/>
          <a:ext cx="637524" cy="12147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18762" y="0"/>
              </a:lnTo>
              <a:lnTo>
                <a:pt x="318762" y="1214794"/>
              </a:lnTo>
              <a:lnTo>
                <a:pt x="637524" y="121479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93648" y="3130561"/>
        <a:ext cx="68595" cy="68595"/>
      </dsp:txXfrm>
    </dsp:sp>
    <dsp:sp modelId="{E4D805C1-0FDD-4506-9132-245D1618CDA6}">
      <dsp:nvSpPr>
        <dsp:cNvPr id="0" name=""/>
        <dsp:cNvSpPr/>
      </dsp:nvSpPr>
      <dsp:spPr>
        <a:xfrm>
          <a:off x="3009184" y="2511742"/>
          <a:ext cx="6375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637524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312008" y="2541524"/>
        <a:ext cx="31876" cy="31876"/>
      </dsp:txXfrm>
    </dsp:sp>
    <dsp:sp modelId="{9CD7B256-988B-4E05-83C3-9899947D0990}">
      <dsp:nvSpPr>
        <dsp:cNvPr id="0" name=""/>
        <dsp:cNvSpPr/>
      </dsp:nvSpPr>
      <dsp:spPr>
        <a:xfrm>
          <a:off x="3009184" y="1342667"/>
          <a:ext cx="637524" cy="1214794"/>
        </a:xfrm>
        <a:custGeom>
          <a:avLst/>
          <a:gdLst/>
          <a:ahLst/>
          <a:cxnLst/>
          <a:rect l="0" t="0" r="0" b="0"/>
          <a:pathLst>
            <a:path>
              <a:moveTo>
                <a:pt x="0" y="1214794"/>
              </a:moveTo>
              <a:lnTo>
                <a:pt x="318762" y="1214794"/>
              </a:lnTo>
              <a:lnTo>
                <a:pt x="318762" y="0"/>
              </a:lnTo>
              <a:lnTo>
                <a:pt x="63752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93648" y="1915767"/>
        <a:ext cx="68595" cy="68595"/>
      </dsp:txXfrm>
    </dsp:sp>
    <dsp:sp modelId="{47AE8846-F21F-4E4C-B4A3-D44DA4BF791C}">
      <dsp:nvSpPr>
        <dsp:cNvPr id="0" name=""/>
        <dsp:cNvSpPr/>
      </dsp:nvSpPr>
      <dsp:spPr>
        <a:xfrm rot="16200000">
          <a:off x="-34195" y="2071544"/>
          <a:ext cx="5114925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0005" tIns="40005" rIns="40005" bIns="40005" numCol="1" spcCol="1270" anchor="ctr" anchorCtr="0">
          <a:noAutofit/>
        </a:bodyPr>
        <a:lstStyle/>
        <a:p>
          <a:pPr lvl="0" algn="ctr" defTabSz="2800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6300" kern="1200"/>
            <a:t>retrospective</a:t>
          </a:r>
          <a:endParaRPr lang="zh-CN" altLang="en-US" sz="6300" kern="1200"/>
        </a:p>
      </dsp:txBody>
      <dsp:txXfrm>
        <a:off x="-34195" y="2071544"/>
        <a:ext cx="5114925" cy="971835"/>
      </dsp:txXfrm>
    </dsp:sp>
    <dsp:sp modelId="{771B536D-40A9-4ABF-804C-03A235150690}">
      <dsp:nvSpPr>
        <dsp:cNvPr id="0" name=""/>
        <dsp:cNvSpPr/>
      </dsp:nvSpPr>
      <dsp:spPr>
        <a:xfrm>
          <a:off x="3646709" y="856749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Perform as Schedule</a:t>
          </a:r>
          <a:endParaRPr lang="zh-CN" altLang="en-US" sz="3100" kern="1200"/>
        </a:p>
      </dsp:txBody>
      <dsp:txXfrm>
        <a:off x="3646709" y="856749"/>
        <a:ext cx="3187621" cy="971835"/>
      </dsp:txXfrm>
    </dsp:sp>
    <dsp:sp modelId="{9930AFAD-7CAA-421C-A6F6-BE96E32B90BE}">
      <dsp:nvSpPr>
        <dsp:cNvPr id="0" name=""/>
        <dsp:cNvSpPr/>
      </dsp:nvSpPr>
      <dsp:spPr>
        <a:xfrm>
          <a:off x="3646709" y="2071544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Estimate correctly</a:t>
          </a:r>
          <a:endParaRPr lang="zh-CN" altLang="en-US" sz="3100" kern="1200"/>
        </a:p>
      </dsp:txBody>
      <dsp:txXfrm>
        <a:off x="3646709" y="2071544"/>
        <a:ext cx="3187621" cy="971835"/>
      </dsp:txXfrm>
    </dsp:sp>
    <dsp:sp modelId="{BA2BC7BD-479F-4900-A453-35D9229CDD3F}">
      <dsp:nvSpPr>
        <dsp:cNvPr id="0" name=""/>
        <dsp:cNvSpPr/>
      </dsp:nvSpPr>
      <dsp:spPr>
        <a:xfrm>
          <a:off x="3646709" y="3286339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Iterative</a:t>
          </a:r>
          <a:endParaRPr lang="zh-CN" altLang="en-US" sz="3100" kern="1200"/>
        </a:p>
      </dsp:txBody>
      <dsp:txXfrm>
        <a:off x="3646709" y="3286339"/>
        <a:ext cx="3187621" cy="971835"/>
      </dsp:txXfrm>
    </dsp:sp>
    <dsp:sp modelId="{072B1125-DF96-4DA8-BFEA-44B033C6B1C3}">
      <dsp:nvSpPr>
        <dsp:cNvPr id="0" name=""/>
        <dsp:cNvSpPr/>
      </dsp:nvSpPr>
      <dsp:spPr>
        <a:xfrm>
          <a:off x="7471854" y="2678941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Forward&amp;Backward</a:t>
          </a:r>
          <a:endParaRPr lang="zh-CN" altLang="en-US" sz="3100" kern="1200"/>
        </a:p>
      </dsp:txBody>
      <dsp:txXfrm>
        <a:off x="7471854" y="2678941"/>
        <a:ext cx="3187621" cy="971835"/>
      </dsp:txXfrm>
    </dsp:sp>
    <dsp:sp modelId="{A2333F93-BA8F-4CB6-9398-869BB610BA6B}">
      <dsp:nvSpPr>
        <dsp:cNvPr id="0" name=""/>
        <dsp:cNvSpPr/>
      </dsp:nvSpPr>
      <dsp:spPr>
        <a:xfrm>
          <a:off x="7471854" y="3893736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Know why based on practice</a:t>
          </a:r>
          <a:endParaRPr lang="zh-CN" altLang="en-US" sz="3100" kern="1200"/>
        </a:p>
      </dsp:txBody>
      <dsp:txXfrm>
        <a:off x="7471854" y="3893736"/>
        <a:ext cx="3187621" cy="97183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6</TotalTime>
  <Pages>3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57</cp:revision>
  <dcterms:created xsi:type="dcterms:W3CDTF">2018-07-09T12:32:00Z</dcterms:created>
  <dcterms:modified xsi:type="dcterms:W3CDTF">2018-11-12T16:43:00Z</dcterms:modified>
</cp:coreProperties>
</file>